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9C2632"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eastAsia="de-DE"/>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149C3" w:rsidRDefault="009149C3" w:rsidP="002B763B">
                                  <w:pPr>
                                    <w:jc w:val="center"/>
                                  </w:pPr>
                                  <w:r>
                                    <w:t>des Studiengangs Angewandte Informatik</w:t>
                                  </w:r>
                                </w:p>
                                <w:p w:rsidR="009149C3" w:rsidRDefault="009149C3" w:rsidP="002B763B">
                                  <w:pPr>
                                    <w:jc w:val="center"/>
                                  </w:pPr>
                                  <w:r>
                                    <w:t>an der Dualen Hochschule Baden-Württemberg Karlsruhe</w:t>
                                  </w:r>
                                </w:p>
                                <w:p w:rsidR="009149C3" w:rsidRDefault="009149C3" w:rsidP="002B763B">
                                  <w:pPr>
                                    <w:jc w:val="center"/>
                                  </w:pPr>
                                </w:p>
                                <w:p w:rsidR="009149C3" w:rsidRDefault="009149C3" w:rsidP="002B763B">
                                  <w:pPr>
                                    <w:jc w:val="center"/>
                                  </w:pPr>
                                  <w:r>
                                    <w:t xml:space="preserve">von </w:t>
                                  </w:r>
                                </w:p>
                                <w:p w:rsidR="009149C3" w:rsidRPr="002B763B" w:rsidRDefault="009149C3"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9149C3" w:rsidRDefault="009149C3" w:rsidP="002B763B">
                            <w:pPr>
                              <w:jc w:val="center"/>
                            </w:pPr>
                            <w:r>
                              <w:t>des Studiengangs Angewandte Informatik</w:t>
                            </w:r>
                          </w:p>
                          <w:p w:rsidR="009149C3" w:rsidRDefault="009149C3" w:rsidP="002B763B">
                            <w:pPr>
                              <w:jc w:val="center"/>
                            </w:pPr>
                            <w:r>
                              <w:t>an der Dualen Hochschule Baden-Württemberg Karlsruhe</w:t>
                            </w:r>
                          </w:p>
                          <w:p w:rsidR="009149C3" w:rsidRDefault="009149C3" w:rsidP="002B763B">
                            <w:pPr>
                              <w:jc w:val="center"/>
                            </w:pPr>
                          </w:p>
                          <w:p w:rsidR="009149C3" w:rsidRDefault="009149C3" w:rsidP="002B763B">
                            <w:pPr>
                              <w:jc w:val="center"/>
                            </w:pPr>
                            <w:r>
                              <w:t xml:space="preserve">von </w:t>
                            </w:r>
                          </w:p>
                          <w:p w:rsidR="009149C3" w:rsidRPr="002B763B" w:rsidRDefault="009149C3"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eastAsia="de-DE"/>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eastAsia="de-DE"/>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Content>
                                  <w:p w:rsidR="009149C3" w:rsidRDefault="009149C3">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9149C3" w:rsidRDefault="009149C3">
                              <w:pPr>
                                <w:pStyle w:val="Subtitle"/>
                                <w:spacing w:after="0" w:line="240" w:lineRule="auto"/>
                              </w:pPr>
                              <w:r>
                                <w:t>4/1/2016</w:t>
                              </w:r>
                            </w:p>
                          </w:sdtContent>
                        </w:sdt>
                      </w:txbxContent>
                    </v:textbox>
                    <w10:wrap anchorx="margin" anchory="margin"/>
                  </v:shape>
                </w:pict>
              </mc:Fallback>
            </mc:AlternateContent>
          </w:r>
          <w:r>
            <w:rPr>
              <w:noProof/>
              <w:lang w:eastAsia="de-DE"/>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eastAsia="de-DE"/>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297241" w:rsidRDefault="00297241"/>
    <w:p w:rsidR="002B763B" w:rsidRDefault="002B763B"/>
    <w:p w:rsidR="00E45891" w:rsidRDefault="00E45891" w:rsidP="00E45891">
      <w:pPr>
        <w:pStyle w:val="Heading1"/>
        <w:keepLines w:val="0"/>
        <w:spacing w:before="360" w:after="60" w:line="240" w:lineRule="auto"/>
        <w:ind w:left="0" w:firstLine="0"/>
      </w:pPr>
      <w:r>
        <w:lastRenderedPageBreak/>
        <w:t>Aufgabenstellung</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bookmarkStart w:id="0" w:name="_Ref458677380"/>
      <w:r>
        <w:t>Zielgruppen, Benutzerrollen und Verantwortlichkeiten</w:t>
      </w:r>
      <w:bookmarkEnd w:id="0"/>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 xml:space="preserve">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w:t>
      </w:r>
      <w:proofErr w:type="gramStart"/>
      <w:r>
        <w:t>… )</w:t>
      </w:r>
      <w:proofErr w:type="gramEnd"/>
      <w:r>
        <w:t>, ansonsten aber ausschließlich die Unterhaltungsbeiträge verwalten kann (Unterhaltungsmanager).</w:t>
      </w: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r>
        <w:lastRenderedPageBreak/>
        <w:t xml:space="preserve">Produktfunktionen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Loginvorgangs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zuweisbar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r>
        <w:t>Produktdaten</w:t>
      </w:r>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Die Daten sollen sollen zentral verwaltet und in einer Datenbank abgespeicher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r>
        <w:lastRenderedPageBreak/>
        <w:t>Analyse</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w:t>
      </w:r>
      <w:r w:rsidR="00CA2A35">
        <w:t>: in Arbeit, geplant, aktiv, beendet, abgebrochen</w:t>
      </w:r>
      <w:r w:rsidR="002022BA">
        <w:t>)</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w:t>
      </w:r>
      <w:r w:rsidR="00CA2A35">
        <w:t xml:space="preserve"> in Arbeit, geplant, aktiv, beendet</w:t>
      </w:r>
      <w:r w:rsidR="00996E5A">
        <w:t>),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xml:space="preserve">, Liste mit Teilnehmer (Person), Zustand der Aktivität (Werteliste mit folgenden möglichen Werten: </w:t>
      </w:r>
      <w:r w:rsidR="00CA2A35">
        <w:t xml:space="preserve">in Arbeit, geplant, aktiv, beendet), </w:t>
      </w:r>
      <w:r w:rsidR="00996E5A">
        <w:t>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724744" w:rsidRDefault="00724744" w:rsidP="00724744">
      <w:pPr>
        <w:pStyle w:val="Frage"/>
      </w:pPr>
      <w:r>
        <w:lastRenderedPageBreak/>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Default="00A772F2" w:rsidP="00A772F2">
      <w:pPr>
        <w:pStyle w:val="Antwort"/>
      </w:pPr>
      <w:r>
        <w:t>Nutzerdaten haben folgende Attribute: Benutzername (Text), Passwort (Text), Rolle (Auswahl aus Werteliste: Hochzeitsmanager, Unterhaltungsmanager</w:t>
      </w:r>
      <w:r w:rsidR="00CA2A35">
        <w:t xml:space="preserve">, Standard-Nutzer, </w:t>
      </w:r>
      <w:r w:rsidR="001A0A70">
        <w:t>Administrator</w:t>
      </w:r>
      <w:r>
        <w:t xml:space="preserve">), </w:t>
      </w:r>
    </w:p>
    <w:p w:rsidR="003271F8" w:rsidRDefault="003271F8" w:rsidP="00A772F2">
      <w:pPr>
        <w:pStyle w:val="Antwort"/>
      </w:pPr>
    </w:p>
    <w:p w:rsidR="003271F8" w:rsidRDefault="003271F8" w:rsidP="003271F8">
      <w:pPr>
        <w:pStyle w:val="Frage"/>
      </w:pPr>
      <w:r>
        <w:t>Welche Rechte hat der Standard-Nutzer?</w:t>
      </w:r>
    </w:p>
    <w:p w:rsidR="003271F8" w:rsidRDefault="003271F8" w:rsidP="003271F8">
      <w:pPr>
        <w:pStyle w:val="Antwort"/>
      </w:pPr>
      <w:r>
        <w:t xml:space="preserve">Er kann </w:t>
      </w:r>
      <w:r>
        <w:t>sämtliche Standardaktionen, die das Anzeigen, Bearbeiten und Löschen von Aktivitäten umfassen</w:t>
      </w:r>
      <w:r>
        <w:t xml:space="preserve">, ausführen. </w:t>
      </w:r>
    </w:p>
    <w:p w:rsidR="003271F8" w:rsidRDefault="003271F8" w:rsidP="003271F8">
      <w:pPr>
        <w:pStyle w:val="Antwort"/>
      </w:pPr>
    </w:p>
    <w:p w:rsidR="003271F8" w:rsidRDefault="003271F8" w:rsidP="003271F8">
      <w:pPr>
        <w:pStyle w:val="Frage"/>
      </w:pPr>
      <w:r>
        <w:t>Wer erhält die Standard-Nutzer Rolle?</w:t>
      </w:r>
    </w:p>
    <w:p w:rsidR="003271F8" w:rsidRPr="0029701E" w:rsidRDefault="003271F8" w:rsidP="003271F8">
      <w:pPr>
        <w:pStyle w:val="Antwort"/>
      </w:pPr>
      <w:r>
        <w:t>Die Rolle des Standard-Nutzers wird einem Benutzer nie zugewiesen und wird deswegen auch als Pseudorolle bezeichnet.</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mmen und besteht aus 32 Ziffern und enthält eine Instanznummer des Systems. Die</w:t>
      </w:r>
      <w:r w:rsidR="00A04E17">
        <w:t xml:space="preserve"> 6-stellige</w:t>
      </w:r>
      <w:r w:rsidR="004F03D2">
        <w:t xml:space="preserve"> Instanznummer des Systems wird bei der Installation der Software vergeben und ist pro System eindeutig.</w:t>
      </w:r>
    </w:p>
    <w:p w:rsidR="00775A2B" w:rsidRDefault="00775A2B" w:rsidP="008F4049">
      <w:pPr>
        <w:pStyle w:val="Frage"/>
      </w:pPr>
    </w:p>
    <w:p w:rsidR="000A2E39" w:rsidRDefault="00775A2B" w:rsidP="008F4049">
      <w:pPr>
        <w:pStyle w:val="Frage"/>
      </w:pPr>
      <w:r>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lastRenderedPageBreak/>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0928BC" w:rsidRDefault="000928BC" w:rsidP="000928BC">
      <w:pPr>
        <w:pStyle w:val="Antwort"/>
      </w:pPr>
      <w:r>
        <w:t>Der Hochzeitsmanager bestimmt über das Hinzufügen von Teilnehmern.</w:t>
      </w:r>
    </w:p>
    <w:p w:rsidR="000928BC" w:rsidRPr="000928BC" w:rsidRDefault="000928BC" w:rsidP="000928BC">
      <w:pPr>
        <w:pStyle w:val="Antwort"/>
      </w:pPr>
      <w:r w:rsidRPr="000928BC">
        <w:t xml:space="preserve">Ja, es gibt einen Master-User, den Administrator. </w:t>
      </w:r>
    </w:p>
    <w:p w:rsidR="000928BC" w:rsidRDefault="000928BC" w:rsidP="008F4049">
      <w:pPr>
        <w:pStyle w:val="Frage"/>
        <w:rPr>
          <w:highlight w:val="yellow"/>
        </w:rPr>
      </w:pPr>
    </w:p>
    <w:p w:rsidR="00577A5E" w:rsidRPr="00E762AC" w:rsidRDefault="00577A5E" w:rsidP="008F4049">
      <w:pPr>
        <w:pStyle w:val="Frage"/>
        <w:rPr>
          <w:highlight w:val="yellow"/>
        </w:rPr>
      </w:pPr>
      <w:r w:rsidRPr="00E762AC">
        <w:rPr>
          <w:highlight w:val="yellow"/>
        </w:rPr>
        <w:t>Können während den Planungen Personen nachträglich hinzugefügt werden?</w:t>
      </w:r>
    </w:p>
    <w:p w:rsidR="00D530E1" w:rsidRPr="008F4049" w:rsidRDefault="00D530E1" w:rsidP="00D530E1">
      <w:pPr>
        <w:pStyle w:val="Antwort"/>
      </w:pPr>
      <w:r w:rsidRPr="00E762AC">
        <w:rPr>
          <w:highlight w:val="yellow"/>
        </w:rPr>
        <w:t>Ja, Personen können nachträglich vom Hochzeitsmanager hinzugefügt werden</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lastRenderedPageBreak/>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A04E17" w:rsidRDefault="00A04E17" w:rsidP="00A04E17">
      <w:pPr>
        <w:pStyle w:val="Frage"/>
      </w:pPr>
      <w:r>
        <w:t>Es werden keine ID’s übergeben?</w:t>
      </w:r>
    </w:p>
    <w:p w:rsidR="00A04E17" w:rsidRDefault="00A04E17" w:rsidP="00A04E17">
      <w:pPr>
        <w:pStyle w:val="Antwort"/>
      </w:pPr>
      <w:r>
        <w:t>Nein, es werden keine ID’s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lastRenderedPageBreak/>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Nein, es soll nicht einfach als Liste dargestellt werden. Das ist zu unübersichtlich. Wir hätten eher eine Art Projektplan, der alle Aktivitäten übersichtlich darstellt.</w:t>
      </w:r>
    </w:p>
    <w:p w:rsidR="00243F03" w:rsidRDefault="00243F03" w:rsidP="00243F03">
      <w:pPr>
        <w:pStyle w:val="Antwort"/>
      </w:pPr>
    </w:p>
    <w:p w:rsidR="00243F03" w:rsidRDefault="00243F03" w:rsidP="00243F03">
      <w:pPr>
        <w:pStyle w:val="Frage"/>
      </w:pPr>
      <w:r>
        <w:t>Wie soll dieser Projektplan aussehen?</w:t>
      </w:r>
    </w:p>
    <w:p w:rsidR="00243F03" w:rsidRDefault="00243F03" w:rsidP="00243F03">
      <w:pPr>
        <w:pStyle w:val="Antwort"/>
      </w:pPr>
      <w:r>
        <w:t>Der Projektplan soll die einzelnen Aktivitäten als Balken darstellen. Es muss das Datum ersichtlich sein. Parallele Aktivitäten sollen als solche gekennzeichnet werden. Als Benchmark Software kann man die Projektübersicht von Microsoft Project in Betracht ziehen.</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 xml:space="preserve">Darunter wird ein Mensch mit durchschnittlichen Computerkenntnissen verstanden. Diese können den Computer starten, im Internet surfen und auch Suchmaschinen verwenden. </w:t>
      </w:r>
      <w:r>
        <w:lastRenderedPageBreak/>
        <w:t>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E13372" w:rsidRDefault="00E13372" w:rsidP="00E13372">
      <w:pPr>
        <w:pStyle w:val="Frage"/>
      </w:pPr>
    </w:p>
    <w:p w:rsidR="00CC70CC" w:rsidRDefault="00CC70CC" w:rsidP="00E13372">
      <w:pPr>
        <w:pStyle w:val="Frage"/>
      </w:pPr>
    </w:p>
    <w:p w:rsidR="00CC70CC" w:rsidRDefault="00CC70CC" w:rsidP="00E13372">
      <w:pPr>
        <w:pStyle w:val="Frage"/>
      </w:pPr>
    </w:p>
    <w:p w:rsidR="00E13372" w:rsidRDefault="00E13372" w:rsidP="00E13372">
      <w:pPr>
        <w:pStyle w:val="Frage"/>
      </w:pPr>
      <w:r>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r>
        <w:lastRenderedPageBreak/>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r w:rsidR="001A0A70">
        <w:t xml:space="preserve"> Er hat auch Zugriff auf Projektstammdaten und kann diese bearbeiten und löschen.</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t>Darf der Hochzeitsmanager Daten importieren/exportieren? Oder soll es hierfür eine zusätzliche Benutzerrolle geben?</w:t>
      </w:r>
    </w:p>
    <w:p w:rsidR="00112431" w:rsidRDefault="00112431" w:rsidP="00112431">
      <w:pPr>
        <w:pStyle w:val="Antwort"/>
      </w:pPr>
      <w:r>
        <w:t>Der Hochzeitsmanager darf Date</w:t>
      </w:r>
      <w:r w:rsidR="001A0A70">
        <w:t xml:space="preserve">n importieren und exportieren. Jedoch soll es noch eine weitere Benutzerrolle geben, den Administrator. </w:t>
      </w:r>
    </w:p>
    <w:p w:rsidR="001A0A70" w:rsidRDefault="001A0A70" w:rsidP="00112431">
      <w:pPr>
        <w:pStyle w:val="Antwort"/>
      </w:pPr>
    </w:p>
    <w:p w:rsidR="001A0A70" w:rsidRDefault="001A0A70" w:rsidP="001A0A70">
      <w:pPr>
        <w:pStyle w:val="Frage"/>
      </w:pPr>
      <w:r>
        <w:t>Was kann der Administrator, was der Hochzeitsmanager nicht kann?</w:t>
      </w:r>
    </w:p>
    <w:p w:rsidR="001A0A70" w:rsidRDefault="001A0A70" w:rsidP="001A0A70">
      <w:pPr>
        <w:pStyle w:val="Antwort"/>
      </w:pPr>
      <w:r>
        <w:t>Der Administrator hat pro</w:t>
      </w:r>
      <w:r w:rsidR="00E1783B">
        <w:t xml:space="preserve">jektübergreifend Zugriffsrechte, verwaltet die zentrale Datenbasis und ist für Nutzer verantwortlich. </w:t>
      </w:r>
      <w:r w:rsidR="00E1783B">
        <w:t>Besondere Aktionen des Administrators bilden die Datensicherung, sowie die Benutzerverwaltung.</w:t>
      </w:r>
    </w:p>
    <w:p w:rsidR="007D4336" w:rsidRDefault="007D4336" w:rsidP="001A0A70">
      <w:pPr>
        <w:pStyle w:val="Antwort"/>
      </w:pPr>
    </w:p>
    <w:p w:rsidR="007D4336" w:rsidRDefault="007D4336" w:rsidP="007D4336">
      <w:pPr>
        <w:pStyle w:val="Frage"/>
      </w:pPr>
      <w:r>
        <w:t>Kann es mehrere Administratoren geben?</w:t>
      </w:r>
    </w:p>
    <w:p w:rsidR="007D4336" w:rsidRDefault="007D4336" w:rsidP="007D4336">
      <w:pPr>
        <w:pStyle w:val="Antwort"/>
      </w:pPr>
      <w:r>
        <w:t>Ja, es kann mehrere Administratoren geben.</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7D4336" w:rsidP="00112431">
      <w:pPr>
        <w:pStyle w:val="Antwort"/>
      </w:pPr>
      <w:r>
        <w:t xml:space="preserve">Der Administrator ist für das Hinzufügen von Hochzeitsmanagern zuständig. </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 xml:space="preserve">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w:t>
      </w:r>
      <w:proofErr w:type="gramStart"/>
      <w:r>
        <w:t>… )</w:t>
      </w:r>
      <w:proofErr w:type="gramEnd"/>
      <w:r>
        <w:t>,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Pr="007D4336" w:rsidRDefault="00871BD4" w:rsidP="00871BD4">
      <w:pPr>
        <w:pStyle w:val="Frage"/>
        <w:rPr>
          <w:highlight w:val="yellow"/>
        </w:rPr>
      </w:pPr>
      <w:r w:rsidRPr="007D4336">
        <w:rPr>
          <w:highlight w:val="yellow"/>
        </w:rPr>
        <w:lastRenderedPageBreak/>
        <w:t>Wer fügt eine Person zur Nutzerrolle Unterhaltungsmanager hinzu?</w:t>
      </w:r>
    </w:p>
    <w:p w:rsidR="000273D1" w:rsidRDefault="000273D1" w:rsidP="000273D1">
      <w:pPr>
        <w:pStyle w:val="Antwort"/>
      </w:pPr>
      <w:r w:rsidRPr="007D4336">
        <w:rPr>
          <w:highlight w:val="yellow"/>
        </w:rPr>
        <w:t>Der Hochzeitsmanager fügt Personen zur Nutzerrolle Unterhaltungsmanager hinzu.</w:t>
      </w:r>
    </w:p>
    <w:p w:rsidR="00871BD4" w:rsidRDefault="00871BD4"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3B7C11" w:rsidRDefault="00D365BF" w:rsidP="003B7C11">
      <w:pPr>
        <w:pStyle w:val="Frage"/>
        <w:tabs>
          <w:tab w:val="left" w:pos="5184"/>
        </w:tabs>
      </w:pPr>
      <w:r w:rsidRPr="003B7C11">
        <w:t>Was umfasst ein Unterhaltungsbeitrag?</w:t>
      </w:r>
      <w:r w:rsidR="003B7C11" w:rsidRPr="003B7C11">
        <w:tab/>
      </w:r>
    </w:p>
    <w:p w:rsidR="00D365BF" w:rsidRDefault="006B608E" w:rsidP="006B608E">
      <w:pPr>
        <w:pStyle w:val="Antwort"/>
      </w:pPr>
      <w:r w:rsidRPr="003B7C11">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7D4336" w:rsidRDefault="007D4336" w:rsidP="00CC70CC">
      <w:pPr>
        <w:pStyle w:val="Antwort"/>
      </w:pPr>
    </w:p>
    <w:p w:rsidR="00D365BF" w:rsidRDefault="00D365BF" w:rsidP="00871BD4">
      <w:pPr>
        <w:pStyle w:val="Frage"/>
      </w:pPr>
      <w:r>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7D4336" w:rsidRDefault="007D4336" w:rsidP="000273D1">
      <w:pPr>
        <w:pStyle w:val="Antwort"/>
      </w:pPr>
    </w:p>
    <w:p w:rsidR="007D4336" w:rsidRDefault="007D4336" w:rsidP="007D4336">
      <w:pPr>
        <w:pStyle w:val="Frage"/>
      </w:pPr>
      <w:r>
        <w:t>Werden die versteckten Beiträge auch vor dem Administrator versteckt?</w:t>
      </w:r>
    </w:p>
    <w:p w:rsidR="007D4336" w:rsidRDefault="007D4336" w:rsidP="007D4336">
      <w:pPr>
        <w:pStyle w:val="Antwort"/>
      </w:pPr>
      <w:r>
        <w:t>Nein, der Administrator hat vollen Zugriff auf alle Daten und kann die versteckten Beiträge ebenfalls sehen.</w:t>
      </w:r>
    </w:p>
    <w:p w:rsidR="00D365BF" w:rsidRDefault="00D365BF" w:rsidP="00871BD4">
      <w:pPr>
        <w:pStyle w:val="Frage"/>
      </w:pPr>
    </w:p>
    <w:p w:rsidR="00E77F07" w:rsidRDefault="00E77F07" w:rsidP="00871BD4">
      <w:pPr>
        <w:pStyle w:val="Frage"/>
      </w:pPr>
      <w:r>
        <w:t>Kann man auch normale Aktivitäten verstecken?</w:t>
      </w:r>
    </w:p>
    <w:p w:rsidR="00E77F07" w:rsidRDefault="00E77F07" w:rsidP="00E77F07">
      <w:pPr>
        <w:pStyle w:val="Antwort"/>
      </w:pPr>
      <w:r>
        <w:t>Nein, es ist nur möglich Unterhaltungsbeiträge zu verstecken.</w:t>
      </w:r>
    </w:p>
    <w:p w:rsidR="00E77F07" w:rsidRDefault="00E77F07" w:rsidP="00E77F07">
      <w:pPr>
        <w:pStyle w:val="Antwort"/>
      </w:pPr>
    </w:p>
    <w:p w:rsidR="00E77F07" w:rsidRDefault="00E77F07" w:rsidP="00E77F07">
      <w:pPr>
        <w:pStyle w:val="Frage"/>
      </w:pPr>
      <w:r>
        <w:t>Wer kann Unterhaltungsbeiträge verstecken?</w:t>
      </w:r>
    </w:p>
    <w:p w:rsidR="00E77F07" w:rsidRDefault="00E77F07" w:rsidP="00E77F07">
      <w:pPr>
        <w:pStyle w:val="Antwort"/>
      </w:pPr>
      <w:r>
        <w:t>Nur die Unterhaltungsmanager können Unterhaltungsbeiträge verstecken. Hochzeitsmanager sind nicht in der Lage Unterhaltungsbeiträge zu verstecken oder versteckte Beiträge zu sehen.</w:t>
      </w:r>
    </w:p>
    <w:p w:rsidR="00CC70CC" w:rsidRDefault="00CC70CC" w:rsidP="00871BD4">
      <w:pPr>
        <w:pStyle w:val="Frage"/>
      </w:pPr>
    </w:p>
    <w:p w:rsidR="00CC70CC" w:rsidRDefault="00CC70CC" w:rsidP="00871BD4">
      <w:pPr>
        <w:pStyle w:val="Frage"/>
      </w:pP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lastRenderedPageBreak/>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br/>
      </w:r>
      <w:r w:rsidR="00E45891">
        <w:t xml:space="preserve">Produktfunktionen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Eine Zugangsberechtigung soll mittels eines einfachen Loginvorgangs verifiziert werden.</w:t>
            </w:r>
          </w:p>
          <w:p w:rsidR="00775A2B" w:rsidRDefault="00775A2B" w:rsidP="00775A2B">
            <w:pPr>
              <w:pStyle w:val="Frage"/>
            </w:pPr>
            <w:r>
              <w:t>Welche Logindaten werden benötigt?</w:t>
            </w:r>
          </w:p>
          <w:p w:rsidR="0042070A" w:rsidRDefault="0042070A" w:rsidP="0042070A">
            <w:pPr>
              <w:pStyle w:val="Antwort"/>
            </w:pPr>
            <w:r>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 xml:space="preserve">Die Übersicht für die Benutzerrolle Unterhaltungsmanager soll die gleiche sein, wie für den Hochzeitsmanager. Allerdings hat der Unterhaltungsmanager nicht die </w:t>
            </w:r>
            <w:r>
              <w:lastRenderedPageBreak/>
              <w:t>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lastRenderedPageBreak/>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t>/LF30/</w:t>
            </w:r>
          </w:p>
        </w:tc>
        <w:tc>
          <w:tcPr>
            <w:tcW w:w="8120"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p w:rsidR="00CC70CC" w:rsidRDefault="00CC70CC" w:rsidP="00794585">
            <w:pPr>
              <w:pStyle w:val="tabellel10"/>
            </w:pPr>
          </w:p>
          <w:p w:rsidR="00464FBF" w:rsidRPr="00625B55" w:rsidRDefault="00464FBF" w:rsidP="00464FBF">
            <w:pPr>
              <w:pStyle w:val="Frage"/>
            </w:pPr>
            <w:r w:rsidRPr="00625B55">
              <w:t>Welche Attribute umfasst die standesamtliche Trauung?</w:t>
            </w:r>
          </w:p>
          <w:p w:rsidR="00464FBF" w:rsidRPr="00625B55" w:rsidRDefault="00464FBF" w:rsidP="00464FBF">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t>,</w:t>
            </w:r>
            <w:r w:rsidRPr="00996E5A">
              <w:t xml:space="preserve"> </w:t>
            </w:r>
            <w:r>
              <w:t xml:space="preserve">Liste mit Hilfsmittelplanungen (Hilfsmittelplanungen), Liste mit Verpflegungen (Verpflegung), Kommentarfeld (Text), eindeutige Aktivitäts-ID (eindeutige ID), Liste mit Teilnehmer (Person), </w:t>
            </w:r>
            <w:r>
              <w:lastRenderedPageBreak/>
              <w:t>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345613" w:rsidRPr="00625B55" w:rsidRDefault="00345613" w:rsidP="00345613">
            <w:pPr>
              <w:pStyle w:val="Frage"/>
            </w:pPr>
            <w:r w:rsidRPr="00625B55">
              <w:t>Welche Attribute umfasst die kirchliche Trauung?</w:t>
            </w:r>
          </w:p>
          <w:p w:rsidR="00345613" w:rsidRDefault="00345613" w:rsidP="00345613">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t>, 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lastRenderedPageBreak/>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lastRenderedPageBreak/>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uvm“?</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Uhrzeitsforma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lastRenderedPageBreak/>
              <w:t>Ja, der Benutzer soll eine Auswahl erhalten (Selektionsliste) an welche Personen die E-Mail versendet werden soll. Hierbei hat er ebenfalls die Möglichkeit alle zu deselektieren/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Rechnungen und Belege werden von Dritten geliefert. Z.B. als PDF in einer E-Mail oder als Brief per Post (Dieser muss eingescannt oder abfotografiert werden). 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xml:space="preserve">. Da Rechnungen/Belege jedoch nur im Bild-Format </w:t>
            </w:r>
            <w:r w:rsidR="00EF7C2F">
              <w:lastRenderedPageBreak/>
              <w:t>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Eine Aktivität soll folgende Zustände besitzen: geplant, in Arbei</w:t>
            </w:r>
            <w:r w:rsidR="0066668C">
              <w:t>t, abgeschlossen,  abgebrochen.</w:t>
            </w:r>
          </w:p>
          <w:p w:rsidR="00014342" w:rsidRDefault="00014342" w:rsidP="00014342">
            <w:pPr>
              <w:pStyle w:val="Antwort"/>
            </w:pPr>
            <w:r>
              <w:t>Eine Lokalität soll folgende Zustände besitzen: geplant, reserviert, gebucht, stonier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lastRenderedPageBreak/>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t>/LF70/</w:t>
            </w:r>
          </w:p>
        </w:tc>
        <w:tc>
          <w:tcPr>
            <w:tcW w:w="8120" w:type="dxa"/>
          </w:tcPr>
          <w:p w:rsidR="00E45891" w:rsidRDefault="00E45891" w:rsidP="00794585">
            <w:pPr>
              <w:pStyle w:val="tabellel10"/>
            </w:pPr>
            <w:r>
              <w:t xml:space="preserve">Die oben erwähnte Liste der Hilfsmittel soll auf einfache Weise erweiterbar und zuweisbar sein. Sie sollen für sämtliche Hochzeitsveranstaltungen im System verfügbar sein. </w:t>
            </w:r>
          </w:p>
          <w:p w:rsidR="0066668C" w:rsidRDefault="0066668C" w:rsidP="00794585">
            <w:pPr>
              <w:pStyle w:val="tabellel10"/>
            </w:pPr>
          </w:p>
          <w:p w:rsidR="00B320D9" w:rsidRDefault="00B320D9" w:rsidP="00B320D9">
            <w:pPr>
              <w:pStyle w:val="Frage"/>
            </w:pPr>
            <w:r>
              <w:lastRenderedPageBreak/>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 xml:space="preserve">Hierbei </w:t>
            </w:r>
            <w:proofErr w:type="gramStart"/>
            <w:r w:rsidR="00F812ED">
              <w:t>wird</w:t>
            </w:r>
            <w:proofErr w:type="gramEnd"/>
            <w:r w:rsidR="00F812ED">
              <w:t xml:space="preserve">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Welche Daten sollen zuweisbar sein?</w:t>
            </w:r>
          </w:p>
          <w:p w:rsidR="00A931D3" w:rsidRDefault="00A931D3" w:rsidP="00A931D3">
            <w:pPr>
              <w:pStyle w:val="Antwort"/>
            </w:pPr>
            <w:r>
              <w:t xml:space="preserve">Zuweisbare Daten sind sämtliche Datensätze die im System als unabhängiger Datensatz gespeichert werden und frei mit anderen Datensätzen verknüpft werden können. Das </w:t>
            </w:r>
            <w:proofErr w:type="gramStart"/>
            <w:r>
              <w:t>sind</w:t>
            </w:r>
            <w:proofErr w:type="gramEnd"/>
            <w:r>
              <w:t xml:space="preserve">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r>
        <w:t>Produktdaten</w:t>
      </w:r>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lastRenderedPageBreak/>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t>Ja, Mehrbenutzerbetrieb soll ermöglich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 xml:space="preserve">Die 100.000 Elemente bilden nicht die Obergrenze. Diese Zahl wird je nach Erfolg der Software sich erhöhen. Jedoch rechnen wir in den ersten zwei Jahren mit einer konstanten Nutzerzahl, sodass 100.000 Elemente verwaltet werden müssen. In </w:t>
            </w:r>
            <w:r>
              <w:lastRenderedPageBreak/>
              <w:t>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lastRenderedPageBreak/>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 xml:space="preserve">Daten werden automatisch 1 halbes Jahr nach Abschluss der letzten Aktivität archiviert. Sobald sich ein Nutzer in das System einloggt und archivierte Daten </w:t>
            </w:r>
            <w:proofErr w:type="gramStart"/>
            <w:r>
              <w:t>fordert</w:t>
            </w:r>
            <w:proofErr w:type="gramEnd"/>
            <w:r>
              <w:t>, müssen diese erst dearchiviert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t>Es sollen Windows ab Windows 7 und Ubuntu ab Ubuntu 14 unterstü</w:t>
            </w:r>
            <w:r w:rsidR="00EC3034">
              <w:t>tzt werd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lastRenderedPageBreak/>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5B531C" w:rsidRDefault="005B531C">
      <w:pPr>
        <w:rPr>
          <w:rFonts w:ascii="Arial" w:eastAsia="Times New Roman" w:hAnsi="Arial" w:cs="Times New Roman"/>
          <w:sz w:val="20"/>
          <w:szCs w:val="20"/>
          <w:lang w:eastAsia="de-DE"/>
        </w:rPr>
      </w:pPr>
      <w:r>
        <w:rPr>
          <w:rFonts w:ascii="Arial" w:eastAsia="Times New Roman" w:hAnsi="Arial" w:cs="Times New Roman"/>
          <w:sz w:val="20"/>
          <w:szCs w:val="20"/>
          <w:lang w:eastAsia="de-DE"/>
        </w:rPr>
        <w:br w:type="page"/>
      </w:r>
    </w:p>
    <w:p w:rsidR="00D548B7" w:rsidRDefault="00D548B7" w:rsidP="00D548B7">
      <w:pPr>
        <w:pStyle w:val="Heading1"/>
      </w:pPr>
      <w:r>
        <w:lastRenderedPageBreak/>
        <w:t>Analyseklassendiagramm</w:t>
      </w:r>
    </w:p>
    <w:p w:rsidR="00D548B7" w:rsidRDefault="00D548B7" w:rsidP="00D548B7">
      <w:pPr>
        <w:autoSpaceDE w:val="0"/>
        <w:autoSpaceDN w:val="0"/>
        <w:adjustRightInd w:val="0"/>
        <w:spacing w:after="0" w:line="240" w:lineRule="auto"/>
        <w:jc w:val="both"/>
        <w:rPr>
          <w:rFonts w:ascii="Calibri" w:hAnsi="Calibri" w:cs="Calibri"/>
          <w:sz w:val="24"/>
        </w:rPr>
      </w:pP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Das Analyseklassendiagramm umfasst sämtliche im Analyseheft festgehaltenen Entitäten. </w:t>
      </w:r>
      <w:r>
        <w:rPr>
          <w:rFonts w:ascii="Calibri" w:hAnsi="Calibri" w:cs="Calibri"/>
        </w:rPr>
        <w:t>Es stellt die Beziehungen der verschiedenen Objekte in dem Hochzeitsprojekt dar. Die Objekte ergeben sich aus der vorherigen Analyse des Lastenheftes und der Betrachtung der</w:t>
      </w:r>
      <w:r w:rsidR="00801DC9">
        <w:rPr>
          <w:rFonts w:ascii="Calibri" w:hAnsi="Calibri" w:cs="Calibri"/>
        </w:rPr>
        <w:t xml:space="preserve"> verschiedenen Anwendungsfä</w:t>
      </w:r>
      <w:r>
        <w:rPr>
          <w:rFonts w:ascii="Calibri" w:hAnsi="Calibri" w:cs="Calibri"/>
        </w:rPr>
        <w:t>lle.</w:t>
      </w:r>
    </w:p>
    <w:p w:rsidR="00D548B7" w:rsidRDefault="00D548B7" w:rsidP="00D548B7">
      <w:pPr>
        <w:autoSpaceDE w:val="0"/>
        <w:autoSpaceDN w:val="0"/>
        <w:adjustRightInd w:val="0"/>
        <w:spacing w:after="0" w:line="360" w:lineRule="auto"/>
        <w:jc w:val="both"/>
        <w:rPr>
          <w:rFonts w:ascii="Calibri" w:hAnsi="Calibri" w:cs="Calibri"/>
        </w:rPr>
      </w:pPr>
    </w:p>
    <w:p w:rsidR="001B3ECC" w:rsidRDefault="001B3ECC" w:rsidP="001B3ECC">
      <w:pPr>
        <w:pStyle w:val="Heading2"/>
      </w:pPr>
      <w:r>
        <w:t>Analyse der verschiedenen Objekte</w:t>
      </w:r>
    </w:p>
    <w:p w:rsidR="001B3ECC" w:rsidRPr="001B3ECC" w:rsidRDefault="001B3ECC" w:rsidP="001B3ECC"/>
    <w:p w:rsidR="001B3ECC" w:rsidRDefault="00D548B7" w:rsidP="001B3ECC">
      <w:pPr>
        <w:autoSpaceDE w:val="0"/>
        <w:autoSpaceDN w:val="0"/>
        <w:adjustRightInd w:val="0"/>
        <w:spacing w:after="0" w:line="360" w:lineRule="auto"/>
        <w:jc w:val="both"/>
        <w:rPr>
          <w:rFonts w:ascii="Calibri" w:hAnsi="Calibri" w:cs="Calibri"/>
        </w:rPr>
      </w:pPr>
      <w:r>
        <w:rPr>
          <w:rFonts w:ascii="Calibri" w:hAnsi="Calibri" w:cs="Calibri"/>
        </w:rPr>
        <w:t xml:space="preserve">Die aus der Analyse ergebenen Objekte werden im Folgenden betrachtet und in einen Gesamtzusammenhang gestellt. </w:t>
      </w:r>
      <w:r w:rsidR="001B3ECC">
        <w:rPr>
          <w:rFonts w:ascii="Calibri" w:hAnsi="Calibri" w:cs="Calibri"/>
        </w:rPr>
        <w:t xml:space="preserve"> Dabei wird nicht auf jedes Attribut der Objekte eingegangen, sond</w:t>
      </w:r>
      <w:r w:rsidR="00B02EAB">
        <w:rPr>
          <w:rFonts w:ascii="Calibri" w:hAnsi="Calibri" w:cs="Calibri"/>
        </w:rPr>
        <w:t>ern nur auf die wesentlichen und nicht eindeutigen Attribute.</w:t>
      </w:r>
      <w:r w:rsidR="001B3ECC">
        <w:rPr>
          <w:rFonts w:ascii="Calibri" w:hAnsi="Calibri" w:cs="Calibri"/>
        </w:rPr>
        <w:t xml:space="preserve"> </w:t>
      </w:r>
      <w:r w:rsidR="008D1575">
        <w:rPr>
          <w:rFonts w:ascii="Calibri" w:hAnsi="Calibri" w:cs="Calibri"/>
        </w:rPr>
        <w:t xml:space="preserve">Jede Klasse im Analyseklassendiagramm besitzt eine id zur eindeutigen Identifikation. </w:t>
      </w:r>
    </w:p>
    <w:p w:rsidR="008028A5" w:rsidRPr="001B3ECC" w:rsidRDefault="008028A5" w:rsidP="001B3ECC">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Der Hochzeitsplaner besitzt einige Objekte, die im Vorhinein schon festgelegt sind. Dazu gehören das Hochzeitsprojekt mit Lokalität, die standesamtliche Hochzeit mit Lokalität, einem Nutzer (dem Hochzeitsmanager) und drei Personen. Dabei handelt es sich um folgende Personen: der Braut, dem Bräutigam und dem Standesbeamten.</w:t>
      </w:r>
      <w:r w:rsidR="00E82ED8">
        <w:rPr>
          <w:rFonts w:ascii="Calibri" w:hAnsi="Calibri" w:cs="Calibri"/>
        </w:rPr>
        <w:t xml:space="preserve"> Diese </w:t>
      </w:r>
      <w:r>
        <w:rPr>
          <w:rFonts w:ascii="Calibri" w:hAnsi="Calibri" w:cs="Calibri"/>
        </w:rPr>
        <w:t>Objekte werden angelegt, sobald ein neues Hochzeitsprojekt angelegt wird. Der Hochzeitsmanager muss im Laufe der Hochzeitsplanung die Daten für diese Objekte bereitstellen, da es sich ansonsten um keine gültige Hochzeit handelt.</w:t>
      </w:r>
    </w:p>
    <w:p w:rsidR="005B531C" w:rsidRDefault="008028A5" w:rsidP="00D548B7">
      <w:pPr>
        <w:autoSpaceDE w:val="0"/>
        <w:autoSpaceDN w:val="0"/>
        <w:adjustRightInd w:val="0"/>
        <w:spacing w:after="0" w:line="360" w:lineRule="auto"/>
        <w:jc w:val="both"/>
        <w:rPr>
          <w:rFonts w:ascii="Calibri" w:hAnsi="Calibri" w:cs="Calibri"/>
        </w:rPr>
      </w:pPr>
      <w:r>
        <w:rPr>
          <w:rFonts w:ascii="Calibri" w:hAnsi="Calibri" w:cs="Calibri"/>
          <w:noProof/>
          <w:lang w:eastAsia="de-DE"/>
        </w:rPr>
        <w:drawing>
          <wp:anchor distT="0" distB="0" distL="114300" distR="114300" simplePos="0" relativeHeight="251658240" behindDoc="1" locked="0" layoutInCell="1" allowOverlap="1" wp14:anchorId="3D613BB4" wp14:editId="563C3677">
            <wp:simplePos x="0" y="0"/>
            <wp:positionH relativeFrom="column">
              <wp:posOffset>-81280</wp:posOffset>
            </wp:positionH>
            <wp:positionV relativeFrom="paragraph">
              <wp:posOffset>369570</wp:posOffset>
            </wp:positionV>
            <wp:extent cx="5930900" cy="2726690"/>
            <wp:effectExtent l="0" t="0" r="0" b="0"/>
            <wp:wrapTight wrapText="bothSides">
              <wp:wrapPolygon edited="0">
                <wp:start x="0" y="0"/>
                <wp:lineTo x="0" y="21429"/>
                <wp:lineTo x="21507" y="21429"/>
                <wp:lineTo x="21507" y="0"/>
                <wp:lineTo x="0" y="0"/>
              </wp:wrapPolygon>
            </wp:wrapTight>
            <wp:docPr id="4" name="Picture 4" descr="C:\Users\D062646\Desktop\SW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062646\Desktop\SW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0900" cy="2726690"/>
                    </a:xfrm>
                    <a:prstGeom prst="rect">
                      <a:avLst/>
                    </a:prstGeom>
                    <a:noFill/>
                    <a:ln>
                      <a:noFill/>
                    </a:ln>
                  </pic:spPr>
                </pic:pic>
              </a:graphicData>
            </a:graphic>
            <wp14:sizeRelV relativeFrom="margin">
              <wp14:pctHeight>0</wp14:pctHeight>
            </wp14:sizeRelV>
          </wp:anchor>
        </w:drawing>
      </w:r>
    </w:p>
    <w:p w:rsidR="001B3ECC" w:rsidRDefault="001B3ECC" w:rsidP="00D548B7">
      <w:pPr>
        <w:autoSpaceDE w:val="0"/>
        <w:autoSpaceDN w:val="0"/>
        <w:adjustRightInd w:val="0"/>
        <w:spacing w:after="0" w:line="360" w:lineRule="auto"/>
        <w:jc w:val="both"/>
        <w:rPr>
          <w:rFonts w:ascii="Calibri" w:hAnsi="Calibri" w:cs="Calibri"/>
        </w:rPr>
      </w:pPr>
    </w:p>
    <w:p w:rsidR="005B531C" w:rsidRDefault="005B531C" w:rsidP="00D548B7">
      <w:pPr>
        <w:autoSpaceDE w:val="0"/>
        <w:autoSpaceDN w:val="0"/>
        <w:adjustRightInd w:val="0"/>
        <w:spacing w:after="0" w:line="360" w:lineRule="auto"/>
        <w:jc w:val="both"/>
        <w:rPr>
          <w:rFonts w:ascii="Calibri" w:hAnsi="Calibri" w:cs="Calibri"/>
        </w:rPr>
      </w:pPr>
    </w:p>
    <w:p w:rsidR="005B531C" w:rsidRDefault="005B531C" w:rsidP="00D548B7">
      <w:pPr>
        <w:autoSpaceDE w:val="0"/>
        <w:autoSpaceDN w:val="0"/>
        <w:adjustRightInd w:val="0"/>
        <w:spacing w:after="0" w:line="360" w:lineRule="auto"/>
        <w:jc w:val="both"/>
        <w:rPr>
          <w:rFonts w:ascii="Calibri" w:hAnsi="Calibri" w:cs="Calibri"/>
        </w:rPr>
      </w:pPr>
    </w:p>
    <w:p w:rsidR="00D548B7" w:rsidRPr="00FB1B5C" w:rsidRDefault="001B3ECC" w:rsidP="00FB1B5C">
      <w:pPr>
        <w:pStyle w:val="Subtitle"/>
        <w:rPr>
          <w:rStyle w:val="IntenseEmphasis"/>
        </w:rPr>
      </w:pPr>
      <w:r w:rsidRPr="00FB1B5C">
        <w:rPr>
          <w:rStyle w:val="IntenseEmphasis"/>
        </w:rPr>
        <w:lastRenderedPageBreak/>
        <w:t xml:space="preserve">Hochzeitsprojekt </w:t>
      </w:r>
    </w:p>
    <w:p w:rsidR="00B02EAB" w:rsidRDefault="00915472" w:rsidP="00033EF2">
      <w:pPr>
        <w:autoSpaceDE w:val="0"/>
        <w:autoSpaceDN w:val="0"/>
        <w:adjustRightInd w:val="0"/>
        <w:spacing w:after="0" w:line="360" w:lineRule="auto"/>
        <w:jc w:val="both"/>
        <w:rPr>
          <w:rFonts w:ascii="Calibri" w:hAnsi="Calibri" w:cs="Calibri"/>
        </w:rPr>
      </w:pPr>
      <w:r>
        <w:rPr>
          <w:rFonts w:ascii="Calibri" w:hAnsi="Calibri" w:cs="Calibri"/>
        </w:rPr>
        <w:t xml:space="preserve">Das Hochzeitsprojekt </w:t>
      </w:r>
      <w:r w:rsidR="00B02EAB">
        <w:rPr>
          <w:rFonts w:ascii="Calibri" w:hAnsi="Calibri" w:cs="Calibri"/>
        </w:rPr>
        <w:t>ist das Hauptobjekt der Hochzeitsplanung. Anhand dieser Klasse können alle Daten sichergestellt werden. Die benötigten Verbindungen zu anderen Klassen wurden oben bereits erwähnt und werden deshalb nicht noch einmal erläutert. Das Hochzeitsprojekt beinhaltet zwei Kostenkategorien. Bei bezahlten Kosten handelt es sich um Kosten, die bereits verbucht sind. Die geplanten Kosten sind Kosten, die voraussichtlich anfallen werden, sich jedoch jederzeit ändern beziehungsweise wegfallen können.</w:t>
      </w:r>
      <w:r w:rsidR="00033EF2">
        <w:rPr>
          <w:rFonts w:ascii="Calibri" w:hAnsi="Calibri" w:cs="Calibri"/>
        </w:rPr>
        <w:t xml:space="preserve"> Um die Kosten zu ermitteln, werden die einzelnen Aktivitäten durchgeschaut und die bezahlten bzw. geplanten Kosten aufaddiert.</w:t>
      </w:r>
      <w:r w:rsidR="00B02EAB">
        <w:rPr>
          <w:rFonts w:ascii="Calibri" w:hAnsi="Calibri" w:cs="Calibri"/>
        </w:rPr>
        <w:t xml:space="preserve"> Die Gesamtkosten werden aus den zwei vorherigen Kostentypen berechnet. Ein Hochzeitsprojekt benötigt</w:t>
      </w:r>
      <w:r w:rsidR="00B02EAB" w:rsidRPr="00777BDC">
        <w:rPr>
          <w:rFonts w:ascii="Calibri" w:hAnsi="Calibri" w:cs="Calibri"/>
        </w:rPr>
        <w:t xml:space="preserve"> mindestens einen Benutzer (den Hochzeitsmanager) und kann beliebig viele </w:t>
      </w:r>
      <w:r w:rsidR="00B02EAB">
        <w:rPr>
          <w:rFonts w:ascii="Calibri" w:hAnsi="Calibri" w:cs="Calibri"/>
        </w:rPr>
        <w:t>weitere</w:t>
      </w:r>
      <w:r w:rsidR="00B02EAB" w:rsidRPr="00777BDC">
        <w:rPr>
          <w:rFonts w:ascii="Calibri" w:hAnsi="Calibri" w:cs="Calibri"/>
        </w:rPr>
        <w:t xml:space="preserve"> Benutzer haben. </w:t>
      </w:r>
    </w:p>
    <w:p w:rsidR="00B02EAB" w:rsidRDefault="00B02EAB" w:rsidP="00B02EAB">
      <w:pPr>
        <w:autoSpaceDE w:val="0"/>
        <w:autoSpaceDN w:val="0"/>
        <w:adjustRightInd w:val="0"/>
        <w:spacing w:after="0" w:line="360" w:lineRule="auto"/>
        <w:jc w:val="both"/>
        <w:rPr>
          <w:rFonts w:ascii="Calibri" w:hAnsi="Calibri" w:cs="Calibri"/>
        </w:rPr>
      </w:pPr>
    </w:p>
    <w:p w:rsidR="00FB1B5C" w:rsidRDefault="00FB1B5C" w:rsidP="00B02EAB">
      <w:pPr>
        <w:autoSpaceDE w:val="0"/>
        <w:autoSpaceDN w:val="0"/>
        <w:adjustRightInd w:val="0"/>
        <w:spacing w:after="0" w:line="360" w:lineRule="auto"/>
        <w:jc w:val="both"/>
        <w:rPr>
          <w:rFonts w:ascii="Calibri" w:hAnsi="Calibri" w:cs="Calibri"/>
        </w:rPr>
      </w:pPr>
    </w:p>
    <w:p w:rsidR="00B02EAB" w:rsidRPr="00B02EAB" w:rsidRDefault="00B02EAB" w:rsidP="00FB1B5C">
      <w:pPr>
        <w:pStyle w:val="Subtitle"/>
      </w:pPr>
      <w:r>
        <w:t>Nutzer</w:t>
      </w:r>
    </w:p>
    <w:p w:rsidR="00B02EAB" w:rsidRDefault="00B02EAB" w:rsidP="001A20BC">
      <w:pPr>
        <w:spacing w:line="360" w:lineRule="auto"/>
        <w:jc w:val="both"/>
      </w:pPr>
      <w:r>
        <w:t>Bei einem Nutzer handelt es sich um eine Person, die Zugriff auf das System hat.</w:t>
      </w:r>
      <w:r w:rsidR="00B6596A">
        <w:t xml:space="preserve"> Dieser Nutzer ist einer Person eindeutig zugewiesen und wird mit Benutzername und Passwort gesichert.</w:t>
      </w:r>
      <w:r>
        <w:t xml:space="preserve"> </w:t>
      </w:r>
      <w:r w:rsidR="00B6596A">
        <w:t>Ein System kann beliebig viele Nutzer haben, jedoch ist mindestens einer vorausgesetzt. Jeder Nutzer besitzt eine Rolle, die vom Hochzeitsmanager bestimmt wird. Dabei sind folgende Rollen möglich:</w:t>
      </w:r>
    </w:p>
    <w:p w:rsidR="00B6596A" w:rsidRDefault="00B6596A" w:rsidP="001A20BC">
      <w:pPr>
        <w:pStyle w:val="ListParagraph"/>
        <w:numPr>
          <w:ilvl w:val="0"/>
          <w:numId w:val="18"/>
        </w:numPr>
        <w:spacing w:line="360" w:lineRule="auto"/>
        <w:jc w:val="both"/>
      </w:pPr>
      <w:r>
        <w:t>Hochzeitsmanager: Ist für die Hochzeit zuständig und kann sämtliche Daten lesen, schreiben und löschen.</w:t>
      </w:r>
    </w:p>
    <w:p w:rsidR="00B6596A" w:rsidRDefault="00B6596A" w:rsidP="001A20BC">
      <w:pPr>
        <w:pStyle w:val="ListParagraph"/>
        <w:numPr>
          <w:ilvl w:val="0"/>
          <w:numId w:val="18"/>
        </w:numPr>
        <w:spacing w:line="360" w:lineRule="auto"/>
        <w:jc w:val="both"/>
      </w:pPr>
      <w:r>
        <w:t xml:space="preserve">Unterhaltungsmanager: Kann sämtliche Daten lesen und nur neue Unterhaltungsbeiträge erstellen. Dabei hat er die Möglichkeit die Unterhaltungsbeiträge vor dem Hochzeitsmanager zu verstecken. </w:t>
      </w:r>
    </w:p>
    <w:p w:rsidR="00B6596A" w:rsidRDefault="00B6596A" w:rsidP="001A20BC">
      <w:pPr>
        <w:pStyle w:val="ListParagraph"/>
        <w:numPr>
          <w:ilvl w:val="0"/>
          <w:numId w:val="18"/>
        </w:numPr>
        <w:spacing w:line="360" w:lineRule="auto"/>
        <w:jc w:val="both"/>
      </w:pPr>
      <w:r>
        <w:t xml:space="preserve">Administrator: Ist für das ganze System verantwortlich. Backups, Dateien exportieren beziehungsweise importieren gehören ebenfalls zu seinen Aufgaben. </w:t>
      </w:r>
    </w:p>
    <w:p w:rsidR="001A20BC" w:rsidRDefault="00B6596A" w:rsidP="006336CF">
      <w:pPr>
        <w:spacing w:line="360" w:lineRule="auto"/>
        <w:jc w:val="both"/>
      </w:pPr>
      <w:r>
        <w:t xml:space="preserve">In 4.1 werden die Rollen genauer erläutert. </w:t>
      </w:r>
    </w:p>
    <w:p w:rsidR="006336CF" w:rsidRDefault="006336CF" w:rsidP="006336CF">
      <w:pPr>
        <w:spacing w:line="360" w:lineRule="auto"/>
        <w:jc w:val="both"/>
      </w:pPr>
    </w:p>
    <w:p w:rsidR="001A20BC" w:rsidRPr="001A20BC" w:rsidRDefault="00C01925" w:rsidP="00FB1B5C">
      <w:pPr>
        <w:pStyle w:val="Subtitle"/>
      </w:pPr>
      <w:r>
        <w:t xml:space="preserve">Person </w:t>
      </w:r>
    </w:p>
    <w:p w:rsidR="00D548B7" w:rsidRDefault="00D548B7" w:rsidP="001A20BC">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Person besitzt einen Vornamen, einen Nachnamen, ein Geburtsdatum und eine eindeutige Identifikationsnummer, die für das System benötigt wird. Weiterhin werden Telefonnummern und E-Mail Adressen nicht nur mit einfachen Datentypen wie beispielsweise einem Text dargestellt, sondern als eigene Klasse, um eine Klassifizierung der einzelnen Nummern und Adressen innerhalb einer Person zu ermöglichen. Hierbei wird als Beziehungstyp eine Komposition verwendet, da eine Telefonnummer </w:t>
      </w:r>
      <w:r w:rsidRPr="00777BDC">
        <w:rPr>
          <w:rFonts w:ascii="Calibri" w:hAnsi="Calibri" w:cs="Calibri"/>
        </w:rPr>
        <w:lastRenderedPageBreak/>
        <w:t>und/oder eine E-Mail Adresse nicht ohne die dazugehörige Person existieren kann. Jede Person besitzt 0 bis 5 E-Mail Adressen und/oder Telefonnummern.</w:t>
      </w:r>
    </w:p>
    <w:p w:rsidR="001A20BC" w:rsidRPr="00777BDC" w:rsidRDefault="001A20BC" w:rsidP="00D548B7">
      <w:pPr>
        <w:autoSpaceDE w:val="0"/>
        <w:autoSpaceDN w:val="0"/>
        <w:adjustRightInd w:val="0"/>
        <w:spacing w:after="0" w:line="360" w:lineRule="auto"/>
        <w:jc w:val="both"/>
        <w:rPr>
          <w:rFonts w:ascii="Calibri" w:hAnsi="Calibri" w:cs="Calibri"/>
        </w:rPr>
      </w:pPr>
    </w:p>
    <w:p w:rsidR="001A20BC" w:rsidRDefault="001A20BC" w:rsidP="00FB1B5C">
      <w:pPr>
        <w:pStyle w:val="Subtitle"/>
      </w:pPr>
      <w:r>
        <w:t>Telefonnummer</w:t>
      </w:r>
    </w:p>
    <w:p w:rsidR="00EE679C" w:rsidRDefault="001A20BC" w:rsidP="001A20BC">
      <w:pPr>
        <w:spacing w:line="360" w:lineRule="auto"/>
      </w:pPr>
      <w:r>
        <w:t>Die Telefonnummer wird als eigenständige Klasse gelistet, um eine Klassifizierung zu ermöglichen. Neben der Nummer, die als Zahl gespeichert wird, wird die Klassifizierung gespeichert. Dabei sind folgende Klassifizierungsarten möglich: privat, gesc</w:t>
      </w:r>
      <w:r w:rsidR="00B54D01">
        <w:t xml:space="preserve">häftlich, mobil und sonstige.  </w:t>
      </w:r>
    </w:p>
    <w:p w:rsidR="006336CF" w:rsidRDefault="006336CF" w:rsidP="001A20BC">
      <w:pPr>
        <w:spacing w:line="360" w:lineRule="auto"/>
      </w:pPr>
    </w:p>
    <w:p w:rsidR="001A20BC" w:rsidRPr="006336CF" w:rsidRDefault="001A20BC" w:rsidP="006336CF">
      <w:pPr>
        <w:pStyle w:val="Subtitle"/>
      </w:pPr>
      <w:r w:rsidRPr="006336CF">
        <w:t>E-</w:t>
      </w:r>
      <w:r w:rsidRPr="006336CF">
        <w:rPr>
          <w:rStyle w:val="SubtitleChar"/>
          <w:b/>
          <w:i/>
          <w:iCs/>
        </w:rPr>
        <w:t>Mail</w:t>
      </w:r>
      <w:r w:rsidRPr="006336CF">
        <w:t xml:space="preserve"> </w:t>
      </w:r>
    </w:p>
    <w:p w:rsidR="00033EF2" w:rsidRDefault="001A20BC" w:rsidP="009B439E">
      <w:pPr>
        <w:spacing w:line="360" w:lineRule="auto"/>
      </w:pPr>
      <w:r>
        <w:t>Die E-Mail Adresse ist aufgebaut wie die Telefonnummer. Die Adresse wird als Text gespeichert.</w:t>
      </w:r>
      <w:r w:rsidR="00017A8C">
        <w:t xml:space="preserve"> Als Klassifizierung gibt es folgende Arten: privat, geschäftlich und sonstige. </w:t>
      </w:r>
    </w:p>
    <w:p w:rsidR="006336CF" w:rsidRPr="001A20BC" w:rsidRDefault="006336CF" w:rsidP="009B439E">
      <w:pPr>
        <w:spacing w:line="360" w:lineRule="auto"/>
      </w:pPr>
    </w:p>
    <w:p w:rsidR="001A20BC" w:rsidRPr="009B439E" w:rsidRDefault="00ED1481" w:rsidP="00FB1B5C">
      <w:pPr>
        <w:pStyle w:val="Subtitle"/>
      </w:pPr>
      <w:r>
        <w:t>Standesamtliche Trauung</w:t>
      </w:r>
    </w:p>
    <w:p w:rsidR="009B439E"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Hochzeit </w:t>
      </w:r>
      <w:r w:rsidR="00ED1481">
        <w:rPr>
          <w:rFonts w:ascii="Calibri" w:hAnsi="Calibri" w:cs="Calibri"/>
        </w:rPr>
        <w:t xml:space="preserve">wird </w:t>
      </w:r>
      <w:r w:rsidRPr="00777BDC">
        <w:rPr>
          <w:rFonts w:ascii="Calibri" w:hAnsi="Calibri" w:cs="Calibri"/>
        </w:rPr>
        <w:t xml:space="preserve">eine obligatorische standesamtliche Trauung hinzugefügt, da es sich ansonsten </w:t>
      </w:r>
      <w:r w:rsidRPr="00C0388D">
        <w:rPr>
          <w:rFonts w:cs="Calibri"/>
        </w:rPr>
        <w:t xml:space="preserve">nicht um eine Hochzeit handelt. </w:t>
      </w:r>
      <w:r w:rsidR="003C2B4B" w:rsidRPr="00C0388D">
        <w:rPr>
          <w:rFonts w:cs="Calibri"/>
        </w:rPr>
        <w:t>Diese Aktivität ist im Analyseklassendiagramm nicht Bestandteil der zusätzlichen Aktiv</w:t>
      </w:r>
      <w:r w:rsidR="00472568">
        <w:rPr>
          <w:rFonts w:cs="Calibri"/>
        </w:rPr>
        <w:t>itätsliste, da diese Aktivität</w:t>
      </w:r>
      <w:r w:rsidR="003C2B4B" w:rsidRPr="00C0388D">
        <w:rPr>
          <w:rFonts w:cs="Calibri"/>
        </w:rPr>
        <w:t xml:space="preserve"> besonders wichtig ist und weniger Attribute besitzt als eine </w:t>
      </w:r>
      <w:r w:rsidR="00472568">
        <w:rPr>
          <w:rFonts w:cs="Calibri"/>
        </w:rPr>
        <w:t>normale</w:t>
      </w:r>
      <w:r w:rsidR="003C2B4B" w:rsidRPr="00C0388D">
        <w:rPr>
          <w:rFonts w:cs="Calibri"/>
        </w:rPr>
        <w:t xml:space="preserve"> Aktivität. </w:t>
      </w:r>
      <w:r w:rsidR="009B439E">
        <w:rPr>
          <w:rFonts w:ascii="Calibri" w:hAnsi="Calibri" w:cs="Calibri"/>
        </w:rPr>
        <w:t xml:space="preserve">Jede standesamtliche Trauung findet an einer bestimmten Lokalität statt und gehört zu genau einem Hochzeitsprojekt. Es  werden eine Braut, ein Bräutigam und eine trauende Person benötigt. Weitere Teilnehmer sind optional und werden vom Hochzeitsmanager hinzugefügt. Außerdem besteht eine Verbindung zur Verpflegung und zur Hilsmittelplanung. Diese sind optional, da eine standesamtliche Trauung auch ohne diese stattfinden kann. </w:t>
      </w:r>
    </w:p>
    <w:p w:rsidR="00F82ECD" w:rsidRPr="005403A1" w:rsidRDefault="003C2B4B" w:rsidP="00F82ECD">
      <w:pPr>
        <w:autoSpaceDE w:val="0"/>
        <w:autoSpaceDN w:val="0"/>
        <w:adjustRightInd w:val="0"/>
        <w:spacing w:after="0" w:line="360" w:lineRule="auto"/>
        <w:jc w:val="both"/>
        <w:rPr>
          <w:rFonts w:cs="Calibri"/>
        </w:rPr>
      </w:pPr>
      <w:r w:rsidRPr="00C0388D">
        <w:rPr>
          <w:rFonts w:cs="Calibri"/>
        </w:rPr>
        <w:t xml:space="preserve">Der Zustand ist ein Attribut der standesamtlichen Trauung und kann folgende Werte annehmen: </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 xml:space="preserve">In Arbeit: </w:t>
      </w:r>
      <w:r w:rsidRPr="00C0388D">
        <w:t>Der Prozess</w:t>
      </w:r>
      <w:r>
        <w:t xml:space="preserve"> der Planung ist noch am Laufen und es müssen noch Sachen erledigt werden.</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Geplant:</w:t>
      </w:r>
      <w:r w:rsidR="0039151F" w:rsidRPr="0039151F">
        <w:t xml:space="preserve"> </w:t>
      </w:r>
      <w:r w:rsidR="0039151F" w:rsidRPr="00C0388D">
        <w:t xml:space="preserve">Die Trauung ist fertig geplant und es </w:t>
      </w:r>
      <w:r w:rsidR="0039151F">
        <w:t>werden keine weiteren Änderung benötigt</w:t>
      </w:r>
      <w:r w:rsidR="0039151F" w:rsidRPr="00C0388D">
        <w:t>.</w:t>
      </w:r>
    </w:p>
    <w:p w:rsidR="00F82ECD" w:rsidRPr="00F82ECD" w:rsidRDefault="00E6727F" w:rsidP="009B439E">
      <w:pPr>
        <w:pStyle w:val="ListParagraph"/>
        <w:numPr>
          <w:ilvl w:val="0"/>
          <w:numId w:val="20"/>
        </w:numPr>
        <w:autoSpaceDE w:val="0"/>
        <w:autoSpaceDN w:val="0"/>
        <w:adjustRightInd w:val="0"/>
        <w:spacing w:after="0" w:line="360" w:lineRule="auto"/>
        <w:jc w:val="both"/>
        <w:rPr>
          <w:rFonts w:ascii="Calibri" w:hAnsi="Calibri" w:cs="Calibri"/>
        </w:rPr>
      </w:pPr>
      <w:r>
        <w:t xml:space="preserve">Aktiv: Während die standesamtliche Trauung stattfindet, wird der Zustand auf aktiv gesetzt. Dies wird vom System gemacht und der User hat dazu keine Möglichkeit. </w:t>
      </w:r>
    </w:p>
    <w:p w:rsidR="00F82ECD" w:rsidRDefault="00F82ECD" w:rsidP="00EA37F3">
      <w:pPr>
        <w:pStyle w:val="ListParagraph"/>
        <w:numPr>
          <w:ilvl w:val="0"/>
          <w:numId w:val="20"/>
        </w:numPr>
        <w:autoSpaceDE w:val="0"/>
        <w:autoSpaceDN w:val="0"/>
        <w:adjustRightInd w:val="0"/>
        <w:spacing w:after="0" w:line="360" w:lineRule="auto"/>
        <w:jc w:val="both"/>
        <w:rPr>
          <w:rFonts w:ascii="Calibri" w:hAnsi="Calibri" w:cs="Calibri"/>
        </w:rPr>
      </w:pPr>
      <w:r>
        <w:t>Beendet:</w:t>
      </w:r>
      <w:r w:rsidR="00E6727F">
        <w:t xml:space="preserve"> Nachdem die standesamtliche Trauung beendet ist, wird der Zustand auf beendet gesetzt. Dies wird ebenfalls vom System gemacht und der User hat nicht die Möglichkeit diesen Zustand zu setzen.</w:t>
      </w:r>
      <w:r w:rsidR="00EA37F3" w:rsidRPr="009B439E">
        <w:rPr>
          <w:rFonts w:ascii="Calibri" w:hAnsi="Calibri" w:cs="Calibri"/>
        </w:rPr>
        <w:t xml:space="preserve"> </w:t>
      </w:r>
    </w:p>
    <w:p w:rsidR="006336CF" w:rsidRPr="006336CF" w:rsidRDefault="006336CF" w:rsidP="006336CF">
      <w:pPr>
        <w:autoSpaceDE w:val="0"/>
        <w:autoSpaceDN w:val="0"/>
        <w:adjustRightInd w:val="0"/>
        <w:spacing w:after="0" w:line="360" w:lineRule="auto"/>
        <w:jc w:val="both"/>
        <w:rPr>
          <w:rFonts w:ascii="Calibri" w:hAnsi="Calibri" w:cs="Calibri"/>
        </w:rPr>
      </w:pPr>
    </w:p>
    <w:p w:rsidR="009B439E" w:rsidRDefault="009B439E" w:rsidP="009B439E">
      <w:pPr>
        <w:autoSpaceDE w:val="0"/>
        <w:autoSpaceDN w:val="0"/>
        <w:adjustRightInd w:val="0"/>
        <w:spacing w:after="0" w:line="360" w:lineRule="auto"/>
        <w:jc w:val="both"/>
        <w:rPr>
          <w:rFonts w:ascii="Calibri" w:hAnsi="Calibri" w:cs="Calibri"/>
        </w:rPr>
      </w:pPr>
    </w:p>
    <w:p w:rsidR="009B439E" w:rsidRPr="00F82ECD" w:rsidRDefault="009B439E" w:rsidP="00FB1B5C">
      <w:pPr>
        <w:pStyle w:val="Subtitle"/>
        <w:rPr>
          <w:rFonts w:ascii="Calibri" w:hAnsi="Calibri" w:cs="Calibri"/>
          <w:lang w:val="de-DE"/>
        </w:rPr>
      </w:pPr>
      <w:r w:rsidRPr="00F82ECD">
        <w:rPr>
          <w:lang w:val="de-DE"/>
        </w:rPr>
        <w:lastRenderedPageBreak/>
        <w:t xml:space="preserve">Kirchliche Trauung </w:t>
      </w:r>
    </w:p>
    <w:p w:rsidR="00B54D01"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Die kirchliche Trauung umfasst dieselben Attribute und Beziehungen wie die standesamtliche Trauung. Im Klassendiagramm wurde nur eine von beiden eingezeichnet, um die Übersichtlichkeit zu bewahren. </w:t>
      </w:r>
      <w:r w:rsidR="009B439E">
        <w:rPr>
          <w:rFonts w:ascii="Calibri" w:hAnsi="Calibri" w:cs="Calibri"/>
        </w:rPr>
        <w:t xml:space="preserve">Für eine detaillierte Beschreibung siehe </w:t>
      </w:r>
      <w:r w:rsidR="009A1836">
        <w:rPr>
          <w:rFonts w:ascii="Calibri" w:hAnsi="Calibri" w:cs="Calibri"/>
        </w:rPr>
        <w:t>„Standesamtliche Trauung“.</w:t>
      </w:r>
    </w:p>
    <w:p w:rsidR="006336CF" w:rsidRDefault="006336CF" w:rsidP="009B439E">
      <w:pPr>
        <w:autoSpaceDE w:val="0"/>
        <w:autoSpaceDN w:val="0"/>
        <w:adjustRightInd w:val="0"/>
        <w:spacing w:after="0" w:line="360" w:lineRule="auto"/>
        <w:jc w:val="both"/>
        <w:rPr>
          <w:rFonts w:ascii="Calibri" w:hAnsi="Calibri" w:cs="Calibri"/>
        </w:rPr>
      </w:pPr>
    </w:p>
    <w:p w:rsidR="009B439E" w:rsidRDefault="009B439E" w:rsidP="00FB1B5C">
      <w:pPr>
        <w:pStyle w:val="Subtitle"/>
      </w:pPr>
      <w:r>
        <w:t xml:space="preserve">Lokalität </w:t>
      </w:r>
    </w:p>
    <w:p w:rsidR="009B439E" w:rsidRDefault="00E90EE4" w:rsidP="00E90EE4">
      <w:pPr>
        <w:spacing w:line="360" w:lineRule="auto"/>
      </w:pPr>
      <w:r>
        <w:t>Das Objekt Lokalität stellt eine reelle Lokalität dar. Dabei wird die komplette Adresse gespeichert. Die Lokalität besitzt ein optionales Attribut Buchungsstatus, welches folgende Werte annehmen kann:</w:t>
      </w:r>
    </w:p>
    <w:p w:rsidR="00E90EE4" w:rsidRDefault="00E90EE4" w:rsidP="00EA37F3">
      <w:pPr>
        <w:pStyle w:val="ListParagraph"/>
        <w:numPr>
          <w:ilvl w:val="0"/>
          <w:numId w:val="21"/>
        </w:numPr>
        <w:spacing w:line="360" w:lineRule="auto"/>
        <w:jc w:val="both"/>
      </w:pPr>
      <w:r>
        <w:t>Geplant: Es ist geplant die Lokalität zu buchen, jedoch wurde noch keine Aktion vorgenommen, um die Lokalität zu reservieren.</w:t>
      </w:r>
    </w:p>
    <w:p w:rsidR="00E90EE4" w:rsidRDefault="00E90EE4" w:rsidP="00EA37F3">
      <w:pPr>
        <w:pStyle w:val="ListParagraph"/>
        <w:numPr>
          <w:ilvl w:val="0"/>
          <w:numId w:val="21"/>
        </w:numPr>
        <w:spacing w:line="360" w:lineRule="auto"/>
        <w:jc w:val="both"/>
      </w:pPr>
      <w:r>
        <w:t>Reserviert: Die Lokalität wurde reserviert und es ist noch keine feste Zusage vorhanden.</w:t>
      </w:r>
    </w:p>
    <w:p w:rsidR="00E90EE4" w:rsidRDefault="00E90EE4" w:rsidP="00EA37F3">
      <w:pPr>
        <w:pStyle w:val="ListParagraph"/>
        <w:numPr>
          <w:ilvl w:val="0"/>
          <w:numId w:val="21"/>
        </w:numPr>
        <w:spacing w:line="360" w:lineRule="auto"/>
        <w:jc w:val="both"/>
      </w:pPr>
      <w:r>
        <w:t>Gebucht: Die Lokalität wurde gebucht und die Kosten stehen auch schon fest.</w:t>
      </w:r>
    </w:p>
    <w:p w:rsidR="00E90EE4" w:rsidRDefault="00E90EE4" w:rsidP="00EA37F3">
      <w:pPr>
        <w:pStyle w:val="ListParagraph"/>
        <w:numPr>
          <w:ilvl w:val="0"/>
          <w:numId w:val="21"/>
        </w:numPr>
        <w:spacing w:line="360" w:lineRule="auto"/>
        <w:jc w:val="both"/>
      </w:pPr>
      <w:r>
        <w:t xml:space="preserve">Storniert: Die Lokalität wurde bereits reserviert oder gebucht und </w:t>
      </w:r>
      <w:r w:rsidR="00EA37F3">
        <w:t>wurde</w:t>
      </w:r>
      <w:r>
        <w:t xml:space="preserve"> storniert. </w:t>
      </w:r>
      <w:r w:rsidR="00EA37F3">
        <w:t>Dies ist vor allem sinnvoll, wenn bereits Kosten angefallen sind, um sie in den Gesamtkosten festzuhalten.</w:t>
      </w:r>
      <w:r>
        <w:br/>
      </w:r>
    </w:p>
    <w:p w:rsidR="009B439E" w:rsidRPr="00E90EE4" w:rsidRDefault="00E90EE4" w:rsidP="00FB1B5C">
      <w:pPr>
        <w:pStyle w:val="Subtitle"/>
      </w:pPr>
      <w:r>
        <w:t>Aktivität</w:t>
      </w:r>
    </w:p>
    <w:p w:rsidR="00D45D1B"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Ein Hochzeitsprojekt besteht aus be</w:t>
      </w:r>
      <w:r w:rsidR="00E90EE4">
        <w:rPr>
          <w:rFonts w:ascii="Calibri" w:hAnsi="Calibri" w:cs="Calibri"/>
        </w:rPr>
        <w:t>liebig vielen Aktivitäten. Alle Tätigkeiten</w:t>
      </w:r>
      <w:r w:rsidRPr="00777BDC">
        <w:rPr>
          <w:rFonts w:ascii="Calibri" w:hAnsi="Calibri" w:cs="Calibri"/>
        </w:rPr>
        <w:t xml:space="preserve"> innerhalb eines Hochzeitsprojekts </w:t>
      </w:r>
      <w:r w:rsidR="00E90EE4">
        <w:rPr>
          <w:rFonts w:ascii="Calibri" w:hAnsi="Calibri" w:cs="Calibri"/>
        </w:rPr>
        <w:t>sind</w:t>
      </w:r>
      <w:r w:rsidRPr="00777BDC">
        <w:rPr>
          <w:rFonts w:ascii="Calibri" w:hAnsi="Calibri" w:cs="Calibri"/>
        </w:rPr>
        <w:t xml:space="preserve"> </w:t>
      </w:r>
      <w:r w:rsidR="00E90EE4">
        <w:rPr>
          <w:rFonts w:ascii="Calibri" w:hAnsi="Calibri" w:cs="Calibri"/>
        </w:rPr>
        <w:t xml:space="preserve">als </w:t>
      </w:r>
      <w:r w:rsidRPr="00777BDC">
        <w:rPr>
          <w:rFonts w:ascii="Calibri" w:hAnsi="Calibri" w:cs="Calibri"/>
        </w:rPr>
        <w:t xml:space="preserve">Aktivitäten </w:t>
      </w:r>
      <w:r w:rsidR="00E90EE4">
        <w:rPr>
          <w:rFonts w:ascii="Calibri" w:hAnsi="Calibri" w:cs="Calibri"/>
        </w:rPr>
        <w:t>definiert</w:t>
      </w:r>
      <w:r w:rsidRPr="00777BDC">
        <w:rPr>
          <w:rFonts w:ascii="Calibri" w:hAnsi="Calibri" w:cs="Calibri"/>
        </w:rPr>
        <w:t xml:space="preserve">. </w:t>
      </w:r>
      <w:r w:rsidR="00D45D1B">
        <w:rPr>
          <w:rFonts w:ascii="Calibri" w:hAnsi="Calibri" w:cs="Calibri"/>
        </w:rPr>
        <w:t xml:space="preserve">Jede Aktivität besitzt ein Attribut „Unterhaltungsbeitrag“, welches ein Boolean ist und angibt, ob diese Aktivität von einem Unterhaltungsmanager angelegt wurde oder nicht. Wurde sie von einem Unterhaltungsmanager angelegt, so wird das Attribut auf „wahr“ Gesetz. Es gibt ein weiteres Attribut „Geheim“, welches ebenfalls ein Boolean ist und angibt, ob es </w:t>
      </w:r>
      <w:r w:rsidR="00D45D1B" w:rsidRPr="00D45D1B">
        <w:rPr>
          <w:rFonts w:ascii="Calibri" w:hAnsi="Calibri" w:cs="Calibri"/>
        </w:rPr>
        <w:t>sich</w:t>
      </w:r>
      <w:r w:rsidRPr="00D45D1B">
        <w:rPr>
          <w:rFonts w:ascii="Calibri" w:hAnsi="Calibri" w:cs="Calibri"/>
        </w:rPr>
        <w:t xml:space="preserve"> um</w:t>
      </w:r>
      <w:r w:rsidR="00D45D1B">
        <w:rPr>
          <w:rFonts w:ascii="Calibri" w:hAnsi="Calibri" w:cs="Calibri"/>
        </w:rPr>
        <w:t xml:space="preserve"> eine geheime Aktivität handelt. </w:t>
      </w:r>
      <w:r w:rsidRPr="00D45D1B">
        <w:rPr>
          <w:rFonts w:ascii="Calibri" w:hAnsi="Calibri" w:cs="Calibri"/>
        </w:rPr>
        <w:t xml:space="preserve">Geheime Aktivitäten </w:t>
      </w:r>
      <w:r w:rsidR="00D45D1B" w:rsidRPr="00D45D1B">
        <w:rPr>
          <w:rFonts w:ascii="Calibri" w:hAnsi="Calibri" w:cs="Calibri"/>
        </w:rPr>
        <w:t xml:space="preserve">können nur von Unterhaltungsmanager angelegt werden und </w:t>
      </w:r>
      <w:r w:rsidRPr="00D45D1B">
        <w:rPr>
          <w:rFonts w:ascii="Calibri" w:hAnsi="Calibri" w:cs="Calibri"/>
        </w:rPr>
        <w:t xml:space="preserve">werden dem Hochzeitsmanager nicht angezeigt. </w:t>
      </w:r>
      <w:r w:rsidR="00D45D1B">
        <w:rPr>
          <w:rFonts w:ascii="Calibri" w:hAnsi="Calibri" w:cs="Calibri"/>
        </w:rPr>
        <w:t>Soll die Aktivität dem Hochzeitsmanager nicht angezeigt werden, so wird der Wert des Attributes auf „wahr“ gesetzt. Außerdem ist es möglich den Zustand einer Aktivität festzulegen. Dabei kommen folgende Zustände in Frage:</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In Arbeit: </w:t>
      </w:r>
      <w:r w:rsidRPr="00C0388D">
        <w:t>Der Prozess</w:t>
      </w:r>
      <w:r>
        <w:t xml:space="preserve"> der Planung ist noch am Laufen und es müssen noch Sachen erledigt werden.</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Geplant:</w:t>
      </w:r>
      <w:r w:rsidRPr="0039151F">
        <w:t xml:space="preserve"> </w:t>
      </w:r>
      <w:r w:rsidRPr="00C0388D">
        <w:t xml:space="preserve">Die Trauung ist fertig geplant und es </w:t>
      </w:r>
      <w:r>
        <w:t>werden keine weiteren Änderung benötigt</w:t>
      </w:r>
      <w:r w:rsidRPr="00C0388D">
        <w:t>.</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ktiv: Während die standesamtliche Trauung stattfindet, wird der Zustand auf aktiv gesetzt. Dies wird vom System gemacht und der User hat dazu keine Möglichkeit. </w:t>
      </w:r>
    </w:p>
    <w:p w:rsidR="00470F1A" w:rsidRPr="00470F1A"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lastRenderedPageBreak/>
        <w:t>Beendet: Nachdem die standesamtliche Trauung beendet ist, wird der Zustand auf beendet gesetzt. Dies wird ebenfalls vom System gemacht und der User hat nicht die Möglichkeit diesen Zustand zu setzen.</w:t>
      </w:r>
      <w:r w:rsidRPr="009B439E">
        <w:rPr>
          <w:rFonts w:ascii="Calibri" w:hAnsi="Calibri" w:cs="Calibri"/>
        </w:rPr>
        <w:t xml:space="preserve"> </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bgebrochen: Wurde eine Aktivität angefangen und soll doch nicht zum Einsatz kommen, so kann sie auf abgebrochen gesetzt werden, wenn man die Aktivität nicht löschen will. Dies ist vor allem sinnvoll, wenn bereits Kosten angefallen sind. Damit werden die Kosten ebenfalls unter den Gesamtkosten gelistet.  </w:t>
      </w:r>
    </w:p>
    <w:p w:rsidR="00B54D01" w:rsidRPr="00A10AE3" w:rsidRDefault="00B54D01" w:rsidP="00A10AE3">
      <w:pPr>
        <w:autoSpaceDE w:val="0"/>
        <w:autoSpaceDN w:val="0"/>
        <w:adjustRightInd w:val="0"/>
        <w:spacing w:after="0" w:line="360" w:lineRule="auto"/>
        <w:jc w:val="both"/>
        <w:rPr>
          <w:rFonts w:ascii="Calibri" w:hAnsi="Calibri" w:cs="Calibri"/>
        </w:rPr>
      </w:pPr>
    </w:p>
    <w:p w:rsidR="00D548B7" w:rsidRPr="00777BDC"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Aktivität </w:t>
      </w:r>
      <w:r w:rsidR="00A10AE3">
        <w:rPr>
          <w:rFonts w:ascii="Calibri" w:hAnsi="Calibri" w:cs="Calibri"/>
        </w:rPr>
        <w:t xml:space="preserve">kann an keiner oder einer Lokalität stattfinden. Diese Option besteht um bei kleinen Aktivitäten wie zum Beispiel „Einladungen schreiben“ nicht einen Ort angeben zu müssen. Auch bei weiteren Aktivitäten wie zum Beispiel „Einkaufen“ muss dadurch keine Lokalität definiert werden. Will man dennoch eine Aktivität an mehreren Lokalitäten stattfinden lassen, so muss für jede Lokalität eine eigene Aktivität angelegt werden. </w:t>
      </w:r>
    </w:p>
    <w:p w:rsidR="0041451E"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Aktivität gehört </w:t>
      </w:r>
      <w:r w:rsidR="0041451E">
        <w:rPr>
          <w:rFonts w:ascii="Calibri" w:hAnsi="Calibri" w:cs="Calibri"/>
        </w:rPr>
        <w:t xml:space="preserve">eine verantwortliche Person. Es können zu jeder Aktivität beliebig viele Teilnehmer eingeladen werden. Damit ist es möglich, bei der standesamtlichen Trauung nur den engsten Kreis dabei zu haben und bei der Feier alle Freunde und Bekannte einzuladen. </w:t>
      </w:r>
    </w:p>
    <w:p w:rsidR="00B70E59" w:rsidRDefault="0041451E" w:rsidP="00B70E59">
      <w:pPr>
        <w:autoSpaceDE w:val="0"/>
        <w:autoSpaceDN w:val="0"/>
        <w:adjustRightInd w:val="0"/>
        <w:spacing w:after="0" w:line="360" w:lineRule="auto"/>
        <w:jc w:val="both"/>
        <w:rPr>
          <w:rFonts w:ascii="Calibri" w:hAnsi="Calibri" w:cs="Calibri"/>
        </w:rPr>
      </w:pPr>
      <w:r>
        <w:rPr>
          <w:rFonts w:ascii="Calibri" w:hAnsi="Calibri" w:cs="Calibri"/>
        </w:rPr>
        <w:t xml:space="preserve">Zu einer Aktivität </w:t>
      </w:r>
      <w:r w:rsidR="00D548B7" w:rsidRPr="00777BDC">
        <w:rPr>
          <w:rFonts w:ascii="Calibri" w:hAnsi="Calibri" w:cs="Calibri"/>
        </w:rPr>
        <w:t>können beliebig v</w:t>
      </w:r>
      <w:r>
        <w:rPr>
          <w:rFonts w:ascii="Calibri" w:hAnsi="Calibri" w:cs="Calibri"/>
        </w:rPr>
        <w:t>iele Medien hinzugefügt werden.</w:t>
      </w:r>
      <w:r w:rsidR="00A10AE3">
        <w:rPr>
          <w:rFonts w:ascii="Calibri" w:hAnsi="Calibri" w:cs="Calibri"/>
        </w:rPr>
        <w:t xml:space="preserve"> </w:t>
      </w:r>
      <w:r w:rsidR="00D548B7" w:rsidRPr="00777BDC">
        <w:rPr>
          <w:rFonts w:ascii="Calibri" w:hAnsi="Calibri" w:cs="Calibri"/>
        </w:rPr>
        <w:t xml:space="preserve">Um eine Aktivität </w:t>
      </w:r>
      <w:r w:rsidR="00A10AE3">
        <w:rPr>
          <w:rFonts w:ascii="Calibri" w:hAnsi="Calibri" w:cs="Calibri"/>
        </w:rPr>
        <w:t>mit</w:t>
      </w:r>
      <w:r w:rsidR="00D548B7" w:rsidRPr="00777BDC">
        <w:rPr>
          <w:rFonts w:ascii="Calibri" w:hAnsi="Calibri" w:cs="Calibri"/>
        </w:rPr>
        <w:t xml:space="preserve"> verschiedene</w:t>
      </w:r>
      <w:r w:rsidR="00A10AE3">
        <w:rPr>
          <w:rFonts w:ascii="Calibri" w:hAnsi="Calibri" w:cs="Calibri"/>
        </w:rPr>
        <w:t>n</w:t>
      </w:r>
      <w:r w:rsidR="00D548B7" w:rsidRPr="00777BDC">
        <w:rPr>
          <w:rFonts w:ascii="Calibri" w:hAnsi="Calibri" w:cs="Calibri"/>
        </w:rPr>
        <w:t xml:space="preserve"> Hilfsmittel</w:t>
      </w:r>
      <w:r w:rsidR="00A10AE3">
        <w:rPr>
          <w:rFonts w:ascii="Calibri" w:hAnsi="Calibri" w:cs="Calibri"/>
        </w:rPr>
        <w:t>n</w:t>
      </w:r>
      <w:r w:rsidR="00D548B7" w:rsidRPr="00777BDC">
        <w:rPr>
          <w:rFonts w:ascii="Calibri" w:hAnsi="Calibri" w:cs="Calibri"/>
        </w:rPr>
        <w:t xml:space="preserve"> auszustatten, wird die Hilfsmittelplanung gebraucht. Eine Aktivität kann beliebig viele Hil</w:t>
      </w:r>
      <w:r w:rsidR="004B5412">
        <w:rPr>
          <w:rFonts w:ascii="Calibri" w:hAnsi="Calibri" w:cs="Calibri"/>
        </w:rPr>
        <w:t>f</w:t>
      </w:r>
      <w:r w:rsidR="00D548B7" w:rsidRPr="00777BDC">
        <w:rPr>
          <w:rFonts w:ascii="Calibri" w:hAnsi="Calibri" w:cs="Calibri"/>
        </w:rPr>
        <w:t xml:space="preserve">smittelplanungen besitzen. </w:t>
      </w:r>
    </w:p>
    <w:p w:rsidR="00B70E59" w:rsidRDefault="00B70E59" w:rsidP="00B70E59">
      <w:pPr>
        <w:autoSpaceDE w:val="0"/>
        <w:autoSpaceDN w:val="0"/>
        <w:adjustRightInd w:val="0"/>
        <w:spacing w:after="0" w:line="360" w:lineRule="auto"/>
        <w:jc w:val="both"/>
        <w:rPr>
          <w:rFonts w:ascii="Calibri" w:hAnsi="Calibri" w:cs="Calibri"/>
        </w:rPr>
      </w:pPr>
    </w:p>
    <w:p w:rsidR="00B70E59" w:rsidRDefault="00B70E59" w:rsidP="00FB1B5C">
      <w:pPr>
        <w:pStyle w:val="Subtitle"/>
      </w:pPr>
      <w:r>
        <w:t>Hil</w:t>
      </w:r>
      <w:r w:rsidR="004B5412">
        <w:t>f</w:t>
      </w:r>
      <w:r>
        <w:t>smittelplanung</w:t>
      </w:r>
    </w:p>
    <w:p w:rsidR="004B5412" w:rsidRDefault="00B70E59" w:rsidP="00B70E59">
      <w:pPr>
        <w:spacing w:line="360" w:lineRule="auto"/>
      </w:pPr>
      <w:r>
        <w:t>Die Hil</w:t>
      </w:r>
      <w:r w:rsidR="004B5412">
        <w:t>f</w:t>
      </w:r>
      <w:r>
        <w:t xml:space="preserve">smittelplanung wird benötigt um Hilfsmittel einer Aktivität hinzuzufügen. Die Menge bezieht sich auf die Anzahl der Hilfsmittel die geliefert werden. Pro </w:t>
      </w:r>
      <w:r w:rsidR="004B5412">
        <w:t>Hilfsmittelplanung</w:t>
      </w:r>
      <w:r>
        <w:t xml:space="preserve"> ist </w:t>
      </w:r>
      <w:r w:rsidR="004B5412">
        <w:t>nur ein Hilfsmittel erlaubt. Jede Hilfsmittelplanung hat eine zuständige Person und kann Kosten haben. Kosten können anfallen, wenn es sich bei den Hilfsmitteln um externe Hilfsmittel handelt oder Hilfsmittel, die gekauft werden müssen.</w:t>
      </w:r>
      <w:r w:rsidR="004B5412">
        <w:br/>
      </w:r>
    </w:p>
    <w:p w:rsidR="004B5412" w:rsidRDefault="004B5412" w:rsidP="00FB1B5C">
      <w:pPr>
        <w:pStyle w:val="Subtitle"/>
      </w:pPr>
      <w:r>
        <w:t>Hilfsmittel</w:t>
      </w:r>
    </w:p>
    <w:p w:rsidR="004B5412" w:rsidRDefault="004B5412" w:rsidP="004B5412">
      <w:pPr>
        <w:spacing w:line="360" w:lineRule="auto"/>
        <w:jc w:val="both"/>
      </w:pPr>
      <w:r>
        <w:t>Hilfsmittel sind Gegenstände, die einem bei der Ausführung einer Aktivität helfen. Hilfsmittel müssen über die Hilfsmittelplanung einer Aktivität hinzugefügt werden. Dies kommt daher, dass für jedes Hilfsmittel nur ein Objekt existiert. Die Anzahl der benötigten Hilfsmittel wird in der Hilfsmittelplanung gesteuert. Dadurch ist es möglich, eine Liste mit allen Hilfsmitteln anhand der Objekte anzuzeigen, ohne die Anzahl beachten zu müssen.</w:t>
      </w:r>
    </w:p>
    <w:p w:rsidR="004B5412" w:rsidRDefault="004B5412" w:rsidP="00FB1B5C">
      <w:pPr>
        <w:pStyle w:val="Subtitle"/>
      </w:pPr>
      <w:r>
        <w:lastRenderedPageBreak/>
        <w:t>Kosten</w:t>
      </w:r>
    </w:p>
    <w:p w:rsidR="004B5412" w:rsidRDefault="004B5412" w:rsidP="00893AC5">
      <w:pPr>
        <w:spacing w:line="360" w:lineRule="auto"/>
        <w:jc w:val="both"/>
      </w:pPr>
      <w:r>
        <w:t xml:space="preserve">Die </w:t>
      </w:r>
      <w:r w:rsidR="00A40C25">
        <w:t>Kosten können verschiedenen Objekten zugewiesen werden. Dabei kann der Kostenposten angegeben werden. Jedes Objekt besitzt einen Status, der folgende Werte annehmen kann:</w:t>
      </w:r>
    </w:p>
    <w:p w:rsidR="00A40C25" w:rsidRDefault="00A40C25" w:rsidP="00893AC5">
      <w:pPr>
        <w:pStyle w:val="ListParagraph"/>
        <w:numPr>
          <w:ilvl w:val="0"/>
          <w:numId w:val="24"/>
        </w:numPr>
        <w:spacing w:line="360" w:lineRule="auto"/>
        <w:jc w:val="both"/>
      </w:pPr>
      <w:r>
        <w:t>Geplant: Die Kosten sind geplant und sollen demnächst bezahl</w:t>
      </w:r>
      <w:r w:rsidR="00AD38A8">
        <w:t>t</w:t>
      </w:r>
      <w:r>
        <w:t xml:space="preserve"> werden. </w:t>
      </w:r>
      <w:r w:rsidR="00AD38A8">
        <w:t>Dabei können die tatsächlichen Kosten noch steigen oder fallen.</w:t>
      </w:r>
    </w:p>
    <w:p w:rsidR="00A40C25" w:rsidRDefault="00A40C25" w:rsidP="00893AC5">
      <w:pPr>
        <w:pStyle w:val="ListParagraph"/>
        <w:numPr>
          <w:ilvl w:val="0"/>
          <w:numId w:val="24"/>
        </w:numPr>
        <w:spacing w:line="360" w:lineRule="auto"/>
        <w:jc w:val="both"/>
      </w:pPr>
      <w:r>
        <w:t>Bezahlt: Die Kosten wurden bereits bezahlt.</w:t>
      </w:r>
    </w:p>
    <w:p w:rsidR="00893AC5" w:rsidRDefault="00A40C25" w:rsidP="00893AC5">
      <w:pPr>
        <w:spacing w:line="360" w:lineRule="auto"/>
        <w:jc w:val="both"/>
      </w:pPr>
      <w:r>
        <w:t>Die Werte wurden s</w:t>
      </w:r>
      <w:r w:rsidR="00893AC5">
        <w:t xml:space="preserve">o benannt, um mit den </w:t>
      </w:r>
      <w:r>
        <w:t>Kosten</w:t>
      </w:r>
      <w:r w:rsidR="00893AC5">
        <w:t>namen</w:t>
      </w:r>
      <w:r>
        <w:t xml:space="preserve"> der Aktivitäten übereinzustimmen. Damit können die geplanten und bezahlten Kosten einer Aktivität festgestellt werden.</w:t>
      </w:r>
      <w:r w:rsidR="00893AC5">
        <w:t xml:space="preserve"> Zu den Kosten können auch Medien hochgeladen werden. Dabei handelt es sich vorzugsweise um den Beleg.</w:t>
      </w:r>
    </w:p>
    <w:p w:rsidR="00893AC5" w:rsidRDefault="00893AC5" w:rsidP="00893AC5">
      <w:pPr>
        <w:spacing w:line="360" w:lineRule="auto"/>
        <w:jc w:val="both"/>
      </w:pPr>
    </w:p>
    <w:p w:rsidR="00893AC5" w:rsidRDefault="00893AC5" w:rsidP="00FB1B5C">
      <w:pPr>
        <w:pStyle w:val="Subtitle"/>
      </w:pPr>
      <w:r>
        <w:t>Medium</w:t>
      </w:r>
    </w:p>
    <w:p w:rsidR="00A40C25" w:rsidRDefault="00523F49" w:rsidP="002D3F6E">
      <w:pPr>
        <w:spacing w:line="360" w:lineRule="auto"/>
        <w:jc w:val="both"/>
      </w:pPr>
      <w:r>
        <w:t>Ein Medium kann einer Aktivität oder den Kosten zugewiesen werden. Dabei werden der Titel, der Dateipfad, der Datentyp und die Id als Attrib</w:t>
      </w:r>
      <w:r w:rsidR="00D3156D">
        <w:t xml:space="preserve">ute verwendet. Als Dateityp kann jeder beliebige Typ angegeben werden. Der Dateipfad gibt den Pfad zu der gespeicherten Ressource auf dem Server an. </w:t>
      </w:r>
      <w:r w:rsidR="002D3F6E">
        <w:br/>
      </w:r>
    </w:p>
    <w:p w:rsidR="00A40C25" w:rsidRDefault="00FB1B5C" w:rsidP="00FB1B5C">
      <w:pPr>
        <w:pStyle w:val="Subtitle"/>
        <w:spacing w:line="360" w:lineRule="auto"/>
        <w:jc w:val="both"/>
      </w:pPr>
      <w:r>
        <w:t>Caterer</w:t>
      </w:r>
    </w:p>
    <w:p w:rsidR="00FB1B5C" w:rsidRDefault="00FB1B5C" w:rsidP="00DE7005">
      <w:pPr>
        <w:pStyle w:val="NoSpacing"/>
        <w:spacing w:line="360" w:lineRule="auto"/>
        <w:jc w:val="both"/>
      </w:pPr>
      <w:r w:rsidRPr="00FB1B5C">
        <w:t>Der Caterer besitzt ein Attribut “istKommerziell”</w:t>
      </w:r>
      <w:r>
        <w:t>, mit dessen Hilfe angegeben wird, ob es sich bei dem Caterer um einen Kommerziellen Caterer handelt. Jeder Caterer besitzt eine Telefonnummer, eine E-Mail Adresse und eine Kontaktperson. Außerdem kann jeder Caterer einen Standort besitzen. Ein Caterer kann beliebig viel</w:t>
      </w:r>
      <w:r w:rsidR="007F7B13">
        <w:t xml:space="preserve">e Verpflegungen bereitstellen. </w:t>
      </w:r>
    </w:p>
    <w:p w:rsidR="007F7B13" w:rsidRDefault="007F7B13" w:rsidP="007F7B13">
      <w:pPr>
        <w:pStyle w:val="NoSpacing"/>
      </w:pPr>
    </w:p>
    <w:p w:rsidR="007F7B13" w:rsidRDefault="007F7B13" w:rsidP="007F7B13">
      <w:pPr>
        <w:pStyle w:val="NoSpacing"/>
      </w:pPr>
    </w:p>
    <w:p w:rsidR="00FB1B5C" w:rsidRDefault="00FB1B5C" w:rsidP="00B30486">
      <w:pPr>
        <w:pStyle w:val="Subtitle"/>
        <w:spacing w:line="360" w:lineRule="auto"/>
      </w:pPr>
      <w:r>
        <w:t xml:space="preserve">Verpflegung </w:t>
      </w:r>
    </w:p>
    <w:p w:rsidR="00B30486" w:rsidRDefault="00FB1B5C" w:rsidP="00B30486">
      <w:pPr>
        <w:spacing w:line="360" w:lineRule="auto"/>
        <w:jc w:val="both"/>
        <w:rPr>
          <w:lang w:eastAsia="ja-JP"/>
        </w:rPr>
      </w:pPr>
      <w:r w:rsidRPr="00FB1B5C">
        <w:rPr>
          <w:lang w:eastAsia="ja-JP"/>
        </w:rPr>
        <w:t xml:space="preserve">Mithilfe der Verpflegung </w:t>
      </w:r>
      <w:r>
        <w:rPr>
          <w:lang w:eastAsia="ja-JP"/>
        </w:rPr>
        <w:t>werden das Essen und</w:t>
      </w:r>
      <w:r w:rsidRPr="00FB1B5C">
        <w:rPr>
          <w:lang w:eastAsia="ja-JP"/>
        </w:rPr>
        <w:t xml:space="preserve"> die Getränke </w:t>
      </w:r>
      <w:r>
        <w:rPr>
          <w:lang w:eastAsia="ja-JP"/>
        </w:rPr>
        <w:t>pro Caterer gehandhabt.</w:t>
      </w:r>
      <w:r w:rsidR="00B30486">
        <w:rPr>
          <w:lang w:eastAsia="ja-JP"/>
        </w:rPr>
        <w:t xml:space="preserve"> Über die Getränkeplanung werden die Getränke und über die Essensplanung wird das Essen organisiert. Dabei wird für jedes Getränk eine neue Getränkeplanung erstellt und für jedes Essen eine neue Essensplanung.</w:t>
      </w:r>
      <w:r w:rsidR="00B30486">
        <w:rPr>
          <w:lang w:eastAsia="ja-JP"/>
        </w:rPr>
        <w:br/>
      </w:r>
      <w:r>
        <w:rPr>
          <w:lang w:eastAsia="ja-JP"/>
        </w:rPr>
        <w:t xml:space="preserve">Jede Verpflegung kann beliebig viele Rechnungen besitzen. </w:t>
      </w:r>
      <w:r w:rsidR="00B30486">
        <w:rPr>
          <w:lang w:eastAsia="ja-JP"/>
        </w:rPr>
        <w:t>Eine Verpflegung gehört zu genau einer Aktivität und eine Aktivität kann eine ode</w:t>
      </w:r>
      <w:r w:rsidR="002D3F6E">
        <w:rPr>
          <w:lang w:eastAsia="ja-JP"/>
        </w:rPr>
        <w:t>r mehrere Verpflegung besitzen.</w:t>
      </w:r>
    </w:p>
    <w:p w:rsidR="006336CF" w:rsidRDefault="006336CF" w:rsidP="00B30486">
      <w:pPr>
        <w:spacing w:line="360" w:lineRule="auto"/>
        <w:jc w:val="both"/>
        <w:rPr>
          <w:lang w:eastAsia="ja-JP"/>
        </w:rPr>
      </w:pPr>
    </w:p>
    <w:p w:rsidR="009149C3" w:rsidRPr="009149C3" w:rsidRDefault="009149C3" w:rsidP="00C55FA0">
      <w:pPr>
        <w:pStyle w:val="Subtitle"/>
        <w:spacing w:line="360" w:lineRule="auto"/>
        <w:jc w:val="both"/>
        <w:rPr>
          <w:lang w:val="de-DE"/>
        </w:rPr>
      </w:pPr>
      <w:r w:rsidRPr="009149C3">
        <w:rPr>
          <w:lang w:val="de-DE"/>
        </w:rPr>
        <w:lastRenderedPageBreak/>
        <w:t>Essensplannung</w:t>
      </w:r>
    </w:p>
    <w:p w:rsidR="009149C3" w:rsidRDefault="009149C3" w:rsidP="00C55FA0">
      <w:pPr>
        <w:spacing w:line="360" w:lineRule="auto"/>
        <w:jc w:val="both"/>
        <w:rPr>
          <w:lang w:eastAsia="ja-JP"/>
        </w:rPr>
      </w:pPr>
      <w:r w:rsidRPr="009149C3">
        <w:rPr>
          <w:lang w:eastAsia="ja-JP"/>
        </w:rPr>
        <w:t xml:space="preserve">In der </w:t>
      </w:r>
      <w:r>
        <w:rPr>
          <w:lang w:eastAsia="ja-JP"/>
        </w:rPr>
        <w:t xml:space="preserve">Essensplannung </w:t>
      </w:r>
      <w:r w:rsidR="00C55FA0" w:rsidRPr="009149C3">
        <w:rPr>
          <w:lang w:eastAsia="ja-JP"/>
        </w:rPr>
        <w:t>werden</w:t>
      </w:r>
      <w:r w:rsidRPr="009149C3">
        <w:rPr>
          <w:lang w:eastAsia="ja-JP"/>
        </w:rPr>
        <w:t xml:space="preserve"> </w:t>
      </w:r>
      <w:r w:rsidR="00785F9D">
        <w:rPr>
          <w:lang w:eastAsia="ja-JP"/>
        </w:rPr>
        <w:t xml:space="preserve">die Menge, die Art und die Mengenart </w:t>
      </w:r>
      <w:r>
        <w:rPr>
          <w:lang w:eastAsia="ja-JP"/>
        </w:rPr>
        <w:t>gespeichert.</w:t>
      </w:r>
      <w:r w:rsidR="00C55FA0">
        <w:rPr>
          <w:lang w:eastAsia="ja-JP"/>
        </w:rPr>
        <w:t xml:space="preserve"> Die Menge gibt immer die Anzahl an, wie oft das Essen geliefert werden soll. Der Typ kann zum Beispiel Gramm, Kilogramm und Stück entsprechen. </w:t>
      </w:r>
      <w:r w:rsidR="00C55FA0">
        <w:rPr>
          <w:lang w:eastAsia="ja-JP"/>
        </w:rPr>
        <w:t>Die Mengenart ist nicht erforderlich, wenn der Typ „Stück“</w:t>
      </w:r>
      <w:r w:rsidR="00C55FA0">
        <w:rPr>
          <w:lang w:eastAsia="ja-JP"/>
        </w:rPr>
        <w:t xml:space="preserve"> ist, ansonsten ist dieser stets anzugeben. Die Mengenart entspricht der Menge, die auf die Art abgestimmt ist. Zum Beispiel bei einer Art von Kilogramm entspricht die Mengenart 0,4. Um dies zu verdeutlichen dient die nachfolgende Tabelle mit Beispielen.</w:t>
      </w:r>
    </w:p>
    <w:tbl>
      <w:tblPr>
        <w:tblStyle w:val="GridTable1Light"/>
        <w:tblW w:w="0" w:type="auto"/>
        <w:tblLook w:val="04A0" w:firstRow="1" w:lastRow="0" w:firstColumn="1" w:lastColumn="0" w:noHBand="0" w:noVBand="1"/>
      </w:tblPr>
      <w:tblGrid>
        <w:gridCol w:w="2265"/>
        <w:gridCol w:w="2265"/>
        <w:gridCol w:w="2266"/>
        <w:gridCol w:w="2266"/>
      </w:tblGrid>
      <w:tr w:rsidR="00C55FA0" w:rsidTr="00C55F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00C55FA0" w:rsidRDefault="00C55FA0" w:rsidP="00C55FA0">
            <w:pPr>
              <w:spacing w:line="360" w:lineRule="auto"/>
              <w:jc w:val="both"/>
              <w:rPr>
                <w:lang w:eastAsia="ja-JP"/>
              </w:rPr>
            </w:pPr>
            <w:r>
              <w:rPr>
                <w:lang w:eastAsia="ja-JP"/>
              </w:rPr>
              <w:t>Essen</w:t>
            </w:r>
          </w:p>
        </w:tc>
        <w:tc>
          <w:tcPr>
            <w:tcW w:w="2265" w:type="dxa"/>
          </w:tcPr>
          <w:p w:rsidR="00C55FA0" w:rsidRDefault="00C55FA0"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Art</w:t>
            </w:r>
          </w:p>
        </w:tc>
        <w:tc>
          <w:tcPr>
            <w:tcW w:w="2266" w:type="dxa"/>
          </w:tcPr>
          <w:p w:rsidR="00C55FA0" w:rsidRDefault="00C55FA0"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Mengenart</w:t>
            </w:r>
          </w:p>
        </w:tc>
        <w:tc>
          <w:tcPr>
            <w:tcW w:w="2266" w:type="dxa"/>
          </w:tcPr>
          <w:p w:rsidR="00C55FA0" w:rsidRDefault="00C55FA0"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Menge</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400</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Kilo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0,4</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Stück</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bl>
    <w:p w:rsidR="00C55FA0" w:rsidRDefault="00C55FA0" w:rsidP="009149C3">
      <w:pPr>
        <w:rPr>
          <w:lang w:eastAsia="ja-JP"/>
        </w:rPr>
      </w:pPr>
    </w:p>
    <w:p w:rsidR="00C55FA0" w:rsidRDefault="00C55FA0" w:rsidP="009149C3">
      <w:pPr>
        <w:rPr>
          <w:lang w:eastAsia="ja-JP"/>
        </w:rPr>
      </w:pPr>
      <w:r>
        <w:rPr>
          <w:lang w:eastAsia="ja-JP"/>
        </w:rPr>
        <w:t>Die Essensplanung besitzt genau ein Essen und geh</w:t>
      </w:r>
      <w:r w:rsidR="002559A9">
        <w:rPr>
          <w:lang w:eastAsia="ja-JP"/>
        </w:rPr>
        <w:t>ört zu genau einer Verpflegung.</w:t>
      </w:r>
    </w:p>
    <w:p w:rsidR="006336CF" w:rsidRDefault="006336CF" w:rsidP="009149C3">
      <w:pPr>
        <w:rPr>
          <w:lang w:eastAsia="ja-JP"/>
        </w:rPr>
      </w:pPr>
    </w:p>
    <w:p w:rsidR="00C55FA0" w:rsidRPr="00C55FA0" w:rsidRDefault="00C55FA0" w:rsidP="00C55FA0">
      <w:pPr>
        <w:pStyle w:val="Subtitle"/>
        <w:spacing w:line="360" w:lineRule="auto"/>
        <w:rPr>
          <w:lang w:val="de-DE"/>
        </w:rPr>
      </w:pPr>
      <w:r w:rsidRPr="00C55FA0">
        <w:rPr>
          <w:lang w:val="de-DE"/>
        </w:rPr>
        <w:t>Essen</w:t>
      </w:r>
    </w:p>
    <w:p w:rsidR="00C55FA0" w:rsidRDefault="00C55FA0" w:rsidP="00C55FA0">
      <w:pPr>
        <w:spacing w:line="360" w:lineRule="auto"/>
        <w:rPr>
          <w:lang w:eastAsia="ja-JP"/>
        </w:rPr>
      </w:pPr>
      <w:r w:rsidRPr="00C55FA0">
        <w:rPr>
          <w:lang w:eastAsia="ja-JP"/>
        </w:rPr>
        <w:t xml:space="preserve">Das Essen </w:t>
      </w:r>
      <w:r>
        <w:rPr>
          <w:lang w:eastAsia="ja-JP"/>
        </w:rPr>
        <w:t xml:space="preserve">enthält den Namen des Essens. </w:t>
      </w:r>
      <w:r>
        <w:rPr>
          <w:lang w:eastAsia="ja-JP"/>
        </w:rPr>
        <w:br/>
        <w:t>Es gehört zu keinem oder beliebig vielen Essensplanungen.</w:t>
      </w:r>
      <w:r w:rsidR="002559A9">
        <w:rPr>
          <w:lang w:eastAsia="ja-JP"/>
        </w:rPr>
        <w:br/>
      </w:r>
    </w:p>
    <w:p w:rsidR="00FB1B5C" w:rsidRPr="009149C3" w:rsidRDefault="00B30486" w:rsidP="009A1836">
      <w:pPr>
        <w:pStyle w:val="Subtitle"/>
        <w:spacing w:line="360" w:lineRule="auto"/>
        <w:jc w:val="both"/>
        <w:rPr>
          <w:lang w:val="de-DE"/>
        </w:rPr>
      </w:pPr>
      <w:r w:rsidRPr="009149C3">
        <w:rPr>
          <w:lang w:val="de-DE"/>
        </w:rPr>
        <w:t xml:space="preserve">Getränkeplanung </w:t>
      </w:r>
    </w:p>
    <w:p w:rsidR="009A1836" w:rsidRDefault="00C55FA0" w:rsidP="002559A9">
      <w:pPr>
        <w:spacing w:line="360" w:lineRule="auto"/>
        <w:jc w:val="both"/>
        <w:rPr>
          <w:lang w:eastAsia="ja-JP"/>
        </w:rPr>
      </w:pPr>
      <w:r>
        <w:rPr>
          <w:lang w:eastAsia="ja-JP"/>
        </w:rPr>
        <w:t xml:space="preserve">Die Getränkeplanung ist genauso aufgebaut wie die Essensplanung, nur mit Getränken. </w:t>
      </w:r>
      <w:r w:rsidR="009A1836">
        <w:rPr>
          <w:lang w:eastAsia="ja-JP"/>
        </w:rPr>
        <w:t>Siehe dazu „Essensplanung“.</w:t>
      </w:r>
      <w:r w:rsidR="002559A9">
        <w:rPr>
          <w:lang w:eastAsia="ja-JP"/>
        </w:rPr>
        <w:br/>
      </w:r>
    </w:p>
    <w:p w:rsidR="00B30486" w:rsidRPr="0013551E" w:rsidRDefault="0013551E" w:rsidP="009A1836">
      <w:pPr>
        <w:pStyle w:val="Subtitle"/>
        <w:spacing w:line="360" w:lineRule="auto"/>
        <w:jc w:val="both"/>
        <w:rPr>
          <w:lang w:val="de-DE"/>
        </w:rPr>
      </w:pPr>
      <w:r w:rsidRPr="0013551E">
        <w:rPr>
          <w:lang w:val="de-DE"/>
        </w:rPr>
        <w:t xml:space="preserve">Getränk </w:t>
      </w:r>
    </w:p>
    <w:p w:rsidR="0013551E" w:rsidRPr="0013551E" w:rsidRDefault="0013551E" w:rsidP="009A1836">
      <w:pPr>
        <w:spacing w:line="360" w:lineRule="auto"/>
        <w:jc w:val="both"/>
        <w:rPr>
          <w:lang w:eastAsia="ja-JP"/>
        </w:rPr>
      </w:pPr>
      <w:r w:rsidRPr="0013551E">
        <w:rPr>
          <w:lang w:eastAsia="ja-JP"/>
        </w:rPr>
        <w:t xml:space="preserve">Ein Getränk </w:t>
      </w:r>
      <w:r>
        <w:rPr>
          <w:lang w:eastAsia="ja-JP"/>
        </w:rPr>
        <w:t xml:space="preserve">besitzt </w:t>
      </w:r>
      <w:r w:rsidRPr="0013551E">
        <w:rPr>
          <w:lang w:eastAsia="ja-JP"/>
        </w:rPr>
        <w:t>das Attribut “enthaeltAlkohol”</w:t>
      </w:r>
      <w:r>
        <w:rPr>
          <w:lang w:eastAsia="ja-JP"/>
        </w:rPr>
        <w:t xml:space="preserve">. Dabei handelt es sich um einen Boolean und gibt an, ob in dem Getränk Alkohol enthalten ist. Ein Getränk kann zu keinem oder beliebig vielen </w:t>
      </w:r>
      <w:r w:rsidR="009149C3">
        <w:rPr>
          <w:lang w:eastAsia="ja-JP"/>
        </w:rPr>
        <w:t xml:space="preserve">Getränkeplanungen gehören. </w:t>
      </w:r>
    </w:p>
    <w:p w:rsidR="00FB1B5C" w:rsidRPr="00FB1B5C" w:rsidRDefault="00FB1B5C" w:rsidP="00FB1B5C"/>
    <w:p w:rsidR="00A40C25" w:rsidRPr="00B70E59" w:rsidRDefault="00A40C25" w:rsidP="004B5412">
      <w:bookmarkStart w:id="1" w:name="_GoBack"/>
      <w:bookmarkEnd w:id="1"/>
    </w:p>
    <w:p w:rsidR="008020AF" w:rsidRDefault="008020AF" w:rsidP="008020AF">
      <w:pPr>
        <w:pStyle w:val="Heading1"/>
      </w:pPr>
      <w:r w:rsidRPr="008020AF">
        <w:lastRenderedPageBreak/>
        <w:t>Use</w:t>
      </w:r>
      <w:r>
        <w:t>-Case-Diagramm</w:t>
      </w:r>
    </w:p>
    <w:p w:rsidR="008020AF" w:rsidRDefault="008020AF" w:rsidP="008020AF">
      <w:pPr>
        <w:pStyle w:val="Praxisbericht"/>
      </w:pPr>
    </w:p>
    <w:p w:rsidR="008020AF" w:rsidRDefault="008020AF" w:rsidP="008020AF">
      <w:pPr>
        <w:pStyle w:val="Praxisbericht"/>
      </w:pPr>
      <w:r>
        <w:t>Die folgende Use-Case-Analyse visualisiert den kompletten Funktionsumfang der Hochzeitsplanungssoftware. Dabei werden 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8020AF" w:rsidRDefault="008747A6" w:rsidP="008020AF">
      <w:pPr>
        <w:pStyle w:val="Heading2"/>
      </w:pPr>
      <w:r>
        <w:t>Rollenerläuterung der Anwendung</w:t>
      </w:r>
    </w:p>
    <w:p w:rsidR="008020AF" w:rsidRDefault="008020AF" w:rsidP="008020AF"/>
    <w:p w:rsidR="008020AF" w:rsidRDefault="008020AF" w:rsidP="008020AF">
      <w:pPr>
        <w:pStyle w:val="Praxisbericht"/>
      </w:pPr>
      <w:r>
        <w:t>Die Hochzeitsverwaltungssoftware besitzt insgesamt vier unterschiedliche Rollen. Diese werden im Folgenden betitelt und näher erläutert.</w:t>
      </w:r>
    </w:p>
    <w:p w:rsidR="008020AF" w:rsidRDefault="008020AF" w:rsidP="008020AF">
      <w:pPr>
        <w:pStyle w:val="Heading3"/>
      </w:pPr>
      <w:r>
        <w:t>Standard-Nutzer (Pseudorolle)</w:t>
      </w:r>
    </w:p>
    <w:p w:rsidR="008020AF" w:rsidRDefault="008020AF" w:rsidP="008020AF"/>
    <w:p w:rsidR="008020AF" w:rsidRDefault="008020AF" w:rsidP="008020AF">
      <w:pPr>
        <w:pStyle w:val="Praxisbericht"/>
      </w:pPr>
      <w:r>
        <w:t>Die Hochzeitsverwaltungssoftware besitzt einen Standard-Nutzer, welcher den Basisakteur jedes Anwenders repräsentiert. Diese</w:t>
      </w:r>
      <w:r w:rsidR="0011637C">
        <w:t>r</w:t>
      </w:r>
      <w:r>
        <w:t xml:space="preserve"> umfasst Funktionen, welche durch jeden anderen Nutzer ebenfalls ausgeführt werden k</w:t>
      </w:r>
      <w:r w:rsidR="0011637C">
        <w:t>önnen</w:t>
      </w:r>
      <w:r>
        <w:t xml:space="preserve">. Diese sind zum Beispiel sämtliche Standardaktionen, die das Anzeigen, Bearbeiten und Löschen von Aktivitäten umfassen. In der Regel wird einem Endnutzer jedoch nie diese Nutzerrolle zugewiesen. Daher wird sie ebenfalls als Pseudorolle betitelt.  </w:t>
      </w:r>
    </w:p>
    <w:p w:rsidR="008020AF" w:rsidRDefault="008020AF" w:rsidP="008020AF">
      <w:pPr>
        <w:pStyle w:val="Heading3"/>
      </w:pPr>
      <w:r>
        <w:t>Hochzeitsmanager</w:t>
      </w:r>
    </w:p>
    <w:p w:rsidR="008020AF" w:rsidRDefault="008020AF" w:rsidP="008020AF"/>
    <w:p w:rsidR="008020AF" w:rsidRDefault="008020AF" w:rsidP="008020AF">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d Löschen von Projektstammdaten und Aktivitäten, sowie der Im- und Export von Daten.</w:t>
      </w:r>
    </w:p>
    <w:p w:rsidR="008020AF" w:rsidRDefault="008020AF" w:rsidP="008020AF">
      <w:pPr>
        <w:pStyle w:val="Praxisbericht"/>
      </w:pPr>
    </w:p>
    <w:p w:rsidR="008020AF" w:rsidRDefault="008020AF" w:rsidP="008020AF">
      <w:pPr>
        <w:pStyle w:val="Praxisbericht"/>
      </w:pPr>
    </w:p>
    <w:p w:rsidR="008020AF" w:rsidRDefault="008020AF" w:rsidP="008020AF">
      <w:pPr>
        <w:pStyle w:val="Heading3"/>
      </w:pPr>
      <w:r>
        <w:lastRenderedPageBreak/>
        <w:t>Unterhaltungsmanager</w:t>
      </w:r>
    </w:p>
    <w:p w:rsidR="008020AF" w:rsidRDefault="008020AF" w:rsidP="008020AF"/>
    <w:p w:rsidR="008020AF" w:rsidRDefault="008020AF" w:rsidP="008020AF">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8020AF" w:rsidRDefault="008020AF" w:rsidP="008020AF">
      <w:pPr>
        <w:pStyle w:val="Heading3"/>
      </w:pPr>
      <w:r>
        <w:t>Administrator</w:t>
      </w:r>
    </w:p>
    <w:p w:rsidR="008020AF" w:rsidRDefault="008020AF" w:rsidP="008020AF"/>
    <w:p w:rsidR="008020AF" w:rsidRDefault="008020AF" w:rsidP="008020AF">
      <w:pPr>
        <w:pStyle w:val="Praxisbericht"/>
      </w:pPr>
      <w:r>
        <w:t>Als letztes gibt es die Nutzerrolle des Administrators der sämtliche Zugriffsrechte projektübergreifend hat. Dies bedeutet, dass er in allen Projekten lesenden und schreibenden Zugriff hat, sowie für die Verwaltung der zentralen Datenbank, sowie aller Nutzer verantwortlich ist. Besondere Aktionen des Administrators bilden die Datensicherung, sowie die Benutzerverwaltung.</w:t>
      </w:r>
    </w:p>
    <w:p w:rsidR="008747A6" w:rsidRDefault="008747A6" w:rsidP="008747A6">
      <w:pPr>
        <w:pStyle w:val="Heading2"/>
      </w:pPr>
      <w:r>
        <w:t>Use-Case-Kompaktansicht</w:t>
      </w:r>
    </w:p>
    <w:p w:rsidR="008747A6" w:rsidRDefault="008747A6" w:rsidP="008747A6"/>
    <w:p w:rsidR="008747A6" w:rsidRDefault="008747A6" w:rsidP="008747A6">
      <w:pPr>
        <w:pStyle w:val="Praxisbericht"/>
      </w:pPr>
      <w:r>
        <w:t xml:space="preserve">Das nachfolgende Use-Case Diagramm visualisiert die Gesamtübersicht der Hochzeitsplanungssoftware in einer kompakten Form. Hierbei werden die wichtigsten Use-Cases im Allgemeinen dargestellt. Diese splitten sich in weiteren Diagrammen zu detaillierteren </w:t>
      </w:r>
      <w:r w:rsidR="003627B7">
        <w:t>Anwendungsfällen auf. Sämtliche Anwendungsfälle wurden farblich, anhand ihres Anwendungsgebiet innerhalb des Systems markiert. Hierbei wird zwischen Systemanmeldung (Login und Logout), Standardaktionen (Aktivitäten anzeigen, bearbeiten, suchen), Zusatzaktionen (Aktivität verstecken), Projektaktionen (Verwaltung der Projektstammdaten) und administrativen Aktionen (Datensicherung, Benutzerpflege, Import/Export) unterschieden.</w:t>
      </w:r>
      <w:r w:rsidR="0013499C">
        <w:t xml:space="preserve"> Folgend die Erläuterungen zu den einzelnen Aktionen.</w:t>
      </w:r>
    </w:p>
    <w:p w:rsidR="0013499C" w:rsidRDefault="0013499C" w:rsidP="008747A6">
      <w:pPr>
        <w:pStyle w:val="Praxisbericht"/>
      </w:pPr>
    </w:p>
    <w:p w:rsidR="009E544D" w:rsidRDefault="009E544D" w:rsidP="008747A6">
      <w:pPr>
        <w:pStyle w:val="Praxisbericht"/>
      </w:pPr>
    </w:p>
    <w:p w:rsidR="0013499C" w:rsidRPr="00512C9E" w:rsidRDefault="0013499C" w:rsidP="009E544D">
      <w:pPr>
        <w:pStyle w:val="Subtitle"/>
        <w:rPr>
          <w:lang w:val="de-DE"/>
        </w:rPr>
      </w:pPr>
      <w:r w:rsidRPr="00512C9E">
        <w:rPr>
          <w:lang w:val="de-DE"/>
        </w:rPr>
        <w:lastRenderedPageBreak/>
        <w:t>Einloggen</w:t>
      </w:r>
    </w:p>
    <w:p w:rsidR="0013499C" w:rsidRDefault="0013499C" w:rsidP="0013499C">
      <w:pPr>
        <w:pStyle w:val="Praxisbericht"/>
      </w:pPr>
      <w:r>
        <w:t>Anwendungsfall, der es dem Nutzer ermöglicht sich im System anzumelden. Hierbei werden nutzerspezifische Daten verlangt, wie beispielsweise Benutzername und Kennwort. Nach einer erfolgreichen Anmeldung im System kann der Nutzer weitere Anwendungsfälle nutzen, die für seine zugewiesene Rolle verfügbar sind.</w:t>
      </w:r>
    </w:p>
    <w:p w:rsidR="0013499C" w:rsidRPr="00512C9E" w:rsidRDefault="0013499C" w:rsidP="009E544D">
      <w:pPr>
        <w:pStyle w:val="Subtitle"/>
        <w:rPr>
          <w:lang w:val="de-DE"/>
        </w:rPr>
      </w:pPr>
      <w:r w:rsidRPr="00512C9E">
        <w:rPr>
          <w:lang w:val="de-DE"/>
        </w:rPr>
        <w:t>Ausloggen</w:t>
      </w:r>
    </w:p>
    <w:p w:rsidR="0013499C" w:rsidRDefault="0013499C" w:rsidP="0013499C">
      <w:pPr>
        <w:pStyle w:val="Praxisbericht"/>
      </w:pPr>
      <w:r>
        <w:t>Korrespondierendes Komplement zum Anwendungsfall Einloggen. Hierbei werden keine Nutzerspezifische Daten verlangt. Nach der Abmeldung kann der Nutzer keine weiteren Anwendungsfälle mehr nutzen. Ausnahme bildet der Anwendungsfall Einloggen.</w:t>
      </w:r>
    </w:p>
    <w:p w:rsidR="0013499C" w:rsidRPr="00512C9E" w:rsidRDefault="0013499C" w:rsidP="009E544D">
      <w:pPr>
        <w:pStyle w:val="Subtitle"/>
        <w:rPr>
          <w:lang w:val="de-DE"/>
        </w:rPr>
      </w:pPr>
      <w:bookmarkStart w:id="2" w:name="_Ref458675160"/>
      <w:r w:rsidRPr="00512C9E">
        <w:rPr>
          <w:lang w:val="de-DE"/>
        </w:rPr>
        <w:t>Aktivität anzeigen</w:t>
      </w:r>
      <w:bookmarkEnd w:id="2"/>
    </w:p>
    <w:p w:rsidR="0013499C" w:rsidRDefault="0013499C" w:rsidP="0013499C">
      <w:pPr>
        <w:pStyle w:val="Praxisbericht"/>
      </w:pPr>
      <w:r>
        <w:t>Dieser Anwendungsfall dient der Visualisierung von einzelnen Aktivitätsdaten für den Nutzer. Hierbei kann sich der Nutzer detaillierte Informationen zu einer ausgewählten Aktivität anzeigen lassen.</w:t>
      </w:r>
    </w:p>
    <w:p w:rsidR="0013499C" w:rsidRPr="001B3ECC" w:rsidRDefault="0013499C" w:rsidP="009E544D">
      <w:pPr>
        <w:pStyle w:val="Subtitle"/>
        <w:rPr>
          <w:lang w:val="de-DE"/>
        </w:rPr>
      </w:pPr>
      <w:r w:rsidRPr="001B3ECC">
        <w:rPr>
          <w:lang w:val="de-DE"/>
        </w:rPr>
        <w:t>Aktivitäten anzeigen</w:t>
      </w:r>
    </w:p>
    <w:p w:rsidR="0013499C" w:rsidRDefault="0013499C" w:rsidP="0013499C">
      <w:pPr>
        <w:pStyle w:val="Praxisbericht"/>
      </w:pPr>
      <w:r>
        <w:t>Zeigt eine Liste oder einen Kalender, je nach präferierter Darstellungsform für den Nutzer an. Darin findet sich eine Sammlung von einzelnen Aktivitäten, die sortiert vorliegen. Hierbei werden nur wichtige Stammdaten einzelner Aktivitäten angezeigt. Bei der Auswahl einer Aktivität, tritt unmittelbar der Use-Case Aktivität anzeigen (</w:t>
      </w:r>
      <w:r>
        <w:fldChar w:fldCharType="begin"/>
      </w:r>
      <w:r>
        <w:instrText xml:space="preserve"> REF _Ref458675160 \r \h </w:instrText>
      </w:r>
      <w:r>
        <w:fldChar w:fldCharType="separate"/>
      </w:r>
      <w:r>
        <w:t>3.2.3</w:t>
      </w:r>
      <w:r>
        <w:fldChar w:fldCharType="end"/>
      </w:r>
      <w:r>
        <w:t>) in Kraft.</w:t>
      </w:r>
    </w:p>
    <w:p w:rsidR="005F4A41" w:rsidRPr="001B3ECC" w:rsidRDefault="005F4A41" w:rsidP="009E544D">
      <w:pPr>
        <w:pStyle w:val="Subtitle"/>
        <w:rPr>
          <w:lang w:val="de-DE"/>
        </w:rPr>
      </w:pPr>
      <w:r w:rsidRPr="001B3ECC">
        <w:rPr>
          <w:lang w:val="de-DE"/>
        </w:rPr>
        <w:t>Aktivität bearbeiten</w:t>
      </w:r>
    </w:p>
    <w:p w:rsidR="005F4A41" w:rsidRDefault="005F4A41" w:rsidP="005F4A41">
      <w:pPr>
        <w:pStyle w:val="Praxisbericht"/>
      </w:pPr>
      <w:r>
        <w:t>Dieser Use-Case beschäftigt sich mit der Bearbeitung einer Aktivität. Hierdurch hat der Nutzer die Möglichkeit Änderungen innerhalb einer Aktivität vorzunehmen. Dies wird durch die Anzeige einer Formularseite ermöglicht. Für diesen Use-Case wird zusätzlich ein detailliertes Diagramm (</w:t>
      </w:r>
      <w:r>
        <w:fldChar w:fldCharType="begin"/>
      </w:r>
      <w:r>
        <w:instrText xml:space="preserve"> REF _Ref458675456 \r \h </w:instrText>
      </w:r>
      <w:r>
        <w:fldChar w:fldCharType="separate"/>
      </w:r>
      <w:r>
        <w:t>3.3</w:t>
      </w:r>
      <w:r>
        <w:fldChar w:fldCharType="end"/>
      </w:r>
      <w:r w:rsidR="009E544D">
        <w:t>) zur Verfügung gestellt.</w:t>
      </w:r>
    </w:p>
    <w:p w:rsidR="005F4A41" w:rsidRPr="00512C9E" w:rsidRDefault="005F4A41" w:rsidP="009E544D">
      <w:pPr>
        <w:pStyle w:val="Subtitle"/>
        <w:rPr>
          <w:lang w:val="de-DE"/>
        </w:rPr>
      </w:pPr>
      <w:r w:rsidRPr="00512C9E">
        <w:rPr>
          <w:lang w:val="de-DE"/>
        </w:rPr>
        <w:t>Aktivität anlegen</w:t>
      </w:r>
    </w:p>
    <w:p w:rsidR="005F4A41" w:rsidRDefault="005F4A41" w:rsidP="005F4A41">
      <w:pPr>
        <w:pStyle w:val="Praxisbericht"/>
      </w:pPr>
      <w:r>
        <w:t>Korrespondierendes Äquivalent zu Aktivität bearbeiten. Hierbei sind lediglich sämtliche Formularfelder mit initialen Startwerten befüllt. Weiterhin wird in diesem Anwendungsfall eine neue Aktivität erstellt.</w:t>
      </w:r>
    </w:p>
    <w:p w:rsidR="005F4A41" w:rsidRPr="009E544D" w:rsidRDefault="005F4A41" w:rsidP="009E544D">
      <w:pPr>
        <w:pStyle w:val="Subtitle"/>
        <w:rPr>
          <w:lang w:val="de-DE"/>
        </w:rPr>
      </w:pPr>
      <w:bookmarkStart w:id="3" w:name="_Ref458675788"/>
      <w:r w:rsidRPr="009E544D">
        <w:rPr>
          <w:lang w:val="de-DE"/>
        </w:rPr>
        <w:t>Unterobjekt anzeigen</w:t>
      </w:r>
      <w:bookmarkEnd w:id="3"/>
    </w:p>
    <w:p w:rsidR="005F4A41" w:rsidRDefault="005F4A41" w:rsidP="005F4A41">
      <w:pPr>
        <w:pStyle w:val="Praxisbericht"/>
      </w:pPr>
      <w:r>
        <w:t>Äquivalent zu Aktivität anzeigen</w:t>
      </w:r>
      <w:r w:rsidR="0024657B">
        <w:t xml:space="preserve"> (</w:t>
      </w:r>
      <w:r w:rsidR="0024657B">
        <w:fldChar w:fldCharType="begin"/>
      </w:r>
      <w:r w:rsidR="0024657B">
        <w:instrText xml:space="preserve"> REF _Ref458675160 \r \h </w:instrText>
      </w:r>
      <w:r w:rsidR="0024657B">
        <w:fldChar w:fldCharType="separate"/>
      </w:r>
      <w:r w:rsidR="0024657B">
        <w:t>3.2.3</w:t>
      </w:r>
      <w:r w:rsidR="0024657B">
        <w:fldChar w:fldCharType="end"/>
      </w:r>
      <w:r w:rsidR="0024657B">
        <w:t>)</w:t>
      </w:r>
      <w:r>
        <w:t xml:space="preserve">, hierbei bezieht sich das Tool jedoch lediglich auf Unterobjekte, wie beispielsweise Verpflegung, Hilfsmittel oder Person. Diese wurden zur Übersicht zu dem Stichwort Unterobjekt zusammengefasst. </w:t>
      </w:r>
    </w:p>
    <w:p w:rsidR="005F4A41" w:rsidRPr="009E544D" w:rsidRDefault="005F4A41" w:rsidP="009E544D">
      <w:pPr>
        <w:pStyle w:val="Subtitle"/>
        <w:rPr>
          <w:lang w:val="de-DE"/>
        </w:rPr>
      </w:pPr>
      <w:r w:rsidRPr="009E544D">
        <w:rPr>
          <w:lang w:val="de-DE"/>
        </w:rPr>
        <w:lastRenderedPageBreak/>
        <w:t>U</w:t>
      </w:r>
      <w:r w:rsidRPr="009E544D">
        <w:rPr>
          <w:rStyle w:val="SubtitleChar"/>
          <w:b/>
          <w:i/>
          <w:iCs/>
          <w:lang w:val="de-DE"/>
        </w:rPr>
        <w:t>n</w:t>
      </w:r>
      <w:r w:rsidRPr="009E544D">
        <w:rPr>
          <w:lang w:val="de-DE"/>
        </w:rPr>
        <w:t>terobjekte anzeigen</w:t>
      </w:r>
    </w:p>
    <w:p w:rsidR="005F4A41" w:rsidRDefault="005F4A41" w:rsidP="005F4A41">
      <w:pPr>
        <w:pStyle w:val="Praxisbericht"/>
      </w:pPr>
      <w:r>
        <w:t xml:space="preserve">Siehe </w:t>
      </w:r>
      <w:r>
        <w:fldChar w:fldCharType="begin"/>
      </w:r>
      <w:r>
        <w:instrText xml:space="preserve"> REF _Ref458675788 \r \h </w:instrText>
      </w:r>
      <w:r>
        <w:fldChar w:fldCharType="separate"/>
      </w:r>
      <w:r>
        <w:t>3.2.7</w:t>
      </w:r>
      <w:r>
        <w:fldChar w:fldCharType="end"/>
      </w:r>
      <w:r>
        <w:t>. Als Visualisierungsoption steht hier eine Liste zur Auswahl.</w:t>
      </w:r>
    </w:p>
    <w:p w:rsidR="0024657B" w:rsidRPr="009E544D" w:rsidRDefault="0024657B" w:rsidP="009E544D">
      <w:pPr>
        <w:pStyle w:val="Subtitle"/>
        <w:rPr>
          <w:lang w:val="de-DE"/>
        </w:rPr>
      </w:pPr>
      <w:r w:rsidRPr="009E544D">
        <w:rPr>
          <w:lang w:val="de-DE"/>
        </w:rPr>
        <w:t>Unterobjekt bearbeit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24657B" w:rsidRPr="009E544D" w:rsidRDefault="0024657B" w:rsidP="009E544D">
      <w:pPr>
        <w:pStyle w:val="Subtitle"/>
        <w:rPr>
          <w:lang w:val="de-DE"/>
        </w:rPr>
      </w:pPr>
      <w:r w:rsidRPr="009E544D">
        <w:rPr>
          <w:lang w:val="de-DE"/>
        </w:rPr>
        <w:t>Unterobjekt anleg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040D30" w:rsidRPr="009E544D" w:rsidRDefault="00040D30" w:rsidP="009E544D">
      <w:pPr>
        <w:pStyle w:val="Subtitle"/>
        <w:rPr>
          <w:lang w:val="de-DE"/>
        </w:rPr>
      </w:pPr>
      <w:r w:rsidRPr="009E544D">
        <w:rPr>
          <w:lang w:val="de-DE"/>
        </w:rPr>
        <w:t>Suchen</w:t>
      </w:r>
    </w:p>
    <w:p w:rsidR="00040D30" w:rsidRPr="00040D30" w:rsidRDefault="00040D30" w:rsidP="00040D30">
      <w:pPr>
        <w:pStyle w:val="Praxisbericht"/>
      </w:pPr>
      <w:r>
        <w:t>Der Anwendungsfall Suchen beinhaltet einen komplexeren Anwendungsfall, der die allgemeine Suche und Darstellung von Aktivitäten und Unterobjekten repräsentiert. Dieser Anwendungsfall ist in einem weiteren Diagramm näher dargestellt (</w:t>
      </w:r>
      <w:r>
        <w:fldChar w:fldCharType="begin"/>
      </w:r>
      <w:r>
        <w:instrText xml:space="preserve"> REF _Ref458678380 \r \h </w:instrText>
      </w:r>
      <w:r>
        <w:fldChar w:fldCharType="separate"/>
      </w:r>
      <w:r>
        <w:t>3.4</w:t>
      </w:r>
      <w:r>
        <w:fldChar w:fldCharType="end"/>
      </w:r>
      <w:r>
        <w:t>).</w:t>
      </w:r>
    </w:p>
    <w:p w:rsidR="0024657B" w:rsidRPr="009E544D" w:rsidRDefault="0024657B" w:rsidP="009E544D">
      <w:pPr>
        <w:pStyle w:val="Subtitle"/>
        <w:rPr>
          <w:lang w:val="de-DE"/>
        </w:rPr>
      </w:pPr>
      <w:r w:rsidRPr="009E544D">
        <w:rPr>
          <w:lang w:val="de-DE"/>
        </w:rPr>
        <w:t>Aktivität verstecken</w:t>
      </w:r>
    </w:p>
    <w:p w:rsidR="0024657B" w:rsidRDefault="0024657B" w:rsidP="0024657B">
      <w:pPr>
        <w:pStyle w:val="Praxisbericht"/>
      </w:pPr>
      <w:r>
        <w:t>Anwendungsfall, der es einem Nutzer mit der Rolle Unterhaltungsmanager ermöglicht</w:t>
      </w:r>
      <w:r w:rsidR="00A1442D">
        <w:t xml:space="preserve"> eine Aktivität zu verstecken. Dies bedeutet, dass eine Aktivität für die Rolle Hochzeitsmanager unsichtbar wird. Hierbei muss die Aktivität bearbeitet werden.</w:t>
      </w:r>
    </w:p>
    <w:p w:rsidR="00A1442D" w:rsidRPr="00512C9E" w:rsidRDefault="00A1442D" w:rsidP="009E544D">
      <w:pPr>
        <w:pStyle w:val="Subtitle"/>
        <w:rPr>
          <w:lang w:val="de-DE"/>
        </w:rPr>
      </w:pPr>
      <w:r w:rsidRPr="00512C9E">
        <w:rPr>
          <w:lang w:val="de-DE"/>
        </w:rPr>
        <w:t>Hochzeit anlegen</w:t>
      </w:r>
    </w:p>
    <w:p w:rsidR="00A1442D" w:rsidRDefault="00A1442D" w:rsidP="00A1442D">
      <w:pPr>
        <w:pStyle w:val="Praxisbericht"/>
      </w:pPr>
      <w:r>
        <w:t>Durch den Use-Case Hochzeit anlegen hat der Nutzer die Möglichkeit ein neues Hochzeitsprojekt anzulegen. Dies ist in der Regel der initiale Schritt, den der Nutzer nach der ersten erfolgreichen Anmeldung im System unternimmt. Diese Funktion ist nur für den Hochzeitsmanager oder für einen Administrator verfügbar.</w:t>
      </w:r>
    </w:p>
    <w:p w:rsidR="00A1442D" w:rsidRPr="00512C9E" w:rsidRDefault="00A1442D" w:rsidP="009E544D">
      <w:pPr>
        <w:pStyle w:val="Subtitle"/>
        <w:rPr>
          <w:lang w:val="de-DE"/>
        </w:rPr>
      </w:pPr>
      <w:r w:rsidRPr="00512C9E">
        <w:rPr>
          <w:lang w:val="de-DE"/>
        </w:rPr>
        <w:t>Hochzeit bearbeiten</w:t>
      </w:r>
    </w:p>
    <w:p w:rsidR="00A1442D" w:rsidRDefault="00A1442D" w:rsidP="00A1442D">
      <w:pPr>
        <w:pStyle w:val="Praxisbericht"/>
      </w:pPr>
      <w:r>
        <w:t>Der Anwendungsfall beinhaltet die Bearbeitung von Hochzeitsstammdaten, die unmittelbar mit dem Projekt in Verbindung stehen. Dies sind zum Beispiel die Angabe des Bräutigam und der Braut, das Trauungsdatum oder andere Hochzeitsdaten, deren Bearbeitung lediglich dem Hochzeitsmanager vorbehalten ist.</w:t>
      </w:r>
    </w:p>
    <w:p w:rsidR="00A1442D" w:rsidRPr="001B3ECC" w:rsidRDefault="00A1442D" w:rsidP="009E544D">
      <w:pPr>
        <w:pStyle w:val="Subtitle"/>
        <w:rPr>
          <w:lang w:val="de-DE"/>
        </w:rPr>
      </w:pPr>
      <w:r w:rsidRPr="001B3ECC">
        <w:rPr>
          <w:lang w:val="de-DE"/>
        </w:rPr>
        <w:t>Hochzeit anzeigen</w:t>
      </w:r>
    </w:p>
    <w:p w:rsidR="00A1442D" w:rsidRDefault="00A1442D" w:rsidP="00A1442D">
      <w:pPr>
        <w:pStyle w:val="Praxisbericht"/>
      </w:pPr>
      <w:r>
        <w:t>Die Anzeige der Hochzeit visualisiert sämtliche wichtigen Stammdaten auf einen Blick. Die Anzeige darf auch durch den Standardnut</w:t>
      </w:r>
      <w:r w:rsidR="00D249B6">
        <w:t>zer durchgeführt werden, wie im Lastenheft gefordert (</w:t>
      </w:r>
      <w:r w:rsidR="00D249B6">
        <w:fldChar w:fldCharType="begin"/>
      </w:r>
      <w:r w:rsidR="00D249B6">
        <w:instrText xml:space="preserve"> REF _Ref458677380 \r \h </w:instrText>
      </w:r>
      <w:r w:rsidR="00D249B6">
        <w:fldChar w:fldCharType="separate"/>
      </w:r>
      <w:r w:rsidR="00D249B6">
        <w:t>1.2.3</w:t>
      </w:r>
      <w:r w:rsidR="00D249B6">
        <w:fldChar w:fldCharType="end"/>
      </w:r>
      <w:r w:rsidR="00D249B6">
        <w:t>).</w:t>
      </w:r>
    </w:p>
    <w:p w:rsidR="009E544D" w:rsidRDefault="009E544D" w:rsidP="00A1442D">
      <w:pPr>
        <w:pStyle w:val="Praxisbericht"/>
      </w:pPr>
    </w:p>
    <w:p w:rsidR="00D249B6" w:rsidRPr="00512C9E" w:rsidRDefault="00D249B6" w:rsidP="009E544D">
      <w:pPr>
        <w:pStyle w:val="Subtitle"/>
        <w:rPr>
          <w:lang w:val="de-DE"/>
        </w:rPr>
      </w:pPr>
      <w:bookmarkStart w:id="4" w:name="_Ref458677580"/>
      <w:r w:rsidRPr="00512C9E">
        <w:rPr>
          <w:lang w:val="de-DE"/>
        </w:rPr>
        <w:lastRenderedPageBreak/>
        <w:t>Daten importieren</w:t>
      </w:r>
      <w:bookmarkEnd w:id="4"/>
    </w:p>
    <w:p w:rsidR="00D249B6" w:rsidRDefault="00D249B6" w:rsidP="00D249B6">
      <w:pPr>
        <w:pStyle w:val="Praxisbericht"/>
      </w:pPr>
      <w:r>
        <w:t>Daten sollen durch den Hochzeitsmanager oder durch einen Administrator in das bestehende Hochzeitsprojekt importiert werden. Der Anwendungsfall ermöglicht den Import.</w:t>
      </w:r>
    </w:p>
    <w:p w:rsidR="00D249B6" w:rsidRPr="001B3ECC" w:rsidRDefault="00D249B6" w:rsidP="009E544D">
      <w:pPr>
        <w:pStyle w:val="Subtitle"/>
        <w:rPr>
          <w:lang w:val="de-DE"/>
        </w:rPr>
      </w:pPr>
      <w:r w:rsidRPr="001B3ECC">
        <w:rPr>
          <w:lang w:val="de-DE"/>
        </w:rPr>
        <w:t>Daten exportieren</w:t>
      </w:r>
    </w:p>
    <w:p w:rsidR="00D249B6" w:rsidRDefault="00D249B6" w:rsidP="00D249B6">
      <w:pPr>
        <w:pStyle w:val="Praxisbericht"/>
      </w:pPr>
      <w:r>
        <w:t>Korrespondierendes Komplement zum Anwendungsfall Daten importieren (</w:t>
      </w:r>
      <w:r>
        <w:fldChar w:fldCharType="begin"/>
      </w:r>
      <w:r>
        <w:instrText xml:space="preserve"> REF _Ref458677580 \r \h </w:instrText>
      </w:r>
      <w:r>
        <w:fldChar w:fldCharType="separate"/>
      </w:r>
      <w:r>
        <w:t>3.2.6</w:t>
      </w:r>
      <w:r>
        <w:fldChar w:fldCharType="end"/>
      </w:r>
      <w:r>
        <w:t>).</w:t>
      </w:r>
    </w:p>
    <w:p w:rsidR="00D249B6" w:rsidRPr="00512C9E" w:rsidRDefault="00D249B6" w:rsidP="009E544D">
      <w:pPr>
        <w:pStyle w:val="Subtitle"/>
        <w:rPr>
          <w:lang w:val="de-DE"/>
        </w:rPr>
      </w:pPr>
      <w:r w:rsidRPr="00512C9E">
        <w:rPr>
          <w:lang w:val="de-DE"/>
        </w:rPr>
        <w:t>Rollen verwalten</w:t>
      </w:r>
    </w:p>
    <w:p w:rsidR="00D249B6" w:rsidRDefault="00D249B6" w:rsidP="00D249B6">
      <w:pPr>
        <w:pStyle w:val="Praxisbericht"/>
      </w:pPr>
      <w:r>
        <w:t xml:space="preserve">Der Anwendungsfall ermöglicht es dem Nutzer mit der Rolle Hochzeitsmanager anderen Nutzern spezielle Rollen zu verteilen. Diese können Unterhaltungsmanager oder ebenfalls Hochzeitsmanager sein. Der Administrator hat ebenfalls die Möglichkeit sämtliche Rollen an Nutzer zu vergeben. Die eigene mit eingeschlossen. </w:t>
      </w:r>
    </w:p>
    <w:p w:rsidR="00D249B6" w:rsidRPr="00512C9E" w:rsidRDefault="00D249B6" w:rsidP="009E544D">
      <w:pPr>
        <w:pStyle w:val="Subtitle"/>
        <w:rPr>
          <w:lang w:val="de-DE"/>
        </w:rPr>
      </w:pPr>
      <w:r w:rsidRPr="00512C9E">
        <w:rPr>
          <w:lang w:val="de-DE"/>
        </w:rPr>
        <w:t>Nutzer pflegen</w:t>
      </w:r>
    </w:p>
    <w:p w:rsidR="00040D30" w:rsidRDefault="00D249B6" w:rsidP="00D249B6">
      <w:pPr>
        <w:pStyle w:val="Praxisbericht"/>
      </w:pPr>
      <w:r>
        <w:t>Sämtliche Nutzer innerhalb eines Systems müssen durch eine bestimmte Person gepflegt werden. Dies übernimmt die Rolle Administrator in diesem Anwendungsfall. Hierbei werden weitere Anwendungsfälle abgedeckt, wie beispielsweise da</w:t>
      </w:r>
      <w:r w:rsidR="00040D30">
        <w:t>s Zurücksetzen eines Passwortes oder das</w:t>
      </w:r>
      <w:r>
        <w:t xml:space="preserve"> Ändern von Systemnutzerdaten</w:t>
      </w:r>
      <w:r w:rsidR="009E544D">
        <w:t>.</w:t>
      </w:r>
    </w:p>
    <w:p w:rsidR="00040D30" w:rsidRPr="00512C9E" w:rsidRDefault="009E544D" w:rsidP="009E544D">
      <w:pPr>
        <w:pStyle w:val="Subtitle"/>
        <w:rPr>
          <w:lang w:val="de-DE"/>
        </w:rPr>
      </w:pPr>
      <w:bookmarkStart w:id="5" w:name="_Ref458678092"/>
      <w:r w:rsidRPr="00512C9E">
        <w:rPr>
          <w:lang w:val="de-DE"/>
        </w:rPr>
        <w:t>Datensic</w:t>
      </w:r>
      <w:r w:rsidR="00040D30" w:rsidRPr="00512C9E">
        <w:rPr>
          <w:lang w:val="de-DE"/>
        </w:rPr>
        <w:t>herung erstellen</w:t>
      </w:r>
      <w:bookmarkEnd w:id="5"/>
    </w:p>
    <w:p w:rsidR="00040D30" w:rsidRDefault="00040D30" w:rsidP="00040D30">
      <w:pPr>
        <w:pStyle w:val="Praxisbericht"/>
      </w:pPr>
      <w:r>
        <w:t>Der Administrator hat die Möglichkeit eine globale Datensicherung der Datenbank durchzuführen. Dies wird durch diesen Anwendungsfall abgedeckt.</w:t>
      </w:r>
    </w:p>
    <w:p w:rsidR="00D249B6" w:rsidRPr="001B3ECC" w:rsidRDefault="00040D30" w:rsidP="009E544D">
      <w:pPr>
        <w:pStyle w:val="Subtitle"/>
        <w:rPr>
          <w:lang w:val="de-DE"/>
        </w:rPr>
      </w:pPr>
      <w:r w:rsidRPr="001B3ECC">
        <w:rPr>
          <w:lang w:val="de-DE"/>
        </w:rPr>
        <w:t>Datenwiederherstellung durchführen</w:t>
      </w:r>
    </w:p>
    <w:p w:rsidR="0024657B" w:rsidRPr="0024657B" w:rsidRDefault="00040D30" w:rsidP="0024657B">
      <w:pPr>
        <w:pStyle w:val="Praxisbericht"/>
      </w:pPr>
      <w:r>
        <w:t>Korrespondierendes Komplement zu Datensicherung erstellen (</w:t>
      </w:r>
      <w:r>
        <w:fldChar w:fldCharType="begin"/>
      </w:r>
      <w:r>
        <w:instrText xml:space="preserve"> REF _Ref458678092 \r \h </w:instrText>
      </w:r>
      <w:r>
        <w:fldChar w:fldCharType="separate"/>
      </w:r>
      <w:r>
        <w:t>3.2.10</w:t>
      </w:r>
      <w:r>
        <w:fldChar w:fldCharType="end"/>
      </w:r>
      <w:r>
        <w:t>). Hierbei wird die Datensicherung im System eingespielt.</w:t>
      </w:r>
    </w:p>
    <w:p w:rsidR="005F4A41" w:rsidRDefault="005F4A41" w:rsidP="005F4A41">
      <w:pPr>
        <w:pStyle w:val="Heading2"/>
      </w:pPr>
      <w:bookmarkStart w:id="6" w:name="_Ref458675456"/>
      <w:r>
        <w:t>Use-Case Diagramm: Aktivität bearbeiten</w:t>
      </w:r>
      <w:bookmarkEnd w:id="6"/>
    </w:p>
    <w:p w:rsidR="00040D30" w:rsidRDefault="00040D30" w:rsidP="00040D30">
      <w:pPr>
        <w:pStyle w:val="Praxisbericht"/>
      </w:pPr>
    </w:p>
    <w:p w:rsidR="00040D30" w:rsidRDefault="00864443" w:rsidP="00864443">
      <w:pPr>
        <w:pStyle w:val="Praxisbericht"/>
      </w:pPr>
      <w:r>
        <w:t>Das Use-Case Diagramm „Aktivität bearbeiten“ stellt den dazugehörigen Use-Case und dessen Abhängigkeiten näher dar. Sämtliche Aktionen können durch die Rolle des Standardnutzers durchgeführt werden. Eine Ausnahme bildet der Anwendungsfall „Aktivität verstecken“, der zuvor bereits erläutert wurde.</w:t>
      </w:r>
    </w:p>
    <w:p w:rsidR="009E544D" w:rsidRDefault="009E544D" w:rsidP="00864443">
      <w:pPr>
        <w:pStyle w:val="Praxisbericht"/>
      </w:pPr>
    </w:p>
    <w:p w:rsidR="009E544D" w:rsidRDefault="009E544D" w:rsidP="00864443">
      <w:pPr>
        <w:pStyle w:val="Praxisbericht"/>
      </w:pPr>
    </w:p>
    <w:p w:rsidR="00864443" w:rsidRPr="00512C9E" w:rsidRDefault="00864443" w:rsidP="009E544D">
      <w:pPr>
        <w:pStyle w:val="Subtitle"/>
        <w:rPr>
          <w:lang w:val="de-DE"/>
        </w:rPr>
      </w:pPr>
      <w:r w:rsidRPr="00512C9E">
        <w:rPr>
          <w:lang w:val="de-DE"/>
        </w:rPr>
        <w:lastRenderedPageBreak/>
        <w:t>Aktivität anzeigen</w:t>
      </w:r>
    </w:p>
    <w:p w:rsidR="00864443" w:rsidRDefault="00864443" w:rsidP="00864443">
      <w:pPr>
        <w:pStyle w:val="Praxisbericht"/>
      </w:pPr>
      <w:r>
        <w:t>Um eine Aktivität zu bearbeiten, muss diese zuvor angezeigt werden. Dies bildet dieser Anwendungsfall ab.</w:t>
      </w:r>
    </w:p>
    <w:p w:rsidR="009E544D" w:rsidRPr="00512C9E" w:rsidRDefault="009E544D" w:rsidP="009E544D">
      <w:pPr>
        <w:pStyle w:val="Subtitle"/>
        <w:rPr>
          <w:lang w:val="de-DE"/>
        </w:rPr>
      </w:pPr>
      <w:r w:rsidRPr="00512C9E">
        <w:rPr>
          <w:lang w:val="de-DE"/>
        </w:rPr>
        <w:t>Detailseite anzeigen</w:t>
      </w:r>
    </w:p>
    <w:p w:rsidR="009E544D" w:rsidRDefault="009E544D" w:rsidP="009E544D">
      <w:pPr>
        <w:pStyle w:val="Praxisbericht"/>
      </w:pPr>
      <w:r>
        <w:t>Der Anwendungsfall Detailseite anzeigen, beinhaltet die Visualisierung von einzelnen Stammdaten für eine entsprechende Entität. Hierbei wird eine Übersichtsseite für beispielsweise eine Aktivität erzeugt, die alle wesentlichen informativen Inhalte, sowie Listeninhalte besitzt.</w:t>
      </w:r>
    </w:p>
    <w:p w:rsidR="009E544D" w:rsidRPr="00512C9E" w:rsidRDefault="002765EE" w:rsidP="009E544D">
      <w:pPr>
        <w:pStyle w:val="Subtitle"/>
        <w:rPr>
          <w:lang w:val="de-DE"/>
        </w:rPr>
      </w:pPr>
      <w:r w:rsidRPr="00512C9E">
        <w:rPr>
          <w:lang w:val="de-DE"/>
        </w:rPr>
        <w:t>Liste anzeigen</w:t>
      </w:r>
    </w:p>
    <w:p w:rsidR="002765EE" w:rsidRDefault="002765EE" w:rsidP="002765EE">
      <w:pPr>
        <w:pStyle w:val="Praxisbericht"/>
        <w:rPr>
          <w:lang w:eastAsia="ja-JP"/>
        </w:rPr>
      </w:pPr>
      <w:r w:rsidRPr="002765EE">
        <w:rPr>
          <w:lang w:eastAsia="ja-JP"/>
        </w:rPr>
        <w:t xml:space="preserve">Liste anzeigen ist ein Anwendungsfall, der die Visualisierung einer Liste für eine Menge von Entitäten des gleichen Typs übernimmt. </w:t>
      </w:r>
      <w:r>
        <w:rPr>
          <w:lang w:eastAsia="ja-JP"/>
        </w:rPr>
        <w:t>Hierbei besitzt ein übergeordnetes Objekt, wie zum Beispiel Aktivität eine Sammlung von Unterobjekten, wie zum Beispiel eine Liste an benötigten Hilfsmittel für die Aktivität. Dieser Use-Case stellt einen allgemeinen Anwendungsfall dar, da jede Visualisierung einer Liste ähnliche Elemente, wie beispielsweise einen Listenkopf, Listeneinträge oder ein Vertikales Layout besitzt.</w:t>
      </w:r>
    </w:p>
    <w:p w:rsidR="002765EE" w:rsidRPr="00512C9E" w:rsidRDefault="002765EE" w:rsidP="002765EE">
      <w:pPr>
        <w:pStyle w:val="Subtitle"/>
        <w:rPr>
          <w:lang w:val="de-DE"/>
        </w:rPr>
      </w:pPr>
      <w:r w:rsidRPr="00512C9E">
        <w:rPr>
          <w:lang w:val="de-DE"/>
        </w:rPr>
        <w:t>Hilfsmittel (plural)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Hilfsmittel angezeigt.</w:t>
      </w:r>
    </w:p>
    <w:p w:rsidR="002765EE" w:rsidRPr="002765EE" w:rsidRDefault="002765EE" w:rsidP="002765EE">
      <w:pPr>
        <w:pStyle w:val="Subtitle"/>
        <w:rPr>
          <w:lang w:val="de-DE"/>
        </w:rPr>
      </w:pPr>
      <w:r w:rsidRPr="002765EE">
        <w:rPr>
          <w:lang w:val="de-DE"/>
        </w:rPr>
        <w:t xml:space="preserve">Teilnehmer </w:t>
      </w:r>
      <w:r>
        <w:rPr>
          <w:lang w:val="de-DE"/>
        </w:rPr>
        <w:t xml:space="preserve">(plural) </w:t>
      </w:r>
      <w:r w:rsidRPr="002765EE">
        <w:rPr>
          <w:lang w:val="de-DE"/>
        </w:rPr>
        <w:t>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Teilnehmer angezeigt. </w:t>
      </w:r>
    </w:p>
    <w:p w:rsidR="002765EE" w:rsidRPr="002765EE" w:rsidRDefault="002765EE" w:rsidP="002765EE">
      <w:pPr>
        <w:pStyle w:val="Subtitle"/>
        <w:rPr>
          <w:lang w:val="de-DE"/>
        </w:rPr>
      </w:pPr>
      <w:r w:rsidRPr="002765EE">
        <w:rPr>
          <w:lang w:val="de-DE"/>
        </w:rPr>
        <w:t>Verantwortliche</w:t>
      </w:r>
      <w:r>
        <w:rPr>
          <w:lang w:val="de-DE"/>
        </w:rPr>
        <w:t xml:space="preserve"> (plural)</w:t>
      </w:r>
      <w:r w:rsidRPr="002765EE">
        <w:rPr>
          <w:lang w:val="de-DE"/>
        </w:rPr>
        <w:t xml:space="preserve">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antwortliche angezeigt.</w:t>
      </w:r>
    </w:p>
    <w:p w:rsidR="002765EE" w:rsidRPr="002765EE" w:rsidRDefault="002765EE" w:rsidP="002765EE">
      <w:pPr>
        <w:pStyle w:val="Subtitle"/>
        <w:rPr>
          <w:lang w:val="de-DE"/>
        </w:rPr>
      </w:pPr>
      <w:r w:rsidRPr="002765EE">
        <w:rPr>
          <w:lang w:val="de-DE"/>
        </w:rPr>
        <w:t>Verpflegungen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pflegungen angezeigt.</w:t>
      </w:r>
    </w:p>
    <w:p w:rsidR="002765EE" w:rsidRPr="00512C9E" w:rsidRDefault="002765EE" w:rsidP="002765EE">
      <w:pPr>
        <w:pStyle w:val="Subtitle"/>
        <w:rPr>
          <w:lang w:val="de-DE"/>
        </w:rPr>
      </w:pPr>
      <w:r w:rsidRPr="00512C9E">
        <w:rPr>
          <w:lang w:val="de-DE"/>
        </w:rPr>
        <w:t>Hilfsmittel (singular) anzeigen</w:t>
      </w:r>
    </w:p>
    <w:p w:rsid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Hilfsmittel angezeigt.</w:t>
      </w:r>
    </w:p>
    <w:p w:rsidR="002765EE" w:rsidRPr="002765EE" w:rsidRDefault="002765EE" w:rsidP="002765EE">
      <w:pPr>
        <w:pStyle w:val="Subtitle"/>
        <w:rPr>
          <w:lang w:val="de-DE"/>
        </w:rPr>
      </w:pPr>
      <w:r w:rsidRPr="002765EE">
        <w:rPr>
          <w:lang w:val="de-DE"/>
        </w:rPr>
        <w:lastRenderedPageBreak/>
        <w:t>Teilnehmer (singular) anzeigen</w:t>
      </w:r>
    </w:p>
    <w:p w:rsidR="002765EE" w:rsidRP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sidR="005A16DC">
        <w:rPr>
          <w:lang w:eastAsia="ja-JP"/>
        </w:rPr>
        <w:t>Person</w:t>
      </w:r>
      <w:r>
        <w:rPr>
          <w:lang w:eastAsia="ja-JP"/>
        </w:rPr>
        <w:t xml:space="preserve"> angezeigt</w:t>
      </w:r>
      <w:r w:rsidR="005A16DC">
        <w:rPr>
          <w:lang w:eastAsia="ja-JP"/>
        </w:rPr>
        <w:t>, die als Teilnehmer agiert</w:t>
      </w:r>
      <w:r>
        <w:rPr>
          <w:lang w:eastAsia="ja-JP"/>
        </w:rPr>
        <w:t>.</w:t>
      </w:r>
    </w:p>
    <w:p w:rsidR="002765EE" w:rsidRPr="005A16DC" w:rsidRDefault="002765EE" w:rsidP="002765EE">
      <w:pPr>
        <w:pStyle w:val="Subtitle"/>
        <w:rPr>
          <w:lang w:val="de-DE"/>
        </w:rPr>
      </w:pPr>
      <w:r w:rsidRPr="005A16DC">
        <w:rPr>
          <w:lang w:val="de-DE"/>
        </w:rPr>
        <w:t>Verantwortliche</w:t>
      </w:r>
      <w:r w:rsidR="005A16DC" w:rsidRPr="005A16DC">
        <w:rPr>
          <w:lang w:val="de-DE"/>
        </w:rPr>
        <w:t>r (singular) anzeigen</w:t>
      </w:r>
    </w:p>
    <w:p w:rsidR="005A16DC"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Person angezeigt, die als Verantwortlicher agiert.</w:t>
      </w:r>
    </w:p>
    <w:p w:rsidR="005A16DC" w:rsidRPr="005A16DC" w:rsidRDefault="005A16DC" w:rsidP="005A16DC">
      <w:pPr>
        <w:pStyle w:val="Subtitle"/>
        <w:rPr>
          <w:lang w:val="de-DE"/>
        </w:rPr>
      </w:pPr>
      <w:r w:rsidRPr="005A16DC">
        <w:rPr>
          <w:lang w:val="de-DE"/>
        </w:rPr>
        <w:t>Verpflegung anzeigen</w:t>
      </w:r>
    </w:p>
    <w:p w:rsidR="005A16DC" w:rsidRPr="002765EE"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Verpflegung angezeigt.</w:t>
      </w:r>
    </w:p>
    <w:p w:rsidR="005A16DC" w:rsidRPr="00512C9E" w:rsidRDefault="005A16DC" w:rsidP="005A16DC">
      <w:pPr>
        <w:pStyle w:val="Subtitle"/>
        <w:rPr>
          <w:lang w:val="de-DE"/>
        </w:rPr>
      </w:pPr>
      <w:r w:rsidRPr="00512C9E">
        <w:rPr>
          <w:lang w:val="de-DE"/>
        </w:rPr>
        <w:t>Aktivitätsdaten ändern</w:t>
      </w:r>
    </w:p>
    <w:p w:rsidR="005A16DC" w:rsidRDefault="005A16DC" w:rsidP="005A16DC">
      <w:pPr>
        <w:pStyle w:val="Praxisbericht"/>
        <w:rPr>
          <w:lang w:eastAsia="ja-JP"/>
        </w:rPr>
      </w:pPr>
      <w:r w:rsidRPr="005A16DC">
        <w:rPr>
          <w:lang w:eastAsia="ja-JP"/>
        </w:rPr>
        <w:t xml:space="preserve">Der Anwendungsfall Aktivitätsdaten ändern umfasst die Änderung einzelner Stammdateneinträge innerhalb einer Aktivität. </w:t>
      </w:r>
      <w:r>
        <w:rPr>
          <w:lang w:eastAsia="ja-JP"/>
        </w:rPr>
        <w:t>Hierbei können einfache Attribute der Aktivität (keine Listen) bearbeitet werden.</w:t>
      </w:r>
    </w:p>
    <w:p w:rsidR="005A16DC" w:rsidRPr="00512C9E" w:rsidRDefault="00D22ACB" w:rsidP="005A16DC">
      <w:pPr>
        <w:pStyle w:val="Subtitle"/>
        <w:rPr>
          <w:lang w:val="de-DE"/>
        </w:rPr>
      </w:pPr>
      <w:r w:rsidRPr="00512C9E">
        <w:rPr>
          <w:lang w:val="de-DE"/>
        </w:rPr>
        <w:t>Listendaten löschen</w:t>
      </w:r>
    </w:p>
    <w:p w:rsidR="00D22ACB" w:rsidRDefault="00D22ACB" w:rsidP="00D22ACB">
      <w:pPr>
        <w:pStyle w:val="Praxisbericht"/>
        <w:rPr>
          <w:lang w:eastAsia="ja-JP"/>
        </w:rPr>
      </w:pPr>
      <w:r w:rsidRPr="00D22ACB">
        <w:rPr>
          <w:lang w:eastAsia="ja-JP"/>
        </w:rPr>
        <w:t>Listendaten löschen bildet einen allgemeinen Anwendungsfall ab, der dem Nutzer die Möglichkeit gibt, zugewiesene Einträge innerhalb einer Aktivität zu löschen. Hierbei wird jedoch nur die Referenz auf die Aktivität gelö</w:t>
      </w:r>
      <w:r>
        <w:rPr>
          <w:lang w:eastAsia="ja-JP"/>
        </w:rPr>
        <w:t>scht, nicht jedoch das Listenobjekt an sich. Auf dieses kann über die Suche weiterhin zugegriffen werden. Beispiel: Aktivität besitzt Hilfsmittel Luftballon. Nach Löschen des Listenelements, gibt es in der Sammlung aller globalen Hilfsmittel nach wie vor den Luftballon, jedoch gibt es diesen nicht mehr in der Aktivität.</w:t>
      </w:r>
    </w:p>
    <w:p w:rsidR="00D22ACB" w:rsidRPr="00512C9E" w:rsidRDefault="00D22ACB" w:rsidP="00D22ACB">
      <w:pPr>
        <w:pStyle w:val="Subtitle"/>
        <w:rPr>
          <w:lang w:val="de-DE"/>
        </w:rPr>
      </w:pPr>
      <w:r w:rsidRPr="00512C9E">
        <w:rPr>
          <w:lang w:val="de-DE"/>
        </w:rPr>
        <w:t>Listendaten hinzufügen</w:t>
      </w:r>
    </w:p>
    <w:p w:rsidR="00D22ACB" w:rsidRDefault="00D22ACB" w:rsidP="00D22ACB">
      <w:pPr>
        <w:pStyle w:val="Praxisbericht"/>
        <w:rPr>
          <w:lang w:eastAsia="ja-JP"/>
        </w:rPr>
      </w:pPr>
      <w:r w:rsidRPr="00D22ACB">
        <w:rPr>
          <w:lang w:eastAsia="ja-JP"/>
        </w:rPr>
        <w:t>Allgemeiner Anwendungsfall der das Hinzufügen von Listenelementen innerh</w:t>
      </w:r>
      <w:r>
        <w:rPr>
          <w:lang w:eastAsia="ja-JP"/>
        </w:rPr>
        <w:t>alb einer Aktivität ermöglicht. Hierbei hat der Nutzer die Möglichkeit Elemente aus einer bestehenden globalen Liste zu referenzieren oder ein neues Unterobjekt anzulegen, welches ebenfalls referenziert wird.</w:t>
      </w:r>
    </w:p>
    <w:p w:rsidR="00D22ACB" w:rsidRPr="00512C9E" w:rsidRDefault="00D22ACB" w:rsidP="00D22ACB">
      <w:pPr>
        <w:pStyle w:val="Subtitle"/>
        <w:rPr>
          <w:lang w:val="de-DE"/>
        </w:rPr>
      </w:pPr>
      <w:r w:rsidRPr="00512C9E">
        <w:rPr>
          <w:lang w:val="de-DE"/>
        </w:rPr>
        <w:t>Listendaten bearbeiten</w:t>
      </w:r>
    </w:p>
    <w:p w:rsidR="00D22ACB" w:rsidRPr="00D22ACB" w:rsidRDefault="00D22ACB" w:rsidP="00D22ACB">
      <w:pPr>
        <w:pStyle w:val="Praxisbericht"/>
        <w:rPr>
          <w:lang w:eastAsia="ja-JP"/>
        </w:rPr>
      </w:pPr>
      <w:r w:rsidRPr="00D22ACB">
        <w:rPr>
          <w:lang w:eastAsia="ja-JP"/>
        </w:rPr>
        <w:t>Der Anwendungsfall Listendaten bearbeiten bildet ebenfalls einen allgemeinen Anwendungsfall ab, der die Bearbeitung von Listen innerh</w:t>
      </w:r>
      <w:r>
        <w:rPr>
          <w:lang w:eastAsia="ja-JP"/>
        </w:rPr>
        <w:t xml:space="preserve">alb einer Entität ermöglicht. </w:t>
      </w:r>
    </w:p>
    <w:p w:rsidR="005A16DC" w:rsidRPr="005A16DC" w:rsidRDefault="005A16DC" w:rsidP="005A16DC">
      <w:pPr>
        <w:rPr>
          <w:lang w:eastAsia="ja-JP"/>
        </w:rPr>
      </w:pPr>
    </w:p>
    <w:p w:rsidR="009E544D" w:rsidRPr="009E544D" w:rsidRDefault="009E544D" w:rsidP="009E544D">
      <w:pPr>
        <w:pStyle w:val="Praxisbericht"/>
      </w:pPr>
    </w:p>
    <w:p w:rsidR="00040D30" w:rsidRDefault="00040D30" w:rsidP="00040D30">
      <w:pPr>
        <w:pStyle w:val="Heading2"/>
      </w:pPr>
      <w:bookmarkStart w:id="7" w:name="_Ref458678380"/>
      <w:r>
        <w:lastRenderedPageBreak/>
        <w:t>Use-Case Diagramm: Suchen</w:t>
      </w:r>
      <w:bookmarkEnd w:id="7"/>
    </w:p>
    <w:p w:rsidR="00D22ACB" w:rsidRDefault="00D22ACB" w:rsidP="00D22ACB">
      <w:pPr>
        <w:pStyle w:val="Subtitle"/>
      </w:pPr>
    </w:p>
    <w:p w:rsidR="00D22ACB" w:rsidRDefault="00D22ACB" w:rsidP="00D22ACB">
      <w:pPr>
        <w:pStyle w:val="Praxisbericht"/>
      </w:pPr>
      <w:r w:rsidRPr="00D22ACB">
        <w:t xml:space="preserve">Das Use-Case Diagramm „suchen“ stellt den Anwendungsfall einer Suche innerhalb des Systems dar. </w:t>
      </w:r>
      <w:r>
        <w:t xml:space="preserve">Hierbei wird insbesondere auf die Art der möglichen Suche, sowie deren Bearbeitung eingegangen. Hierbei kommt es vor allem darauf an, welches Objekt der Nutzer finden möchte. So können Aktivitäten innerhalb einer Kalenderansicht gesucht werden. Für alle anderen Objekte, aber auch ebenfalls </w:t>
      </w:r>
      <w:r w:rsidR="00681D5A">
        <w:t xml:space="preserve">für </w:t>
      </w:r>
      <w:r>
        <w:t>Aktivitäten, steht eine Listenübersicht zur Verfügung.</w:t>
      </w:r>
    </w:p>
    <w:p w:rsidR="00681D5A" w:rsidRPr="00681D5A" w:rsidRDefault="00681D5A" w:rsidP="00681D5A">
      <w:pPr>
        <w:pStyle w:val="Subtitle"/>
        <w:rPr>
          <w:lang w:val="de-DE"/>
        </w:rPr>
      </w:pPr>
      <w:r w:rsidRPr="00681D5A">
        <w:rPr>
          <w:lang w:val="de-DE"/>
        </w:rPr>
        <w:t>Listensuche auswählen</w:t>
      </w:r>
    </w:p>
    <w:p w:rsidR="00681D5A" w:rsidRDefault="00681D5A" w:rsidP="00681D5A">
      <w:pPr>
        <w:pStyle w:val="Praxisbericht"/>
        <w:rPr>
          <w:lang w:eastAsia="ja-JP"/>
        </w:rPr>
      </w:pPr>
      <w:r w:rsidRPr="00681D5A">
        <w:rPr>
          <w:lang w:eastAsia="ja-JP"/>
        </w:rPr>
        <w:t xml:space="preserve">In diesem Anwendungsfall wird explizit eine Liste als präferierte </w:t>
      </w:r>
      <w:r>
        <w:rPr>
          <w:lang w:eastAsia="ja-JP"/>
        </w:rPr>
        <w:t>Darstellungsform des Ergebnisses gewählt. Dadurch wird dem Nutzer eine Suche für alle Entitäten gewährleistet, die in die globale Sammlung mitaufgenommen werden können.</w:t>
      </w:r>
    </w:p>
    <w:p w:rsidR="00681D5A" w:rsidRPr="00681D5A" w:rsidRDefault="00681D5A" w:rsidP="00681D5A">
      <w:pPr>
        <w:pStyle w:val="Subtitle"/>
        <w:rPr>
          <w:lang w:val="de-DE"/>
        </w:rPr>
      </w:pPr>
      <w:r w:rsidRPr="00681D5A">
        <w:rPr>
          <w:lang w:val="de-DE"/>
        </w:rPr>
        <w:t>Kalendersuche auswählen</w:t>
      </w:r>
    </w:p>
    <w:p w:rsidR="00681D5A" w:rsidRDefault="00681D5A" w:rsidP="00681D5A">
      <w:pPr>
        <w:pStyle w:val="Praxisbericht"/>
        <w:rPr>
          <w:lang w:eastAsia="ja-JP"/>
        </w:rPr>
      </w:pPr>
      <w:r w:rsidRPr="00681D5A">
        <w:rPr>
          <w:lang w:eastAsia="ja-JP"/>
        </w:rPr>
        <w:t xml:space="preserve">Hierbei wird explizit eine Kalenderansicht als präferierte Darstellungsform gewählt. </w:t>
      </w:r>
      <w:r>
        <w:rPr>
          <w:lang w:eastAsia="ja-JP"/>
        </w:rPr>
        <w:t>Dadurch hat der Nutzer die Restriktion innerhalb dieser Suche nur nach Aktivitäten suchen zu können. Diese werden innerhalb eines Kalenders dargestellt.</w:t>
      </w:r>
    </w:p>
    <w:p w:rsidR="00681D5A" w:rsidRPr="00681D5A" w:rsidRDefault="00681D5A" w:rsidP="00681D5A">
      <w:pPr>
        <w:pStyle w:val="Subtitle"/>
        <w:rPr>
          <w:lang w:val="de-DE"/>
        </w:rPr>
      </w:pPr>
      <w:r w:rsidRPr="00681D5A">
        <w:rPr>
          <w:lang w:val="de-DE"/>
        </w:rPr>
        <w:t>Freitextsuche ausfüllen</w:t>
      </w:r>
    </w:p>
    <w:p w:rsidR="00681D5A" w:rsidRDefault="00681D5A" w:rsidP="00681D5A">
      <w:pPr>
        <w:pStyle w:val="Praxisbericht"/>
        <w:rPr>
          <w:lang w:eastAsia="ja-JP"/>
        </w:rPr>
      </w:pPr>
      <w:r w:rsidRPr="00681D5A">
        <w:rPr>
          <w:lang w:eastAsia="ja-JP"/>
        </w:rPr>
        <w:t xml:space="preserve">Dieser Use-Case repräsentiert die Eingabe von gesuchten Stichwörtern, um bestimmte Objekte zu finden. </w:t>
      </w:r>
      <w:r>
        <w:rPr>
          <w:lang w:eastAsia="ja-JP"/>
        </w:rPr>
        <w:t>Die Freitextsuche ist in beiden Ansichten (Liste und Kalender) verfügbar. Entsprechende Treffer werden in der Liste oder im Kalender angezeigt. Der Rest wird herausgestrichen.</w:t>
      </w:r>
    </w:p>
    <w:p w:rsidR="008D7D38" w:rsidRPr="008D7D38" w:rsidRDefault="008D7D38" w:rsidP="008D7D38">
      <w:pPr>
        <w:pStyle w:val="Subtitle"/>
        <w:rPr>
          <w:lang w:val="de-DE"/>
        </w:rPr>
      </w:pPr>
      <w:r w:rsidRPr="008D7D38">
        <w:rPr>
          <w:lang w:val="de-DE"/>
        </w:rPr>
        <w:t>Kategoriefilter setzen</w:t>
      </w:r>
    </w:p>
    <w:p w:rsidR="008D7D38" w:rsidRDefault="008D7D38" w:rsidP="008D7D38">
      <w:pPr>
        <w:pStyle w:val="Praxisbericht"/>
        <w:rPr>
          <w:lang w:eastAsia="ja-JP"/>
        </w:rPr>
      </w:pPr>
      <w:r w:rsidRPr="008D7D38">
        <w:rPr>
          <w:lang w:eastAsia="ja-JP"/>
        </w:rPr>
        <w:t>In der Sicht der Listensuche können Filteroptionen für alle Entitäten gesetzt werden, die in die globale Objektsammlung mitaufgenommen werden können</w:t>
      </w:r>
      <w:r>
        <w:rPr>
          <w:lang w:eastAsia="ja-JP"/>
        </w:rPr>
        <w:t>, sowie Aktivitäten</w:t>
      </w:r>
      <w:r w:rsidRPr="008D7D38">
        <w:rPr>
          <w:lang w:eastAsia="ja-JP"/>
        </w:rPr>
        <w:t xml:space="preserve">. </w:t>
      </w:r>
      <w:r>
        <w:rPr>
          <w:lang w:eastAsia="ja-JP"/>
        </w:rPr>
        <w:t>Hierbei repräsentiert der Anwendungsfall Kategoriefilter setzen das Speichern der ausgewählten Filteroption.</w:t>
      </w:r>
    </w:p>
    <w:p w:rsidR="008D7D38" w:rsidRPr="008D7D38" w:rsidRDefault="008D7D38" w:rsidP="008D7D38">
      <w:pPr>
        <w:pStyle w:val="Subtitle"/>
        <w:rPr>
          <w:lang w:val="de-DE"/>
        </w:rPr>
      </w:pPr>
      <w:r w:rsidRPr="008D7D38">
        <w:rPr>
          <w:lang w:val="de-DE"/>
        </w:rPr>
        <w:t>Hilfsmittelfilter setzen</w:t>
      </w:r>
    </w:p>
    <w:p w:rsidR="008D7D38" w:rsidRDefault="008D7D38" w:rsidP="008D7D38">
      <w:pPr>
        <w:pStyle w:val="Praxisbericht"/>
        <w:rPr>
          <w:lang w:eastAsia="ja-JP"/>
        </w:rPr>
      </w:pPr>
      <w:r w:rsidRPr="008D7D38">
        <w:rPr>
          <w:lang w:eastAsia="ja-JP"/>
        </w:rPr>
        <w:t>Der Anwendungsfall Hilfsmittelfilter setzen ist ein konkreter Fall für das Setzen der Filteroption Hilfsmittel.</w:t>
      </w:r>
    </w:p>
    <w:p w:rsidR="008D7D38" w:rsidRPr="008D7D38" w:rsidRDefault="008D7D38" w:rsidP="008D7D38">
      <w:pPr>
        <w:pStyle w:val="Subtitle"/>
        <w:rPr>
          <w:lang w:val="de-DE"/>
        </w:rPr>
      </w:pPr>
      <w:r w:rsidRPr="008D7D38">
        <w:rPr>
          <w:lang w:val="de-DE"/>
        </w:rPr>
        <w:t>Caterer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Catererfilter</w:t>
      </w:r>
      <w:r w:rsidRPr="008D7D38">
        <w:rPr>
          <w:lang w:eastAsia="ja-JP"/>
        </w:rPr>
        <w:t xml:space="preserve"> setzen ist ein konkreter Fall für das Setzen der Filteroption </w:t>
      </w:r>
      <w:r>
        <w:rPr>
          <w:lang w:eastAsia="ja-JP"/>
        </w:rPr>
        <w:t>Caterer</w:t>
      </w:r>
      <w:r w:rsidRPr="008D7D38">
        <w:rPr>
          <w:lang w:eastAsia="ja-JP"/>
        </w:rPr>
        <w:t>.</w:t>
      </w:r>
    </w:p>
    <w:p w:rsidR="008D7D38" w:rsidRPr="008D7D38" w:rsidRDefault="008D7D38" w:rsidP="008D7D38">
      <w:pPr>
        <w:rPr>
          <w:lang w:eastAsia="ja-JP"/>
        </w:rPr>
      </w:pPr>
    </w:p>
    <w:p w:rsidR="008D7D38" w:rsidRDefault="008D7D38" w:rsidP="00681D5A">
      <w:pPr>
        <w:pStyle w:val="Subtitle"/>
        <w:rPr>
          <w:lang w:val="de-DE"/>
        </w:rPr>
      </w:pPr>
      <w:r>
        <w:rPr>
          <w:lang w:val="de-DE"/>
        </w:rPr>
        <w:lastRenderedPageBreak/>
        <w:t>Aktivitäts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Aktivitätsfilter</w:t>
      </w:r>
      <w:r w:rsidRPr="008D7D38">
        <w:rPr>
          <w:lang w:eastAsia="ja-JP"/>
        </w:rPr>
        <w:t xml:space="preserve"> setzen ist ein konkreter Fall für das Setzen der Filteroption </w:t>
      </w:r>
      <w:r>
        <w:rPr>
          <w:lang w:eastAsia="ja-JP"/>
        </w:rPr>
        <w:t>Aktivität</w:t>
      </w:r>
      <w:r w:rsidRPr="008D7D38">
        <w:rPr>
          <w:lang w:eastAsia="ja-JP"/>
        </w:rPr>
        <w:t>.</w:t>
      </w:r>
    </w:p>
    <w:p w:rsidR="008D7D38" w:rsidRPr="008D7D38" w:rsidRDefault="008D7D38" w:rsidP="008D7D38">
      <w:pPr>
        <w:pStyle w:val="Subtitle"/>
        <w:rPr>
          <w:lang w:val="de-DE"/>
        </w:rPr>
      </w:pPr>
      <w:r w:rsidRPr="008D7D38">
        <w:rPr>
          <w:lang w:val="de-DE"/>
        </w:rPr>
        <w:t>Datumssuche setzen</w:t>
      </w:r>
    </w:p>
    <w:p w:rsidR="008D7D38" w:rsidRPr="008D7D38" w:rsidRDefault="008D7D38" w:rsidP="008D7D38">
      <w:pPr>
        <w:pStyle w:val="Praxisbericht"/>
        <w:rPr>
          <w:lang w:eastAsia="ja-JP"/>
        </w:rPr>
      </w:pPr>
      <w:r w:rsidRPr="008D7D38">
        <w:rPr>
          <w:lang w:eastAsia="ja-JP"/>
        </w:rPr>
        <w:t xml:space="preserve">In der Ansicht der Kalendersuche kann zusätzlich eine Datumssuche aktiviert werden. </w:t>
      </w:r>
      <w:r>
        <w:rPr>
          <w:lang w:eastAsia="ja-JP"/>
        </w:rPr>
        <w:t>Hierbei hat der Nutzer die Möglichkeit Aktivitäten innerhalb einer zeitlichen Spanne hervorzuheben.</w:t>
      </w:r>
    </w:p>
    <w:p w:rsidR="00681D5A" w:rsidRPr="00681D5A" w:rsidRDefault="00681D5A" w:rsidP="00681D5A">
      <w:pPr>
        <w:pStyle w:val="Subtitle"/>
        <w:rPr>
          <w:lang w:val="de-DE"/>
        </w:rPr>
      </w:pPr>
      <w:r w:rsidRPr="00681D5A">
        <w:rPr>
          <w:lang w:val="de-DE"/>
        </w:rPr>
        <w:t>Live-Filter anwenden</w:t>
      </w:r>
    </w:p>
    <w:p w:rsidR="00681D5A" w:rsidRDefault="00681D5A" w:rsidP="00681D5A">
      <w:pPr>
        <w:pStyle w:val="Praxisbericht"/>
        <w:rPr>
          <w:lang w:eastAsia="ja-JP"/>
        </w:rPr>
      </w:pPr>
      <w:r w:rsidRPr="00681D5A">
        <w:rPr>
          <w:lang w:eastAsia="ja-JP"/>
        </w:rPr>
        <w:t>Bei jeder Eingabe des Users innerhalb des Suchfeldes, der Datumssuche oder beim Setzen eines Filters wird direkt die Suche gestartet.</w:t>
      </w:r>
      <w:r>
        <w:rPr>
          <w:lang w:eastAsia="ja-JP"/>
        </w:rPr>
        <w:t xml:space="preserve"> Somit sprechen wir von einer Live-Suche, die durch den Nutzer indirekt getriggert werden kann.</w:t>
      </w:r>
    </w:p>
    <w:p w:rsidR="008D7D38" w:rsidRPr="008D7D38" w:rsidRDefault="008D7D38" w:rsidP="008D7D38">
      <w:pPr>
        <w:pStyle w:val="Subtitle"/>
        <w:rPr>
          <w:lang w:val="de-DE"/>
        </w:rPr>
      </w:pPr>
      <w:r w:rsidRPr="008D7D38">
        <w:rPr>
          <w:lang w:val="de-DE"/>
        </w:rPr>
        <w:t>Ergebnis anzeigen</w:t>
      </w:r>
    </w:p>
    <w:p w:rsidR="008D7D38" w:rsidRPr="008D7D38" w:rsidRDefault="008D7D38" w:rsidP="008D7D38">
      <w:pPr>
        <w:pStyle w:val="Praxisbericht"/>
        <w:rPr>
          <w:lang w:eastAsia="ja-JP"/>
        </w:rPr>
      </w:pPr>
      <w:r>
        <w:rPr>
          <w:lang w:eastAsia="ja-JP"/>
        </w:rPr>
        <w:t>Die Anwendung eines Live-Filters inkludiert nach einer erfolgreichen Suche den Anwendungsfall Ergebis anzeigen. Hierbei wird je nach gewählter Suchansicht das Ergebnis in der Liste oder dem Kalender angezeigt.</w:t>
      </w:r>
    </w:p>
    <w:p w:rsidR="00512C9E" w:rsidRDefault="00512C9E">
      <w:pPr>
        <w:rPr>
          <w:lang w:eastAsia="ja-JP"/>
        </w:rPr>
      </w:pPr>
      <w:r>
        <w:rPr>
          <w:lang w:eastAsia="ja-JP"/>
        </w:rPr>
        <w:br w:type="page"/>
      </w:r>
    </w:p>
    <w:p w:rsidR="00681D5A" w:rsidRDefault="00512C9E" w:rsidP="00512C9E">
      <w:pPr>
        <w:pStyle w:val="Heading1"/>
        <w:rPr>
          <w:lang w:eastAsia="ja-JP"/>
        </w:rPr>
      </w:pPr>
      <w:r>
        <w:rPr>
          <w:lang w:eastAsia="ja-JP"/>
        </w:rPr>
        <w:lastRenderedPageBreak/>
        <w:t>Sequenzdiagramm</w:t>
      </w:r>
    </w:p>
    <w:p w:rsidR="00512C9E" w:rsidRDefault="00512C9E" w:rsidP="00512C9E">
      <w:pPr>
        <w:rPr>
          <w:lang w:eastAsia="ja-JP"/>
        </w:rPr>
      </w:pPr>
    </w:p>
    <w:p w:rsidR="00512C9E" w:rsidRDefault="00512C9E" w:rsidP="00512C9E">
      <w:pPr>
        <w:pStyle w:val="Praxisbericht"/>
        <w:rPr>
          <w:lang w:eastAsia="ja-JP"/>
        </w:rPr>
      </w:pPr>
      <w:r>
        <w:rPr>
          <w:lang w:eastAsia="ja-JP"/>
        </w:rPr>
        <w:t>Im folgenden Abschnitt wird das Szenario „Catering anlegen“, sowie das exemplarische Unterszenario „Essen anlegen“ erläutert und anschließend durch ein Sequenzdiagramm visualisiert. Die Beschreibung des Diagramms dient der Auflistung von Besonderheiten und dient ebenfalls zur Bezugsherstellung. Die Darstellung des Sequenzdiagramms findet in der Phase der Analyse statt, sodass einige Funktionen oder Klassennamen allgemeingültig ausgedrückt werden. Dies ist bewusst so gemacht, um bei dem späteren Entwurf des Klassendiagramms an keine Restriktionen gebunden sein zu müssen. Weiterhin wurde auf die ex</w:t>
      </w:r>
      <w:r w:rsidR="00F647A7">
        <w:rPr>
          <w:lang w:eastAsia="ja-JP"/>
        </w:rPr>
        <w:t xml:space="preserve">akte Angabe von Parameterwerten, sowie auf die Rückgabe typkonformer Daten bewusst verzichtet. Diese wurden im vollen Umfang allgemeingültig dargestellt. Die Verlauf der Nachrichten, sowie deren beteiligten Objekte stehen im Vordergrund der Szenariobetrachtung. Dies dient als Grundlage zum weiteren Entwurf. </w:t>
      </w:r>
    </w:p>
    <w:p w:rsidR="00F647A7" w:rsidRDefault="00F647A7" w:rsidP="00F647A7">
      <w:pPr>
        <w:pStyle w:val="Heading2"/>
        <w:rPr>
          <w:lang w:eastAsia="ja-JP"/>
        </w:rPr>
      </w:pPr>
      <w:r>
        <w:rPr>
          <w:lang w:eastAsia="ja-JP"/>
        </w:rPr>
        <w:t>Szenariobetrachtung: Catering anlegen</w:t>
      </w:r>
    </w:p>
    <w:p w:rsidR="00F647A7" w:rsidRDefault="00F647A7" w:rsidP="00F647A7">
      <w:pPr>
        <w:pStyle w:val="Praxisbericht"/>
        <w:rPr>
          <w:lang w:eastAsia="ja-JP"/>
        </w:rPr>
      </w:pPr>
    </w:p>
    <w:p w:rsidR="00F647A7" w:rsidRDefault="00F647A7" w:rsidP="00F647A7">
      <w:pPr>
        <w:pStyle w:val="Praxisbericht"/>
        <w:rPr>
          <w:lang w:eastAsia="ja-JP"/>
        </w:rPr>
      </w:pPr>
      <w:r>
        <w:rPr>
          <w:lang w:eastAsia="ja-JP"/>
        </w:rPr>
        <w:t xml:space="preserve">In diesem Szenario wird für eine bestimmte Aktivität ein Catering angelegt. Die korrespondierende Klasse im Klassendiagramm ist Verpflegung. Daher wird im späteren Ablauf des Sequenzdiagramms auch von dem Anlegen einer Verpflegung gesprochen. Dies ist mit Catering gleichzusetzen. </w:t>
      </w:r>
    </w:p>
    <w:p w:rsidR="005F067F" w:rsidRDefault="00F647A7" w:rsidP="00F647A7">
      <w:pPr>
        <w:pStyle w:val="Praxisbericht"/>
        <w:rPr>
          <w:lang w:eastAsia="ja-JP"/>
        </w:rPr>
      </w:pPr>
      <w:r>
        <w:rPr>
          <w:lang w:eastAsia="ja-JP"/>
        </w:rPr>
        <w:t xml:space="preserve">Das Szenario betrachtet das Anlegen eines Verpflegungsobjekts, welches für eine spätere Aktivität genutzt werden kann. Hierbei werden unter anderem Speisen und Getränke hinzugefügt, um den Teilnehmern der Aktivität eine Mahlzeit oder etwas zu trinken zu bieten. Das neue Anlegen einer Verpflegungseinheit benötigt hierzu wichtige obligatorische Fakten. Unter anderem muss ein eindeutiger </w:t>
      </w:r>
      <w:r w:rsidR="005F067F">
        <w:rPr>
          <w:lang w:eastAsia="ja-JP"/>
        </w:rPr>
        <w:t>Caterer für das Catering verantwortlich sein. Daher muss diese obligatorisch eingetragen werden. Hierbei kann jedoch ebenfalls auf eine private Person zurückgegriffen werden. Weiterhin hat man die optionale Möglichkeit Datum und Uhrzeit für das Eintreffen des Caterings zu hinterlegen. Nachdem der Nutzer eine Liste an diversen Speisen und eine Liste an Getränken hinzugefügt hat, müssen anschließend noch die Kosten für das Catering gepflegt werden.</w:t>
      </w:r>
      <w:r w:rsidR="003B3803">
        <w:rPr>
          <w:lang w:eastAsia="ja-JP"/>
        </w:rPr>
        <w:t xml:space="preserve"> Nach der Speicherung durch den Nutzer kann das neu angelegte Catering Objekt auf der Datenbank gespeichert werden.</w:t>
      </w:r>
    </w:p>
    <w:p w:rsidR="003B3803" w:rsidRDefault="003B3803">
      <w:pPr>
        <w:rPr>
          <w:lang w:eastAsia="ja-JP"/>
        </w:rPr>
      </w:pPr>
      <w:r>
        <w:rPr>
          <w:lang w:eastAsia="ja-JP"/>
        </w:rPr>
        <w:br w:type="page"/>
      </w:r>
    </w:p>
    <w:p w:rsidR="003B3803" w:rsidRDefault="003B3803" w:rsidP="003B3803">
      <w:pPr>
        <w:pStyle w:val="Heading2"/>
        <w:rPr>
          <w:lang w:eastAsia="ja-JP"/>
        </w:rPr>
      </w:pPr>
      <w:r>
        <w:rPr>
          <w:lang w:eastAsia="ja-JP"/>
        </w:rPr>
        <w:lastRenderedPageBreak/>
        <w:t>Diagrammbetrachtung: Catering anlegen</w:t>
      </w:r>
    </w:p>
    <w:p w:rsidR="003B3803" w:rsidRDefault="003B3803" w:rsidP="003B3803">
      <w:pPr>
        <w:pStyle w:val="Praxisbericht"/>
        <w:rPr>
          <w:lang w:eastAsia="ja-JP"/>
        </w:rPr>
      </w:pPr>
    </w:p>
    <w:p w:rsidR="003B3803" w:rsidRDefault="003B3803" w:rsidP="003B3803">
      <w:pPr>
        <w:pStyle w:val="Praxisbericht"/>
        <w:rPr>
          <w:lang w:eastAsia="ja-JP"/>
        </w:rPr>
      </w:pPr>
      <w:r>
        <w:rPr>
          <w:lang w:eastAsia="ja-JP"/>
        </w:rPr>
        <w:t>Das oben beschriebene Szenario wird durch das nachfolgende Sequenzdiagramm nach UML Standard visuell dargestellt. Hierbei wurde auf die explizite Darstellung von Fehlerbenachrichtigungen, wie zum Beispiel Datenbankfehler, fehlende Berechtigungen oder falsche Nutzereingaben, zu</w:t>
      </w:r>
      <w:r w:rsidR="00AD5954">
        <w:rPr>
          <w:lang w:eastAsia="ja-JP"/>
        </w:rPr>
        <w:t>m</w:t>
      </w:r>
      <w:r>
        <w:rPr>
          <w:lang w:eastAsia="ja-JP"/>
        </w:rPr>
        <w:t xml:space="preserve"> Gunsten der Übersichtlichkeit verzichtet.</w:t>
      </w:r>
      <w:r w:rsidR="005B0FA2">
        <w:rPr>
          <w:lang w:eastAsia="ja-JP"/>
        </w:rPr>
        <w:t xml:space="preserve"> Exemplarisch wurde eine Fehlerbehandlung beim Sichern einer Verpflegung eingefügt.</w:t>
      </w:r>
    </w:p>
    <w:p w:rsidR="00CD358B" w:rsidRDefault="00CD358B" w:rsidP="003B3803">
      <w:pPr>
        <w:pStyle w:val="Praxisbericht"/>
        <w:rPr>
          <w:lang w:eastAsia="ja-JP"/>
        </w:rPr>
      </w:pPr>
      <w:r>
        <w:rPr>
          <w:lang w:eastAsia="ja-JP"/>
        </w:rPr>
        <w:t>Weiterhin beinhaltet das Szenario viele weitere Unterszenarien, wie beispielweise das neue Anlegen von Caterern, Speisen, Getränken oder Kosten. Diese wurden an der entsprechenden Stelle als eigenes Sequenzdiagramm referenziert. Exemplarisch wurde hierfür ein Sequenzdiagramm für das Objekt Essen angelegt. Dieses visualisiert das Unterszenario „Essen anlegen“ und dient als Vergleichsdiagramm für die anderen referenzierten Szenarien, da diese sich stark ähneln.</w:t>
      </w:r>
    </w:p>
    <w:p w:rsidR="00CD358B" w:rsidRDefault="00CD358B" w:rsidP="003B3803">
      <w:pPr>
        <w:pStyle w:val="Praxisbericht"/>
        <w:rPr>
          <w:lang w:eastAsia="ja-JP"/>
        </w:rPr>
      </w:pPr>
      <w:r>
        <w:rPr>
          <w:lang w:eastAsia="ja-JP"/>
        </w:rPr>
        <w:t xml:space="preserve">Viele in dem Diagramm </w:t>
      </w:r>
      <w:proofErr w:type="gramStart"/>
      <w:r>
        <w:rPr>
          <w:lang w:eastAsia="ja-JP"/>
        </w:rPr>
        <w:t>dargestellten</w:t>
      </w:r>
      <w:proofErr w:type="gramEnd"/>
      <w:r>
        <w:rPr>
          <w:lang w:eastAsia="ja-JP"/>
        </w:rPr>
        <w:t xml:space="preserve"> Funktionen befinden sich in einem allumfassenden Parallelitätsblock, welcher dem Nutzer die freie Pflege der Attribute ermöglicht. Dadurch hat der Nutzer die Möglichkeit die Eingabe für spezielle Felder und Listen, wie beispielsweise Datum, Uhrzeit oder Speisen in einer beliebigen Reihenfolge auf der Formularseite abzuarbeiten. Weiterhin wurden optionale Szenarien innerhalb des Sequenzdiagramms durch entsprechende Optional-Blöcke dargestellt. Diese müssen vom Nutzer nicht betreten werden, um einen erfolgreichen Abschluss des Szenarios zu gewährleisten.</w:t>
      </w:r>
    </w:p>
    <w:p w:rsidR="00CD358B" w:rsidRDefault="00CD358B" w:rsidP="003B3803">
      <w:pPr>
        <w:pStyle w:val="Praxisbericht"/>
        <w:rPr>
          <w:lang w:eastAsia="ja-JP"/>
        </w:rPr>
      </w:pPr>
      <w:r>
        <w:rPr>
          <w:lang w:eastAsia="ja-JP"/>
        </w:rPr>
        <w:t xml:space="preserve">Alternative Blöcke geben dem Nutzer in diesem Diagramm </w:t>
      </w:r>
      <w:r w:rsidR="00E52C4C">
        <w:rPr>
          <w:lang w:eastAsia="ja-JP"/>
        </w:rPr>
        <w:t>eine Wahl zwischen zwei unterschiedlichen Aktionen. So kann er in der Regel zwischen dem neuen Anlegen eines Unterobjekts oder der Auswahl eines bestehenden Objekts entscheiden, wenn er beispielsweise die Getränkeliste des Caterings pflegt. Dies kann der Nutzer so lange wiederholen, solang er noch weitere Getränke auf seiner Liste wünscht. Daher wird die Bedingung in den dazugehörigen Schleifenblöcken ebenso abstrakt gehalten, da dies eine vom Nutzer intuitive Entscheidung ist.</w:t>
      </w:r>
    </w:p>
    <w:p w:rsidR="00E52C4C" w:rsidRDefault="00E52C4C" w:rsidP="003B3803">
      <w:pPr>
        <w:pStyle w:val="Praxisbericht"/>
        <w:rPr>
          <w:lang w:eastAsia="ja-JP"/>
        </w:rPr>
      </w:pPr>
      <w:r>
        <w:rPr>
          <w:lang w:eastAsia="ja-JP"/>
        </w:rPr>
        <w:t xml:space="preserve">Generell besitzt das Sequenzdiagramm insgesamt </w:t>
      </w:r>
      <w:r w:rsidR="005B0FA2">
        <w:rPr>
          <w:lang w:eastAsia="ja-JP"/>
        </w:rPr>
        <w:t>elf</w:t>
      </w:r>
      <w:r>
        <w:rPr>
          <w:lang w:eastAsia="ja-JP"/>
        </w:rPr>
        <w:t xml:space="preserve"> unterschiedliche Entitätstypen, deren Namen aus dem Analyseklassendiagramm resultieren und daher noch abstrakt gehalten werden. Das Szenario beginnt durch eine vom Nutzer ausgelöste Aktion, indem er eine neue Verpflegung anlegen möchte. Hierbei muss als Vorbedingung bereits eine bestehende Aktivität existieren, in welcher der Nutzer im Bearbeitungsmodus agiert. Erst durch diese Bedingung, kann es dem Nutzer ermöglicht werden, der Aktivität ein Catering hinzuzufügen. Durch diese Aktion wird eine neue Instanz eines Verpflegungsobjektes erstellt, welches das Catering repräsentiert. Hierbei wird ebenfalls eine </w:t>
      </w:r>
      <w:r>
        <w:rPr>
          <w:lang w:eastAsia="ja-JP"/>
        </w:rPr>
        <w:lastRenderedPageBreak/>
        <w:t xml:space="preserve">eindeutige ID für das entsprechende Objekt gesetzt. Auf einen Zugriff auf die Datenbank um die nächste, noch nicht vergebene ID zu finden, </w:t>
      </w:r>
      <w:r w:rsidR="005B0FA2">
        <w:rPr>
          <w:lang w:eastAsia="ja-JP"/>
        </w:rPr>
        <w:t>wird</w:t>
      </w:r>
      <w:r>
        <w:rPr>
          <w:lang w:eastAsia="ja-JP"/>
        </w:rPr>
        <w:t xml:space="preserve"> hier aus Gründen der Übersichtlichkeit verzichtet. Nach der erfolgreichen Erstellung des Objekts werden die Formulardaten des Objekts abgefragt, um eine entsprechende Formularseite für den Nutzer anzuzeigen. </w:t>
      </w:r>
      <w:r w:rsidR="005517EB">
        <w:rPr>
          <w:lang w:eastAsia="ja-JP"/>
        </w:rPr>
        <w:t>Hierbei wird flexibel auf die bestehenden Attribute des Verpflegungsobjekts reagiert und eine passende Seite erzeugt.</w:t>
      </w:r>
    </w:p>
    <w:p w:rsidR="005517EB" w:rsidRDefault="005517EB" w:rsidP="003B3803">
      <w:pPr>
        <w:pStyle w:val="Praxisbericht"/>
        <w:rPr>
          <w:lang w:eastAsia="ja-JP"/>
        </w:rPr>
      </w:pPr>
      <w:r>
        <w:rPr>
          <w:lang w:eastAsia="ja-JP"/>
        </w:rPr>
        <w:t>Nachdem der Nutzer nun eine Möglichkeit besitzt sämtliche benötigten Attribute innerhalb der Seite zu pflegen, steht es ihm frei, welche er zuerst bearbeiten möchte. Bei der Pflege von einfachen Feldvariablen, wie beispielsweise Datum oder Uhrzeit des eintreffenden Caterings, werden die eingegebenen Werte in die entsprechenden Attribute des Verpflegungsobjektes geschrieben. Eine Validierung der Eingabewerte findet statt, jedoch wurde hierbei auf die Darstellung im Sequenzdiagramm verzichtet.</w:t>
      </w:r>
    </w:p>
    <w:p w:rsidR="005517EB" w:rsidRDefault="005517EB" w:rsidP="003B3803">
      <w:pPr>
        <w:pStyle w:val="Praxisbericht"/>
        <w:rPr>
          <w:lang w:eastAsia="ja-JP"/>
        </w:rPr>
      </w:pPr>
      <w:r>
        <w:rPr>
          <w:lang w:eastAsia="ja-JP"/>
        </w:rPr>
        <w:t>Bei der Pflege von komplexeren Datenobjekten, wie beispielsweise Caterer, Essen</w:t>
      </w:r>
      <w:r w:rsidR="00007B94">
        <w:rPr>
          <w:lang w:eastAsia="ja-JP"/>
        </w:rPr>
        <w:t xml:space="preserve"> oder</w:t>
      </w:r>
      <w:r>
        <w:rPr>
          <w:lang w:eastAsia="ja-JP"/>
        </w:rPr>
        <w:t xml:space="preserve"> Getränk, erhält der Nutzer eine jeweilige Vorschlagsliste, basierend auf den bestehenden Datensätzen in der Datenbank. Hierbei hat der Nutzer die freie Möglichkeit einen bestehenden Datensatz auszuwählen und diesen mit </w:t>
      </w:r>
      <w:r w:rsidR="005B0FA2">
        <w:rPr>
          <w:lang w:eastAsia="ja-JP"/>
        </w:rPr>
        <w:t>einer entsprechenden Planung zu verbinden. Diese Essens- oder Getränkeplanung wird anschließend auf das Catering referenziert.</w:t>
      </w:r>
      <w:r w:rsidR="00007B94">
        <w:rPr>
          <w:lang w:eastAsia="ja-JP"/>
        </w:rPr>
        <w:t xml:space="preserve"> Bei der Auswahl von Speisen und Getränken muss der Nutzer nach der Auswahl noch eine zu bestellende Menge hinterlegen, sodass die entsprechende Getränke</w:t>
      </w:r>
      <w:r w:rsidR="005B0FA2">
        <w:rPr>
          <w:lang w:eastAsia="ja-JP"/>
        </w:rPr>
        <w:t>-</w:t>
      </w:r>
      <w:r w:rsidR="00007B94">
        <w:rPr>
          <w:lang w:eastAsia="ja-JP"/>
        </w:rPr>
        <w:t xml:space="preserve"> oder Essensplanung vollständig ist. Optional kann der Nutzer noch ein Kommentar bei der Planung einfügen.</w:t>
      </w:r>
      <w:r w:rsidR="005B0FA2">
        <w:rPr>
          <w:lang w:eastAsia="ja-JP"/>
        </w:rPr>
        <w:t xml:space="preserve"> Bei den Kosten entfällt die Zwischenstufe der Planung, da hierbei auf keine in der Datenbank stehenden Objektdaten zurückgegriffen wird. Hierbei gibt es keine Vorschlagsliste und jedes Kostenobjekt muss neu erzeugt werden. Dieses wird direkt als Listenelement auf das Catering referenziert.</w:t>
      </w:r>
    </w:p>
    <w:p w:rsidR="00822C94" w:rsidRDefault="005B0FA2" w:rsidP="003B3803">
      <w:pPr>
        <w:pStyle w:val="Praxisbericht"/>
        <w:rPr>
          <w:lang w:eastAsia="ja-JP"/>
        </w:rPr>
      </w:pPr>
      <w:r>
        <w:rPr>
          <w:lang w:eastAsia="ja-JP"/>
        </w:rPr>
        <w:t xml:space="preserve">Nachdem der Nutzer sämtliche Eintragungen zu seinem gewünschten Catering vorgenommen hat, hat dieser die Möglichkeit das aktuelle Catering zu sichern oder zu verlassen. Tätigt der Nutzer die Aktion „sichern“, so werden alle Daten des Objekts „Verpflegung“ gesammelt und an den Datenbankkonnektor gesendet, der die Verbindung zur Datenbank aufbaut und die entsprechenden Datensätze sichert. </w:t>
      </w:r>
      <w:r w:rsidR="00822C94">
        <w:rPr>
          <w:lang w:eastAsia="ja-JP"/>
        </w:rPr>
        <w:t xml:space="preserve">Exemplarisch werden hier Fehlerbehandlungen, sowie die Interaktion zwischen Benutzeroberfläche und Nutzer näher dargestellt. Da das Speichern auf der Datenbank als asynchrone Nachricht ausgeführt wird, wird dem Nutzer danach direkt eine Art Sanduhr angezeigt, die diesem eine kurze Wartezeit signalisiert. Nach einer Antwort durch den Datenbankkonnektor wird die Sanduhr wieder entfernt und ein Dialog geöffnet, abhängig von der Statusmeldung, die die Datenbank zurückliefert. Sofern alles in Ordnung ist, wird ein Dialog angezeigt, der dem User das erfolgreiche Speichern signalisiert. Andernfalls wird ein Fehlerdialog geöffnet, der den Nutzer auf eventuelle Fehler </w:t>
      </w:r>
      <w:r w:rsidR="00822C94">
        <w:rPr>
          <w:lang w:eastAsia="ja-JP"/>
        </w:rPr>
        <w:lastRenderedPageBreak/>
        <w:t>hinweist. Nach Schließen des Dialogfensters, egal ob erfolgreich oder erfolglos, kehrt der Nutzer zur Detailseite seiner eben angelegten Verpflegung zurück und kann diese nun verlassen. Hierbei wird er nochmals gefragt, ob er die Seite verlassen möchte, denn andernfalls würden nicht gespeicherte Änderungen verloren gehen. Nach positiver Bestätigung des Dialogs kehrt der Nutzer zur allgemeinen Hochzeitsprojektübersichtsseite zurück und das Verpflegungsobjekt wird zerstört.</w:t>
      </w:r>
    </w:p>
    <w:p w:rsidR="005B0FA2" w:rsidRDefault="00822C94" w:rsidP="00227580">
      <w:pPr>
        <w:pStyle w:val="Heading2"/>
        <w:rPr>
          <w:lang w:eastAsia="ja-JP"/>
        </w:rPr>
      </w:pPr>
      <w:r>
        <w:rPr>
          <w:lang w:eastAsia="ja-JP"/>
        </w:rPr>
        <w:t xml:space="preserve"> </w:t>
      </w:r>
      <w:r w:rsidR="00227580">
        <w:rPr>
          <w:lang w:eastAsia="ja-JP"/>
        </w:rPr>
        <w:t xml:space="preserve">Szenariobetrachtung: </w:t>
      </w:r>
      <w:r w:rsidR="00DB3C0C">
        <w:rPr>
          <w:lang w:eastAsia="ja-JP"/>
        </w:rPr>
        <w:t>Essen anlegen</w:t>
      </w:r>
    </w:p>
    <w:p w:rsidR="00DB3C0C" w:rsidRDefault="00DB3C0C" w:rsidP="00DB3C0C">
      <w:pPr>
        <w:rPr>
          <w:lang w:eastAsia="ja-JP"/>
        </w:rPr>
      </w:pPr>
    </w:p>
    <w:p w:rsidR="00DB3C0C" w:rsidRDefault="00DB3C0C" w:rsidP="00DB3C0C">
      <w:pPr>
        <w:pStyle w:val="Praxisbericht"/>
        <w:rPr>
          <w:lang w:eastAsia="ja-JP"/>
        </w:rPr>
      </w:pPr>
      <w:r>
        <w:rPr>
          <w:lang w:eastAsia="ja-JP"/>
        </w:rPr>
        <w:t>Wie oben bereits näher erläutert, existieren im Sequenzdiagramm „Catering anlegen“ Referenzblöcke, die wiederrum auf weitere Unterszenarien verweisen. Da diese sich vom Ablauf her stark ähneln, wird hier exemplarisch das Szenario „Essen anlegen“ näher betrachtet. Der Anwendungsfall kann genau zwei unterschiedliche Vorbedingungen haben: Entweder der Nutzer hat gerade eine Aktivität angelegt und möchte hierbei eine Speise zu seiner Essensliste hinzufügen, findet jedoch keine passende Speise in der Vorschlagsliste oder der Nutzer möchte einfach so eine Speise im System anlegen, ohne dass er diese einer Aktivität, bzw. einer Essensplanung zuweisen möchte.</w:t>
      </w:r>
    </w:p>
    <w:p w:rsidR="00DB3C0C" w:rsidRDefault="00DB3C0C" w:rsidP="00DB3C0C">
      <w:pPr>
        <w:pStyle w:val="Praxisbericht"/>
        <w:rPr>
          <w:lang w:eastAsia="ja-JP"/>
        </w:rPr>
      </w:pPr>
      <w:r>
        <w:rPr>
          <w:lang w:eastAsia="ja-JP"/>
        </w:rPr>
        <w:t>Um seine Speise anlegen zu können, werden ähnlich wie bei der Entität Catering zuvor auch, obligatorische und optionale</w:t>
      </w:r>
      <w:r w:rsidR="00665DCE">
        <w:rPr>
          <w:lang w:eastAsia="ja-JP"/>
        </w:rPr>
        <w:t xml:space="preserve"> Attributwerte benötigt. Bei der Entität „Essen“ handelt es sich um den obligatorischen Titel der Speise, sowie die optionale Angabe von Allergenen Informationen.</w:t>
      </w:r>
      <w:r w:rsidR="00A21AE1">
        <w:rPr>
          <w:lang w:eastAsia="ja-JP"/>
        </w:rPr>
        <w:t xml:space="preserve"> </w:t>
      </w:r>
    </w:p>
    <w:p w:rsidR="00A21AE1" w:rsidRDefault="00A21AE1" w:rsidP="00A21AE1">
      <w:pPr>
        <w:pStyle w:val="Heading2"/>
        <w:rPr>
          <w:lang w:eastAsia="ja-JP"/>
        </w:rPr>
      </w:pPr>
      <w:r>
        <w:rPr>
          <w:lang w:eastAsia="ja-JP"/>
        </w:rPr>
        <w:t>Diagrammbetrachtung: Essen anlegen</w:t>
      </w:r>
    </w:p>
    <w:p w:rsidR="00A21AE1" w:rsidRDefault="00A21AE1" w:rsidP="00A21AE1">
      <w:pPr>
        <w:pStyle w:val="Praxisbericht"/>
        <w:rPr>
          <w:lang w:eastAsia="ja-JP"/>
        </w:rPr>
      </w:pPr>
    </w:p>
    <w:p w:rsidR="00A21AE1" w:rsidRDefault="00A21AE1" w:rsidP="00A21AE1">
      <w:pPr>
        <w:pStyle w:val="Praxisbericht"/>
        <w:rPr>
          <w:lang w:eastAsia="ja-JP"/>
        </w:rPr>
      </w:pPr>
      <w:r>
        <w:rPr>
          <w:lang w:eastAsia="ja-JP"/>
        </w:rPr>
        <w:t>Das oben beschriebene Unterszenario wird durch das nachfolgende zusätzliche Sequenzdiagramm nach UML Standard visualisiert. Wie in dem ersten Diagramm wird hier auf die explizite Fehlerbehandlung aus Gründen der Übersichtlichkeit verzichtet. Dieses Diagramm dient lediglich de</w:t>
      </w:r>
      <w:r w:rsidR="00806AEF">
        <w:rPr>
          <w:lang w:eastAsia="ja-JP"/>
        </w:rPr>
        <w:t xml:space="preserve">r Visualisierung der Referenzen aus dem ersten Diagramm. Hierdurch wird ein Einblick in den Ablauf beim expliziten Anlegen einer Entität, wie beispielsweise einer Speise, gewährt. Im Fokus stehen hierbei der Nachrichtenaustausch, sowie das Erstellen, Löschen und Speichern einzelner Elemente. </w:t>
      </w:r>
    </w:p>
    <w:p w:rsidR="00806AEF" w:rsidRDefault="00806AEF" w:rsidP="00A21AE1">
      <w:pPr>
        <w:pStyle w:val="Praxisbericht"/>
        <w:rPr>
          <w:lang w:eastAsia="ja-JP"/>
        </w:rPr>
      </w:pPr>
      <w:r>
        <w:rPr>
          <w:lang w:eastAsia="ja-JP"/>
        </w:rPr>
        <w:t>Generell besitzt das Sequenzdiagramm insgesamt fünf unterschiedliche Entitätstypen, die miteinander interagieren. Die Typdefinitionen der einzelnen Entitäten sind dem Analyseklassendiagramm zu entnehmen und werden bewusst abstrakt gehalten, um beim späteren Entwurf an keine Restriktionen durch das Sequenzdiagramm gebunden zu sein.</w:t>
      </w:r>
    </w:p>
    <w:p w:rsidR="00A21AE1" w:rsidRDefault="00A21AE1" w:rsidP="00A21AE1">
      <w:pPr>
        <w:pStyle w:val="Praxisbericht"/>
        <w:rPr>
          <w:lang w:eastAsia="ja-JP"/>
        </w:rPr>
      </w:pPr>
      <w:r>
        <w:rPr>
          <w:lang w:eastAsia="ja-JP"/>
        </w:rPr>
        <w:t xml:space="preserve">Durch die initiale Aktion „Essen Anlegen“ wird das Szenario durch den Nutzer eingeleitet. </w:t>
      </w:r>
      <w:r w:rsidR="00806AEF">
        <w:rPr>
          <w:lang w:eastAsia="ja-JP"/>
        </w:rPr>
        <w:t xml:space="preserve">Hierbei wird durch das System eine neue Instanz des Objekts Essen erstellt. Nach einer Anforderung der benötigten </w:t>
      </w:r>
      <w:r w:rsidR="00806AEF">
        <w:rPr>
          <w:lang w:eastAsia="ja-JP"/>
        </w:rPr>
        <w:lastRenderedPageBreak/>
        <w:t xml:space="preserve">Attribute für die Entität Essen wird dem Nutzer eine Formularseite, basierend auf der Art des Objekts angezeigt. Nachdem der Nutzer im bearbeitenden Modus ist, hat er die Möglichkeit die entsprechenden Felder der Objekte zu pflegen. Im Beispiel der Speise ist das das obligatorische Feld für den Titel, sowie das optionale Feld für weitere Allergene Informationen. </w:t>
      </w:r>
      <w:r w:rsidR="00E34EB7">
        <w:rPr>
          <w:lang w:eastAsia="ja-JP"/>
        </w:rPr>
        <w:t xml:space="preserve">Nach einer Werteingabe in das Feld, werden die dazugehörigen Attribute der Objektinstanz abgeändert. </w:t>
      </w:r>
    </w:p>
    <w:p w:rsidR="00E34EB7" w:rsidRDefault="00E34EB7" w:rsidP="00A21AE1">
      <w:pPr>
        <w:pStyle w:val="Praxisbericht"/>
        <w:rPr>
          <w:lang w:eastAsia="ja-JP"/>
        </w:rPr>
      </w:pPr>
      <w:r>
        <w:rPr>
          <w:lang w:eastAsia="ja-JP"/>
        </w:rPr>
        <w:t>Nach der Bearbeitung aller nötigen Felder hat der Nutzer, ähnlich wie im vorigen Sequenzdiagramm, die Möglichkeit seine Aktion abzubrechen oder zu speichern. Bei der Speicherung wird derselbe Prozessablauf, wie der oben beschriebene genutzt. Lediglich die Datenabfrage der korrespondierenden Entität ändert sich. Weiterhin hat der Nutzer die Möglichkeit das Anlegen der Speise abzubrechen und zu seiner vorigen Seite zurückzukehren.</w:t>
      </w:r>
    </w:p>
    <w:p w:rsidR="00254F83" w:rsidRDefault="00254F83">
      <w:pPr>
        <w:rPr>
          <w:lang w:eastAsia="ja-JP"/>
        </w:rPr>
      </w:pPr>
      <w:r>
        <w:rPr>
          <w:lang w:eastAsia="ja-JP"/>
        </w:rPr>
        <w:br w:type="page"/>
      </w:r>
    </w:p>
    <w:p w:rsidR="00E34EB7" w:rsidRDefault="00254F83" w:rsidP="00254F83">
      <w:pPr>
        <w:pStyle w:val="Heading1"/>
        <w:rPr>
          <w:lang w:eastAsia="ja-JP"/>
        </w:rPr>
      </w:pPr>
      <w:r>
        <w:rPr>
          <w:lang w:eastAsia="ja-JP"/>
        </w:rPr>
        <w:lastRenderedPageBreak/>
        <w:t>Aktivitätsdiagramm</w:t>
      </w:r>
    </w:p>
    <w:p w:rsidR="00254F83" w:rsidRDefault="00254F83" w:rsidP="00254F83">
      <w:pPr>
        <w:pStyle w:val="Praxisbericht"/>
        <w:rPr>
          <w:lang w:eastAsia="ja-JP"/>
        </w:rPr>
      </w:pPr>
    </w:p>
    <w:p w:rsidR="00254F83" w:rsidRDefault="00254F83" w:rsidP="00254F83">
      <w:pPr>
        <w:pStyle w:val="Praxisbericht"/>
        <w:rPr>
          <w:lang w:eastAsia="ja-JP"/>
        </w:rPr>
      </w:pPr>
      <w:r>
        <w:rPr>
          <w:lang w:eastAsia="ja-JP"/>
        </w:rPr>
        <w:t>Das nachfolgende Aktivitätsdiagramm visualisiert das Szenario „Unterhaltungsbeitrag anlegen“ und stellt sämtliche Relationen UML konform dar. Das Aktivitätsdiagramm basiert auf der Analyse aller zur Verfügung stehenden Datenklassen und bildet Entitätsnamen dementsprechend verallgemeinert ab. Spätere Entwurfsentscheidungen im Entwurfsklassendiagramm, insbesondere Namensgebungen, können vom analysebasiertem Aktivitätsdiagramm abweichen. Im Fokus stehen das allgemeine Verhalten zwischen einzelnen Objekten, sowie deren Kontrollflüsse und das generelle Systemverhalten.</w:t>
      </w:r>
    </w:p>
    <w:p w:rsidR="00254F83" w:rsidRDefault="00254F83" w:rsidP="00254F83">
      <w:pPr>
        <w:pStyle w:val="Heading2"/>
        <w:rPr>
          <w:lang w:eastAsia="ja-JP"/>
        </w:rPr>
      </w:pPr>
      <w:r>
        <w:rPr>
          <w:lang w:eastAsia="ja-JP"/>
        </w:rPr>
        <w:t>Szenariobetrachtung: Unterhaltungsbeitrag anlegen</w:t>
      </w:r>
    </w:p>
    <w:p w:rsidR="00254F83" w:rsidRDefault="00254F83" w:rsidP="00254F83">
      <w:pPr>
        <w:rPr>
          <w:lang w:eastAsia="ja-JP"/>
        </w:rPr>
      </w:pPr>
    </w:p>
    <w:p w:rsidR="00254F83" w:rsidRDefault="00254F83" w:rsidP="00254F83">
      <w:pPr>
        <w:pStyle w:val="Praxisbericht"/>
        <w:rPr>
          <w:lang w:eastAsia="ja-JP"/>
        </w:rPr>
      </w:pPr>
      <w:r>
        <w:rPr>
          <w:lang w:eastAsia="ja-JP"/>
        </w:rPr>
        <w:t xml:space="preserve">Innerhalb eines Hochzeitsprojekts können Hochzeitsmanager, sowie Unterhaltungsmanager Beiträge anlegen, die zur Unterhaltung der Gäste während der Hochzeit beitragen. </w:t>
      </w:r>
      <w:r w:rsidR="00CA755E">
        <w:rPr>
          <w:lang w:eastAsia="ja-JP"/>
        </w:rPr>
        <w:t>Diese können explizit als besonder</w:t>
      </w:r>
      <w:r w:rsidR="001A2032">
        <w:rPr>
          <w:lang w:eastAsia="ja-JP"/>
        </w:rPr>
        <w:t>e Aktivitätsart angelegt werden. Als Hochzeitsmanager bekommt man beim Anlegen einer Aktivität so die Möglichkeit zwischen einer normalen Aktivität und einem Unterhaltungsbeitrag zu wählen. Der Unterhaltungsmanager hat hingegen lediglich die Möglichkeit den Unterhaltungsbeitrag anzulegen. Weiterhin wird nach dem Erstellen des Beitrags eine leere Formularseite angezeigt, in die der Nutzer sämtliche, für die Aktivität wichtige Daten eintragen kann. Unter anderem fallen hierbei obligatorische Daten wie zum Beispiel Titel, Start- und Endzeit, sowie Start- und Enddatum an, aber auch optionale Daten wie beispielsweise ein Kommentar, Lokalität, Hilfsmittelplanungen, Medien, Teilnehmer oder andere Daten, die aus dem Analyseklassendiagramm entnommen werden können.</w:t>
      </w:r>
    </w:p>
    <w:p w:rsidR="001A2032" w:rsidRDefault="00550D53" w:rsidP="00254F83">
      <w:pPr>
        <w:pStyle w:val="Praxisbericht"/>
      </w:pPr>
      <w:r>
        <w:rPr>
          <w:lang w:eastAsia="ja-JP"/>
        </w:rPr>
        <w:t xml:space="preserve">Daten wie Teilnehmer oder Hilfsmittelplanungen sind wiederrum Listenelemente, die eine Auswahlmöglichkeit innerhalb von Listen bieten oder ebenfalls die Möglichkeit weitere Unterobjekte selbst zu erstellen. </w:t>
      </w:r>
      <w:r w:rsidR="001A2032">
        <w:rPr>
          <w:lang w:eastAsia="ja-JP"/>
        </w:rPr>
        <w:t>Weiterhin kann der aktuelle Zustand der Aktivität gesetzt werden</w:t>
      </w:r>
      <w:r>
        <w:rPr>
          <w:lang w:eastAsia="ja-JP"/>
        </w:rPr>
        <w:t>. Hierbei hat der Nutzer die Wahl zwischen den definierten Zuständen: geplant,</w:t>
      </w:r>
      <w:r w:rsidRPr="00550D53">
        <w:t xml:space="preserve"> </w:t>
      </w:r>
      <w:r>
        <w:t>in Arbeit, abgeschlossen und abgebrochen.</w:t>
      </w:r>
    </w:p>
    <w:p w:rsidR="00550D53" w:rsidRDefault="00550D53" w:rsidP="00254F83">
      <w:pPr>
        <w:pStyle w:val="Praxisbericht"/>
      </w:pPr>
      <w:r>
        <w:t>Nach der erfolgreichen Eingabe von mindestens allen obligatorischen Daten hat der Nutzer die Möglichkeit sämtliche Änderungen konsistent zu speichern. Zusätzlich kann der Nutzer das Anlegen des Unterhaltungsbeitrags jederzeit abbrechen. Dadurch wird der bestehende Unterhaltungsbeitrag gelöscht und der Nutzer kehrt zur vorigen Übersichtsseite zurück.</w:t>
      </w:r>
    </w:p>
    <w:p w:rsidR="00B10859" w:rsidRDefault="00B10859" w:rsidP="00254F83">
      <w:pPr>
        <w:pStyle w:val="Praxisbericht"/>
      </w:pPr>
    </w:p>
    <w:p w:rsidR="00B10859" w:rsidRDefault="00B10859" w:rsidP="00B10859">
      <w:pPr>
        <w:pStyle w:val="Heading2"/>
        <w:rPr>
          <w:lang w:eastAsia="ja-JP"/>
        </w:rPr>
      </w:pPr>
      <w:r>
        <w:rPr>
          <w:lang w:eastAsia="ja-JP"/>
        </w:rPr>
        <w:lastRenderedPageBreak/>
        <w:t>Diagrammbetrachtung: Unterhaltungsbeitrag anlegen</w:t>
      </w:r>
    </w:p>
    <w:p w:rsidR="00B10859" w:rsidRDefault="00B10859" w:rsidP="00B10859">
      <w:pPr>
        <w:pStyle w:val="Praxisbericht"/>
        <w:rPr>
          <w:lang w:eastAsia="ja-JP"/>
        </w:rPr>
      </w:pPr>
    </w:p>
    <w:p w:rsidR="00B10859" w:rsidRDefault="00B10859" w:rsidP="00B10859">
      <w:pPr>
        <w:pStyle w:val="Praxisbericht"/>
        <w:rPr>
          <w:lang w:eastAsia="ja-JP"/>
        </w:rPr>
      </w:pPr>
      <w:r>
        <w:rPr>
          <w:lang w:eastAsia="ja-JP"/>
        </w:rPr>
        <w:t xml:space="preserve">Das Aktivitätsdiagramm des oben beschriebenen Szenarios umfasst das Anlegen, sowie die damit verknüpfte Bearbeitung und Pflege einer Aktivität, die wahlweise ebenfalls als Unterhaltungsbeitrag angelegt werden kann. </w:t>
      </w:r>
      <w:r w:rsidR="00DA0C71">
        <w:rPr>
          <w:lang w:eastAsia="ja-JP"/>
        </w:rPr>
        <w:t xml:space="preserve">Aktionen, die näher aufgesplittert wurden, wurden dementsprechend grau markiert und verfeinert. Eine Ausnahme bilden die Aktivitäten Zustand ändern, Medium auswählen, Hilfsmittelplanung auswählen, Teilnehmer auswählen und Lokalität auswählen. Diese wurden zu Gunsten der Übersichtlichkeit nicht näher verfeinert, da diese Aktivitätsverläufe ähnlich wie die, der Aktivität „Verantwortliche Person auswählen“ sind. Hierbei müssen nur die Namen der einzelnen Entitäten geändert werden. Insgesamt wurden vier Unteraktivitäten näher verfeinert. </w:t>
      </w:r>
    </w:p>
    <w:p w:rsidR="00DA0C71" w:rsidRDefault="00DA0C71" w:rsidP="00B10859">
      <w:pPr>
        <w:pStyle w:val="Praxisbericht"/>
        <w:rPr>
          <w:lang w:eastAsia="ja-JP"/>
        </w:rPr>
      </w:pPr>
      <w:r>
        <w:rPr>
          <w:lang w:eastAsia="ja-JP"/>
        </w:rPr>
        <w:t xml:space="preserve">Der Nutzer startet den Aktionsverlauf, indem er eine neue Aktivität erstellen möchte. Hierbei wird anfangs eine initiale Aktivität erzeugt, die mit den wichtigsten Werten, wie beispielsweise eine eindeutige ID, der verantwortlichen Person, sowie einem Status befüllt wird. Weiterhin wird zu Beginn die Nutzerrolle geprüft. Ist der Nutzer in der Rolle eines Unterhaltungsmanagers hat er gar keine Wahl und es wird direkt ein Unterhaltungsbeitrag generiert, indem das entsprechende boolesche Attribut gesetzt wird. Der Hochzeitsmanager hingegen bekommt einen Dialog zur Auswahl angezeigt. Hierbei kann er sich entscheiden ob er einen Unterhaltungsbeitrag oder eine normale Aktivität erstellen möchte. Nach der Wahl eines Unterhaltungsbeitrags ist dieser fertig initialisiert. </w:t>
      </w:r>
    </w:p>
    <w:p w:rsidR="00DA0C71" w:rsidRDefault="00DA0C71" w:rsidP="00B10859">
      <w:pPr>
        <w:pStyle w:val="Praxisbericht"/>
        <w:rPr>
          <w:lang w:eastAsia="ja-JP"/>
        </w:rPr>
      </w:pPr>
      <w:r>
        <w:rPr>
          <w:lang w:eastAsia="ja-JP"/>
        </w:rPr>
        <w:t xml:space="preserve">Anschließend wird dem Nutzer eine Formularseite angezeigt, die den entsprechenden Beitrag als Eingabe benötigt. </w:t>
      </w:r>
      <w:r w:rsidR="00A3590B">
        <w:rPr>
          <w:lang w:eastAsia="ja-JP"/>
        </w:rPr>
        <w:t xml:space="preserve">Nun können sämtliche obligatorischen und optionalen Daten durch den Nutzer gepflegt werden. Die Reihenfolge zur Eingabe spielt hierbei keine Rolle. Die Eingaben einzelner Felder werden auf ihren Wert geprüft und bei Erfolg gesichert. Der Zustand muss nicht extra geprüft werden, da hier nur eine Auswahl aus einer definierten Statusliste möglich ist. Komplexere Eingaben, wie beispielsweise Medium, Lokalität, Hilfsmittelplanung, Teilnehmer oder weitere verantwortliche Personen werden durch Unteraktivitäten näher behandelt. Hierbei wird zuerst eine Liste der dazugehörigen Entität angezeigt, die sämtliche Einträge enthält, die bereits in der Datenbank sind. Falls es keine Einträge gibt oder der Nutzer keinen dieser Einträge bevorzugt, hat er die Möglichkeit diesen neu anzulegen. Die resultierende Entität, wie beispielsweise eine Person, wird der entsprechenden Liste innerhalb der Aktivität hinzugefügt. Sämtliche getätigten Änderungen werden im Beitrag erfasst und gesichert. Somit entsteht ein Objekt, welches einen geänderten Beitrag verkörpert. </w:t>
      </w:r>
    </w:p>
    <w:p w:rsidR="00A3590B" w:rsidRDefault="00A3590B" w:rsidP="00B10859">
      <w:pPr>
        <w:pStyle w:val="Praxisbericht"/>
        <w:rPr>
          <w:lang w:eastAsia="ja-JP"/>
        </w:rPr>
      </w:pPr>
      <w:r>
        <w:rPr>
          <w:lang w:eastAsia="ja-JP"/>
        </w:rPr>
        <w:t xml:space="preserve">Erst nach der expliziten Sicherung durch den Nutzer werden sämtliche Pflichteingaben auf Vollständigkeit geprüft. Falls bei der vorigen Eingabe ein Fehler oder nun eine Unvollständigkeit auftaucht, so wird die entsprechende Fehleingabe als Objekt übermittelt und dem Nutzer ein </w:t>
      </w:r>
      <w:r>
        <w:rPr>
          <w:lang w:eastAsia="ja-JP"/>
        </w:rPr>
        <w:lastRenderedPageBreak/>
        <w:t xml:space="preserve">Fehlerdialog angezeigt. Nach schließen des Dialogs löst das akzeptierende Event „Nutzer schließt Dialog“ die Aktion „Formularseite anzeigen“ aus, sodass der Nutzer wieder die Formularseite angezeigt bekommt. Hierbei wird zuvor jedoch das entsprechende Feld auf der Formularseite als fehlerhaft markiert. Nun hat der Nutzer nochmals die Möglichkeit seine Eingaben zu korrigieren. Falls jedoch kein Fehler auftritt, so wird der Nutzer gefragt, ob er den Beitrag, bevor er ihn publiziert, </w:t>
      </w:r>
      <w:r w:rsidR="00797DE9">
        <w:rPr>
          <w:lang w:eastAsia="ja-JP"/>
        </w:rPr>
        <w:t>gegenüber der Hochzeitsmanager verstecken möchte. Stimmt er dem zu, so wird das entsprechende boolesche Attribut innerhalb der Aktivität gesetzt. Anschließend wird der vollständige Beitrag auf der Datenbank gespeichert. Dieses Szenario wird hier nicht näher erläutert. Es resultiert eine Statusmeldung, die entweder zum Erfolg oder zum Fehler führen kann. Bei Erfolg wird die Aktivität erfolgreich verlassen und auf die Detailseite des Beitrags zurückgekehrt.</w:t>
      </w:r>
    </w:p>
    <w:p w:rsidR="00A450BA" w:rsidRDefault="00797DE9" w:rsidP="00B10859">
      <w:pPr>
        <w:pStyle w:val="Praxisbericht"/>
        <w:rPr>
          <w:lang w:eastAsia="ja-JP"/>
        </w:rPr>
      </w:pPr>
      <w:r>
        <w:rPr>
          <w:lang w:eastAsia="ja-JP"/>
        </w:rPr>
        <w:t>Während des gesamten Prozess hat der Nutzer die Möglichkeit das Anlegen des Beitrags abzubrechen. Hierbei wird ein erneuter Bestätigungsdialog angezeigt, um den Nutzer auf die Folgen eines Abbruchs hinzuweisen. Hierbei gehen sämtliche nicht getätigten Speicherungen verloren. Der aktuell erstellte, nicht gespeicherte Betrag wird gelöscht. Weiterhin kehrt der Nutzer zur Übersichtsseite zurück. Verneint er den Bestätigungsdialog, so werden keine Änderungen vorgenommen und der Nutzer kehrt zur Formularseite zurück und kann weitere Änderungen tätigen.</w:t>
      </w:r>
    </w:p>
    <w:p w:rsidR="00A450BA" w:rsidRDefault="00A450BA" w:rsidP="00A450BA">
      <w:pPr>
        <w:rPr>
          <w:lang w:eastAsia="ja-JP"/>
        </w:rPr>
      </w:pPr>
      <w:r>
        <w:rPr>
          <w:lang w:eastAsia="ja-JP"/>
        </w:rPr>
        <w:br w:type="page"/>
      </w:r>
    </w:p>
    <w:p w:rsidR="00A450BA" w:rsidRDefault="00A450BA" w:rsidP="00A450BA">
      <w:pPr>
        <w:pStyle w:val="Heading1"/>
        <w:rPr>
          <w:lang w:eastAsia="ja-JP"/>
        </w:rPr>
      </w:pPr>
      <w:r>
        <w:rPr>
          <w:lang w:eastAsia="ja-JP"/>
        </w:rPr>
        <w:lastRenderedPageBreak/>
        <w:t>Entwurfsklassendiagramm</w:t>
      </w:r>
      <w:r>
        <w:rPr>
          <w:lang w:eastAsia="ja-JP"/>
        </w:rPr>
        <w:br w:type="page"/>
      </w:r>
    </w:p>
    <w:p w:rsidR="00A450BA" w:rsidRDefault="00A450BA" w:rsidP="00A450BA">
      <w:pPr>
        <w:pStyle w:val="Heading1"/>
        <w:rPr>
          <w:lang w:eastAsia="ja-JP"/>
        </w:rPr>
      </w:pPr>
      <w:r>
        <w:rPr>
          <w:lang w:eastAsia="ja-JP"/>
        </w:rPr>
        <w:lastRenderedPageBreak/>
        <w:t>GUI-Entwurf</w:t>
      </w:r>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Die nachfolgenden Screenshots visualisieren Teilausschnitte des Softwareprodukts. Hierbei wurden insgesamt drei unterschiedliche Gesamtansichten, sowie weitere Dialogansichten ausgewählt. Diese werden im Folgenden näher erläutert und mit den entsprechenden Entitäten in Verbindung gebracht. Hierbei stehen in erster Linie die Navigation, das Design und das Zusammenspiel einzelner Komponenten im Vordergrund. Die komplette grafische Benutzerschnittstelle sieht in allen Distributionsvarianten unterschiedlicher Betriebssysteme gleich aus, da die GUI browserbasiert arbeitet und die Datenverarbeitung, sowie die Datenbankzugriffe über JAVA stattfinden. In den Qualitätsanforderungen wurde weiterhin ein hoher Wert auf Gestaltung, Funktionalität und Benutzbarkeit gelegt. Dadurch wurden sämtliche Elemente mit besonderer Sorgfalt, unter Einhaltung moderner Designrichtlinien entworfen. Hierbei stehen die einfache Nutzbarkeit, die Übersichtlichkeit und der schnelle Zugriff auf alle wichtigen Funktionalitäten im Fokus.</w:t>
      </w:r>
    </w:p>
    <w:p w:rsidR="00A450BA" w:rsidRDefault="00A450BA" w:rsidP="00A450BA">
      <w:pPr>
        <w:pStyle w:val="Praxisbericht"/>
        <w:rPr>
          <w:lang w:eastAsia="ja-JP"/>
        </w:rPr>
      </w:pPr>
      <w:r>
        <w:rPr>
          <w:lang w:eastAsia="ja-JP"/>
        </w:rPr>
        <w:t>Generell bietet eine Statusleiste einen einfachen Einstieg in das komplette Tool. Hierüber kann sich der Nutzer in das System einloggen, ausloggen oder sein Nutzerprofil verwalten, sofern er denn eingeloggt ist. Weiterhin wird darauf geachtet, dass die gesamte GUI die einzelnen Elemente dynamisch, anhand der Größe des aktuellen Fensters ausrichtet. Daher gibt es ein zusätzliches Kontextmenü in der Statusleiste, welches für kleine Bildschirme optimiert wurde.</w:t>
      </w:r>
    </w:p>
    <w:p w:rsidR="00A450BA" w:rsidRDefault="00A450BA" w:rsidP="00A450BA">
      <w:pPr>
        <w:pStyle w:val="Praxisbericht"/>
        <w:rPr>
          <w:lang w:eastAsia="ja-JP"/>
        </w:rPr>
      </w:pPr>
      <w:r>
        <w:rPr>
          <w:lang w:eastAsia="ja-JP"/>
        </w:rPr>
        <w:t>Unter der Statusleiste bietet die Anwendung die wichtigsten Zugriffsoptionen für die aktuellen Nutzer, die anhand der Nutzerrolle ermittelt werden. So kann der Unterhaltungsmanager auf Funktionen wie das Anlegen von Unterhaltungsbeiträgen oder das generelle Einsehen der Hochzeit zugreifen. Der Hochzeitsmanager kann diese jedoch zusätzlich bearbeiten, sowie weitere Benutzer des Systems und seine eigenen Daten verwalten.</w:t>
      </w:r>
    </w:p>
    <w:p w:rsidR="00A450BA" w:rsidRDefault="00A450BA" w:rsidP="00A450BA">
      <w:pPr>
        <w:rPr>
          <w:lang w:eastAsia="ja-JP"/>
        </w:rPr>
      </w:pPr>
      <w:r>
        <w:rPr>
          <w:lang w:eastAsia="ja-JP"/>
        </w:rPr>
        <w:br w:type="page"/>
      </w:r>
    </w:p>
    <w:p w:rsidR="00A450BA" w:rsidRDefault="00A450BA" w:rsidP="00A450BA">
      <w:pPr>
        <w:pStyle w:val="Heading2"/>
        <w:rPr>
          <w:lang w:eastAsia="ja-JP"/>
        </w:rPr>
      </w:pPr>
      <w:r>
        <w:rPr>
          <w:lang w:eastAsia="ja-JP"/>
        </w:rPr>
        <w:lastRenderedPageBreak/>
        <w:t>Hochzeitsübersicht</w:t>
      </w:r>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Der erste Screenshot visualisiert die Übersichtsseite des kompletten Hochzeitsprojekts. Hier hat der Nutzer die Möglichkeit die wichtigsten Daten des Projekts einzusehen. An erster Stelle stehen hierbei das Hochzeitsdatum, sowie der trauende Standesbeamte. Dieser, sowie die Aktivitäten standesamtliche Trauung und kirchliche Trauung (sofern angelegt) können über einen Link näher eingesehen werden. Über den Stift-Button kann die ganze Seite in den Bearbeitungsmodus wechseln. Dadurch wird dem Nutzer die Möglichkeit geboten, die eingegebenen Daten nochmals zu ändern und zu speichern.</w:t>
      </w:r>
    </w:p>
    <w:p w:rsidR="00A450BA" w:rsidRDefault="00A450BA" w:rsidP="00A450BA">
      <w:pPr>
        <w:pStyle w:val="Praxisbericht"/>
        <w:rPr>
          <w:lang w:eastAsia="ja-JP"/>
        </w:rPr>
      </w:pPr>
      <w:r>
        <w:rPr>
          <w:lang w:eastAsia="ja-JP"/>
        </w:rPr>
        <w:t>Unter den wichtigsten Stammdaten des Hochzeitsprojekts stehen die zwei Hauptrollen der Hochzeit im Fokus. Hierbei werden die persönlichen Kontaktdaten der Braut, sowie des Bräutigam übersichtlich dargestellt. Links ermöglichen den direkten Zugriff auf die entsprechende Detailseite der Person (bei Klick auf Namen), das direkte Senden einer E-Mail, sofern ein Mail Programm auf dem Rechner installiert ist (bei Klick auf die E-Mail), sowie der direkte Verbindungsaufbau für einen Anruf, sofern ein Programm zur Telefonie, wie beispielsweise Skype, auf dem Rechner installiert ist (bei Klick auf Telefonnummer).</w:t>
      </w:r>
    </w:p>
    <w:p w:rsidR="006E3CC2" w:rsidRDefault="006E3CC2" w:rsidP="00A450BA">
      <w:pPr>
        <w:pStyle w:val="Praxisbericht"/>
        <w:rPr>
          <w:lang w:eastAsia="ja-JP"/>
        </w:rPr>
      </w:pPr>
      <w:r>
        <w:rPr>
          <w:lang w:eastAsia="ja-JP"/>
        </w:rPr>
        <w:t xml:space="preserve">Unter dem Hochzeitspaar findet der Nutzer eine zusätzliche Gesamtkostenübersicht für die komplette Hochzeit. Hierbei werden die Beträge eines Kostenobjekts anhand des dazugehörigen Status gruppiert und aufsummiert. Dadurch gibt es eine Unterscheidung in bereits bezahlte Kosten, sowie geplante Kosten. Die Gesamtkosten </w:t>
      </w:r>
      <w:proofErr w:type="gramStart"/>
      <w:r>
        <w:rPr>
          <w:lang w:eastAsia="ja-JP"/>
        </w:rPr>
        <w:t>wird</w:t>
      </w:r>
      <w:proofErr w:type="gramEnd"/>
      <w:r>
        <w:rPr>
          <w:lang w:eastAsia="ja-JP"/>
        </w:rPr>
        <w:t xml:space="preserve"> durch die Summe aller Kosten ermittelt. </w:t>
      </w:r>
    </w:p>
    <w:p w:rsidR="00A450BA" w:rsidRDefault="00A450BA" w:rsidP="00A450BA">
      <w:pPr>
        <w:rPr>
          <w:lang w:eastAsia="ja-JP"/>
        </w:rPr>
      </w:pPr>
      <w:r>
        <w:rPr>
          <w:lang w:eastAsia="ja-JP"/>
        </w:rPr>
        <w:br w:type="page"/>
      </w:r>
    </w:p>
    <w:p w:rsidR="00A450BA" w:rsidRDefault="00A450BA" w:rsidP="00A450BA">
      <w:pPr>
        <w:pStyle w:val="Heading2"/>
        <w:rPr>
          <w:lang w:eastAsia="ja-JP"/>
        </w:rPr>
      </w:pPr>
      <w:r>
        <w:rPr>
          <w:lang w:eastAsia="ja-JP"/>
        </w:rPr>
        <w:lastRenderedPageBreak/>
        <w:t>Aktivitätensicht</w:t>
      </w:r>
    </w:p>
    <w:p w:rsidR="00A450BA" w:rsidRDefault="00A450BA" w:rsidP="00A450BA">
      <w:pPr>
        <w:rPr>
          <w:lang w:eastAsia="ja-JP"/>
        </w:rPr>
      </w:pPr>
    </w:p>
    <w:p w:rsidR="00A450BA" w:rsidRDefault="00A450BA" w:rsidP="00A450BA">
      <w:pPr>
        <w:pStyle w:val="Praxisbericht"/>
        <w:rPr>
          <w:lang w:eastAsia="ja-JP"/>
        </w:rPr>
      </w:pPr>
      <w:r>
        <w:rPr>
          <w:lang w:eastAsia="ja-JP"/>
        </w:rPr>
        <w:t xml:space="preserve">Der nächste Screenshot repräsentiert die allgemeine Sicht auf alle geplanten Aktivitäten. Hierbei steht ein Kalender im Fokus, der sämtliche Tage markiert, an denen eine oder mehr Aktivitäten stattfinden. Zusätzlich befindet sich unter dem Kalender eine Liste mit allen Aktivitäten. Wenn der Nutzer im Kalender einen Tag selektiert, so werden ebenfalls die Einträge in der Liste gefiltert, sodass nur die Aktivitäten angezeigt werden, die ebenfalls an dem gewählten Tag stattfinden. So kann der Nutzer auf einfache Arte und Weise Aktivitäten anhand ihres Datums finden. Zusätzlich hat der Nutzer die Möglichkeit innerhalb der Liste über das Suchfeld eine Freitextsuche zu starten, die die Listeneinträge anhand der Eingabe filtert. Hierbei können beide Suchen ebenfalls kombiniert werden um das maximal beste Suchergebnis zu liefern. Dadurch wird die Benutzerfreundlichkeit stark erhöht. </w:t>
      </w:r>
    </w:p>
    <w:p w:rsidR="00A450BA" w:rsidRDefault="00A450BA" w:rsidP="00A450BA">
      <w:pPr>
        <w:pStyle w:val="Praxisbericht"/>
        <w:rPr>
          <w:lang w:eastAsia="ja-JP"/>
        </w:rPr>
      </w:pPr>
      <w:r>
        <w:rPr>
          <w:lang w:eastAsia="ja-JP"/>
        </w:rPr>
        <w:t xml:space="preserve">Die Listeneinträge repräsentieren die wichtigsten Daten einer Aktivität. Hierbei bildet der Icon am Anfang eines Eintrages die Art der Aktivität ab. Ein Blatt Papier steht für eine normale Aktivität, wie beispielsweise Tischkarten schreiben, Salate richten oder andere Aufgaben. Ein Puzzle hingegen verkörpert einen Unterhaltungsbeitrag. In der Mitte des Listeneintrags findet man den Titel der entsprechenden Aktivität, sowie deren Anfangs- und Endzeit. Am Ende gibt ein definierter Wert den Überblick über den aktuellen Status des Eintrags. Dieser wurde zusätzlich farblich markiert um den aktuellen Prozessstatus </w:t>
      </w:r>
      <w:r w:rsidR="00772E0A">
        <w:rPr>
          <w:lang w:eastAsia="ja-JP"/>
        </w:rPr>
        <w:t>stärker</w:t>
      </w:r>
      <w:r>
        <w:rPr>
          <w:lang w:eastAsia="ja-JP"/>
        </w:rPr>
        <w:t xml:space="preserve"> hervorzuheben. </w:t>
      </w:r>
      <w:r w:rsidR="00772E0A">
        <w:rPr>
          <w:lang w:eastAsia="ja-JP"/>
        </w:rPr>
        <w:t>Bei einem Klick auf einen entsprechenden Listeneintrag kann dieser näher im Detail betrachtet werden. Dadurch gelangt man auf die Detailseite des entsprechenden Eintrags (siehe nächster Screenshot).</w:t>
      </w:r>
    </w:p>
    <w:p w:rsidR="00772E0A" w:rsidRDefault="00772E0A">
      <w:pPr>
        <w:rPr>
          <w:lang w:eastAsia="ja-JP"/>
        </w:rPr>
      </w:pPr>
      <w:r>
        <w:rPr>
          <w:lang w:eastAsia="ja-JP"/>
        </w:rPr>
        <w:br w:type="page"/>
      </w:r>
    </w:p>
    <w:p w:rsidR="00772E0A" w:rsidRDefault="00772E0A" w:rsidP="00772E0A">
      <w:pPr>
        <w:pStyle w:val="Heading2"/>
        <w:rPr>
          <w:lang w:eastAsia="ja-JP"/>
        </w:rPr>
      </w:pPr>
      <w:r>
        <w:rPr>
          <w:lang w:eastAsia="ja-JP"/>
        </w:rPr>
        <w:lastRenderedPageBreak/>
        <w:t>Detailansicht</w:t>
      </w:r>
    </w:p>
    <w:p w:rsidR="00772E0A" w:rsidRDefault="00772E0A" w:rsidP="00772E0A">
      <w:pPr>
        <w:pStyle w:val="Praxisbericht"/>
        <w:rPr>
          <w:lang w:eastAsia="ja-JP"/>
        </w:rPr>
      </w:pPr>
    </w:p>
    <w:p w:rsidR="00772E0A" w:rsidRDefault="00772E0A" w:rsidP="00772E0A">
      <w:pPr>
        <w:pStyle w:val="Praxisbericht"/>
        <w:rPr>
          <w:lang w:eastAsia="ja-JP"/>
        </w:rPr>
      </w:pPr>
      <w:r>
        <w:rPr>
          <w:lang w:eastAsia="ja-JP"/>
        </w:rPr>
        <w:t xml:space="preserve">Der letzte Screenshot visualisiert die Detailansicht einer Aktivität. Für andere Entitätstypen ist die Ansicht ähnlich, entsprechend derer Attribute. Hierbei werden alle Attribute und Relationen zu anderen Objekten auf einer Seite angezeigt. Diese ist mit einer Scrollbar ausgestattet um sämtlichen Inhalt zu erreichen. </w:t>
      </w:r>
    </w:p>
    <w:p w:rsidR="00772E0A" w:rsidRDefault="00772E0A" w:rsidP="00772E0A">
      <w:pPr>
        <w:pStyle w:val="Praxisbericht"/>
        <w:rPr>
          <w:lang w:eastAsia="ja-JP"/>
        </w:rPr>
      </w:pPr>
      <w:r>
        <w:rPr>
          <w:lang w:eastAsia="ja-JP"/>
        </w:rPr>
        <w:t>Die Detailseite wird mit den wichtigsten Stammdaten der Aktivität eingeleitet. Diese bilden zu einem der Titel als Überschrift, sowie der Aktivitätszeitraum, eine Verlinkung auf die Lokalität, sowie ein zusätzlich mit angegebenes Kommentarfeld. Da diese Daten wichtige Stammdaten sind, nehmen sie die komplette Bildschirmbreite ein, um den Fokus des Nutzers zuerst darauf zu richten. Anschließend folgen weitere Unterobjekte, die mit der Aktivität referenziert sind.</w:t>
      </w:r>
      <w:r w:rsidR="00DA7674">
        <w:rPr>
          <w:lang w:eastAsia="ja-JP"/>
        </w:rPr>
        <w:t xml:space="preserve"> Über die Werkzeugleiste können alle Stammdatenfelder bearbeitet werden, sowie die komplette Aktivität gelöscht werden.</w:t>
      </w:r>
      <w:r w:rsidR="006C2950">
        <w:rPr>
          <w:lang w:eastAsia="ja-JP"/>
        </w:rPr>
        <w:t xml:space="preserve"> Zusätzlich hat der Nutzer die Möglichkeit den aktuellen Status der Aktivität per </w:t>
      </w:r>
      <w:r w:rsidR="004A00ED">
        <w:rPr>
          <w:lang w:eastAsia="ja-JP"/>
        </w:rPr>
        <w:t>Auswahlliste zu setzen, oder die Aktivität zu einem Unterhaltungsbeitrag zu wandeln.</w:t>
      </w:r>
    </w:p>
    <w:p w:rsidR="00DA7674" w:rsidRDefault="00772E0A" w:rsidP="00772E0A">
      <w:pPr>
        <w:pStyle w:val="Praxisbericht"/>
        <w:rPr>
          <w:lang w:eastAsia="ja-JP"/>
        </w:rPr>
      </w:pPr>
      <w:r>
        <w:rPr>
          <w:lang w:eastAsia="ja-JP"/>
        </w:rPr>
        <w:t>Zu einem bietet die Anwendung die Möglichkeit angehängte Medien mit Hilfe eines Karussells wiederzugeben. Hierbei kann der Nutzer sich durch alle angehängten Medien klicken, sofern diese die Dateiformate JPG, PNG oder GIF besitzen. Bei anderen Dateiformaten kann keine Vorschau angezeigt werden und es erscheinen lediglich ein Bildplatzhalter, sowie der Dateiname der Datei. Die Datei kann über den Download-Button in der Werkzeugleiste heruntergeladen werden.</w:t>
      </w:r>
      <w:r w:rsidR="00DA7674">
        <w:rPr>
          <w:lang w:eastAsia="ja-JP"/>
        </w:rPr>
        <w:t xml:space="preserve"> Mit einem Klick auf den Mülltonnen-Button, kann das derzeit angezeigt Medium gelöscht werden.</w:t>
      </w:r>
      <w:r w:rsidR="004A00ED">
        <w:rPr>
          <w:lang w:eastAsia="ja-JP"/>
        </w:rPr>
        <w:t xml:space="preserve"> </w:t>
      </w:r>
      <w:r w:rsidR="00DA7674">
        <w:rPr>
          <w:lang w:eastAsia="ja-JP"/>
        </w:rPr>
        <w:t>Rechts neben der Medienanzeige befindet sich eine Kurzübersicht zur Kostenüberwachung. Hierin werden sämtliche Kosten der Hilfsmittel und des Caterings für eine spezielle Aktivität aufsummiert und anhand ihres Status dem Feld „geplant“ oder „bezahlt“ zugewiesen. Dadurch sieht der Nutzer jederzeit, ob eine geplante Aktivität noch im Kostenrahmen liegt.</w:t>
      </w:r>
    </w:p>
    <w:p w:rsidR="00A450BA" w:rsidRPr="00B10859" w:rsidRDefault="00DA7674" w:rsidP="00B10859">
      <w:pPr>
        <w:pStyle w:val="Praxisbericht"/>
        <w:rPr>
          <w:lang w:eastAsia="ja-JP"/>
        </w:rPr>
      </w:pPr>
      <w:r>
        <w:rPr>
          <w:lang w:eastAsia="ja-JP"/>
        </w:rPr>
        <w:t>Unter der Medienanzeige und den Kosten finden sich zwei Personenlisten wieder. Hier können Teilnehmer und verantwortliche Personen definiert werden. Bei Klick auf eine Person gelangt der Nutzer auf die Detailseite der entsprechenden Person. Weitere Personen können über den Plus-Button hinzugefügt werden. Die Mülltonne erlaubt das Löschen von Personen. Weiterhin kann unter den Personen mit eine</w:t>
      </w:r>
      <w:r w:rsidR="004A00ED">
        <w:rPr>
          <w:lang w:eastAsia="ja-JP"/>
        </w:rPr>
        <w:t xml:space="preserve">r Freitextsuche gesucht werden. </w:t>
      </w:r>
      <w:r>
        <w:rPr>
          <w:lang w:eastAsia="ja-JP"/>
        </w:rPr>
        <w:t xml:space="preserve">Nach den Teilnehmern folgen die Hilfsmittel und das Catering, welche jeweils </w:t>
      </w:r>
      <w:r w:rsidR="006C2950">
        <w:rPr>
          <w:lang w:eastAsia="ja-JP"/>
        </w:rPr>
        <w:t>den dazugehörigen Caterer/Hilfsmittelobjekt darstellen, sowie die Menge. Zusätzlich wird dem Nutzer noch die aktuellen Kosten angezeigt, farblich codiert nach dem aktuellen Kostenstatus.</w:t>
      </w:r>
      <w:r w:rsidR="00434A4E">
        <w:rPr>
          <w:lang w:eastAsia="ja-JP"/>
        </w:rPr>
        <w:t xml:space="preserve"> Nach Doppelklick auf das entsprechende Item, erscheint ein Dialog für die Verpflegungs-/Hilfsmittelplanung.</w:t>
      </w:r>
    </w:p>
    <w:sectPr w:rsidR="00A450BA" w:rsidRPr="00B10859" w:rsidSect="00D9336D">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662F4" w:rsidRDefault="00E662F4" w:rsidP="00D9336D">
      <w:pPr>
        <w:spacing w:after="0" w:line="240" w:lineRule="auto"/>
      </w:pPr>
      <w:r>
        <w:separator/>
      </w:r>
    </w:p>
  </w:endnote>
  <w:endnote w:type="continuationSeparator" w:id="0">
    <w:p w:rsidR="00E662F4" w:rsidRDefault="00E662F4"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49C3" w:rsidRDefault="009149C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9149C3" w:rsidRDefault="009149C3"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6336CF">
          <w:rPr>
            <w:noProof/>
          </w:rPr>
          <w:t>35</w:t>
        </w:r>
        <w:r>
          <w:rPr>
            <w:noProof/>
          </w:rPr>
          <w:fldChar w:fldCharType="end"/>
        </w:r>
        <w:r>
          <w:t xml:space="preserve"> | Seite</w:t>
        </w:r>
      </w:p>
    </w:sdtContent>
  </w:sdt>
  <w:p w:rsidR="009149C3" w:rsidRDefault="009149C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49C3" w:rsidRDefault="009149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662F4" w:rsidRDefault="00E662F4" w:rsidP="00D9336D">
      <w:pPr>
        <w:spacing w:after="0" w:line="240" w:lineRule="auto"/>
      </w:pPr>
      <w:r>
        <w:separator/>
      </w:r>
    </w:p>
  </w:footnote>
  <w:footnote w:type="continuationSeparator" w:id="0">
    <w:p w:rsidR="00E662F4" w:rsidRDefault="00E662F4"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49C3" w:rsidRDefault="009149C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49C3" w:rsidRDefault="009149C3">
    <w:pPr>
      <w:pStyle w:val="Header"/>
    </w:pPr>
    <w:r>
      <w:rPr>
        <w:noProof/>
        <w:lang w:eastAsia="de-DE"/>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de-DE"/>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49C3" w:rsidRDefault="009149C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41EBB"/>
    <w:multiLevelType w:val="hybridMultilevel"/>
    <w:tmpl w:val="2FE252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C52023"/>
    <w:multiLevelType w:val="hybridMultilevel"/>
    <w:tmpl w:val="18BC6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F7434B"/>
    <w:multiLevelType w:val="hybridMultilevel"/>
    <w:tmpl w:val="B25636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6" w15:restartNumberingAfterBreak="0">
    <w:nsid w:val="145C4EDD"/>
    <w:multiLevelType w:val="hybridMultilevel"/>
    <w:tmpl w:val="5378B6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BA11A6A"/>
    <w:multiLevelType w:val="hybridMultilevel"/>
    <w:tmpl w:val="FC58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8173BA7"/>
    <w:multiLevelType w:val="hybridMultilevel"/>
    <w:tmpl w:val="8FDEA9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A30217F"/>
    <w:multiLevelType w:val="hybridMultilevel"/>
    <w:tmpl w:val="5C3CE1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15"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8"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19"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20"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21"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15"/>
  </w:num>
  <w:num w:numId="2">
    <w:abstractNumId w:val="10"/>
  </w:num>
  <w:num w:numId="3">
    <w:abstractNumId w:val="13"/>
  </w:num>
  <w:num w:numId="4">
    <w:abstractNumId w:val="16"/>
  </w:num>
  <w:num w:numId="5">
    <w:abstractNumId w:val="4"/>
  </w:num>
  <w:num w:numId="6">
    <w:abstractNumId w:val="9"/>
  </w:num>
  <w:num w:numId="7">
    <w:abstractNumId w:val="7"/>
  </w:num>
  <w:num w:numId="8">
    <w:abstractNumId w:val="5"/>
  </w:num>
  <w:num w:numId="9">
    <w:abstractNumId w:val="21"/>
  </w:num>
  <w:num w:numId="10">
    <w:abstractNumId w:val="1"/>
  </w:num>
  <w:num w:numId="11">
    <w:abstractNumId w:val="19"/>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20"/>
  </w:num>
  <w:num w:numId="15">
    <w:abstractNumId w:val="18"/>
  </w:num>
  <w:num w:numId="16">
    <w:abstractNumId w:val="17"/>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2"/>
  </w:num>
  <w:num w:numId="20">
    <w:abstractNumId w:val="8"/>
  </w:num>
  <w:num w:numId="21">
    <w:abstractNumId w:val="3"/>
  </w:num>
  <w:num w:numId="22">
    <w:abstractNumId w:val="11"/>
  </w:num>
  <w:num w:numId="23">
    <w:abstractNumId w:val="6"/>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mwrAUAd3gzUCwAAAA="/>
  </w:docVars>
  <w:rsids>
    <w:rsidRoot w:val="00635684"/>
    <w:rsid w:val="00007B94"/>
    <w:rsid w:val="0001250D"/>
    <w:rsid w:val="00014342"/>
    <w:rsid w:val="00015D13"/>
    <w:rsid w:val="00017A8C"/>
    <w:rsid w:val="00022E37"/>
    <w:rsid w:val="00025A44"/>
    <w:rsid w:val="000273D1"/>
    <w:rsid w:val="00033C43"/>
    <w:rsid w:val="00033EF2"/>
    <w:rsid w:val="00034CDF"/>
    <w:rsid w:val="00040135"/>
    <w:rsid w:val="00040D30"/>
    <w:rsid w:val="00045F57"/>
    <w:rsid w:val="00047991"/>
    <w:rsid w:val="00054F47"/>
    <w:rsid w:val="00055297"/>
    <w:rsid w:val="00056704"/>
    <w:rsid w:val="000741F0"/>
    <w:rsid w:val="00075058"/>
    <w:rsid w:val="00081F09"/>
    <w:rsid w:val="000840B4"/>
    <w:rsid w:val="000853A4"/>
    <w:rsid w:val="000879BD"/>
    <w:rsid w:val="00091588"/>
    <w:rsid w:val="000928BC"/>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37C"/>
    <w:rsid w:val="00116D9F"/>
    <w:rsid w:val="00117162"/>
    <w:rsid w:val="00123FC8"/>
    <w:rsid w:val="001247B3"/>
    <w:rsid w:val="001311B2"/>
    <w:rsid w:val="00132A7A"/>
    <w:rsid w:val="0013499C"/>
    <w:rsid w:val="0013551E"/>
    <w:rsid w:val="0013568F"/>
    <w:rsid w:val="00135B3F"/>
    <w:rsid w:val="00143366"/>
    <w:rsid w:val="00151D61"/>
    <w:rsid w:val="00155974"/>
    <w:rsid w:val="00156C95"/>
    <w:rsid w:val="0016042E"/>
    <w:rsid w:val="0016141E"/>
    <w:rsid w:val="00173334"/>
    <w:rsid w:val="001754A2"/>
    <w:rsid w:val="001757B2"/>
    <w:rsid w:val="0019157E"/>
    <w:rsid w:val="00195463"/>
    <w:rsid w:val="001973E7"/>
    <w:rsid w:val="001A04A1"/>
    <w:rsid w:val="001A065F"/>
    <w:rsid w:val="001A0A70"/>
    <w:rsid w:val="001A1188"/>
    <w:rsid w:val="001A2032"/>
    <w:rsid w:val="001A20BC"/>
    <w:rsid w:val="001A3725"/>
    <w:rsid w:val="001A446D"/>
    <w:rsid w:val="001A48CF"/>
    <w:rsid w:val="001A6228"/>
    <w:rsid w:val="001A66C9"/>
    <w:rsid w:val="001A69FC"/>
    <w:rsid w:val="001A78C2"/>
    <w:rsid w:val="001B3ECC"/>
    <w:rsid w:val="001B4AE6"/>
    <w:rsid w:val="001B783A"/>
    <w:rsid w:val="001C0E78"/>
    <w:rsid w:val="001C32D4"/>
    <w:rsid w:val="001D34F4"/>
    <w:rsid w:val="001D5810"/>
    <w:rsid w:val="001D5E7A"/>
    <w:rsid w:val="001E457B"/>
    <w:rsid w:val="001F0104"/>
    <w:rsid w:val="001F683E"/>
    <w:rsid w:val="001F7A5A"/>
    <w:rsid w:val="0020026F"/>
    <w:rsid w:val="00201703"/>
    <w:rsid w:val="00202180"/>
    <w:rsid w:val="002022BA"/>
    <w:rsid w:val="00203197"/>
    <w:rsid w:val="002141D5"/>
    <w:rsid w:val="002160F6"/>
    <w:rsid w:val="00217227"/>
    <w:rsid w:val="00221AB9"/>
    <w:rsid w:val="00223FC2"/>
    <w:rsid w:val="00227580"/>
    <w:rsid w:val="0023025B"/>
    <w:rsid w:val="00243F03"/>
    <w:rsid w:val="0024657B"/>
    <w:rsid w:val="00246599"/>
    <w:rsid w:val="00247A8F"/>
    <w:rsid w:val="00250E98"/>
    <w:rsid w:val="002518C9"/>
    <w:rsid w:val="00253021"/>
    <w:rsid w:val="00253268"/>
    <w:rsid w:val="00254F83"/>
    <w:rsid w:val="002559A9"/>
    <w:rsid w:val="002628D2"/>
    <w:rsid w:val="00265F71"/>
    <w:rsid w:val="0027191A"/>
    <w:rsid w:val="00274F0B"/>
    <w:rsid w:val="002765EE"/>
    <w:rsid w:val="00284D12"/>
    <w:rsid w:val="00291899"/>
    <w:rsid w:val="0029701E"/>
    <w:rsid w:val="002971BB"/>
    <w:rsid w:val="00297241"/>
    <w:rsid w:val="00297C16"/>
    <w:rsid w:val="002A08BF"/>
    <w:rsid w:val="002A6E4C"/>
    <w:rsid w:val="002B0DD7"/>
    <w:rsid w:val="002B1735"/>
    <w:rsid w:val="002B763B"/>
    <w:rsid w:val="002C106C"/>
    <w:rsid w:val="002C736F"/>
    <w:rsid w:val="002D1AA3"/>
    <w:rsid w:val="002D3F6E"/>
    <w:rsid w:val="002E3E98"/>
    <w:rsid w:val="002F1B91"/>
    <w:rsid w:val="002F1EB5"/>
    <w:rsid w:val="002F504A"/>
    <w:rsid w:val="003064D7"/>
    <w:rsid w:val="003135F1"/>
    <w:rsid w:val="00314871"/>
    <w:rsid w:val="0031562B"/>
    <w:rsid w:val="00320125"/>
    <w:rsid w:val="00320672"/>
    <w:rsid w:val="00323403"/>
    <w:rsid w:val="003271F8"/>
    <w:rsid w:val="00330F5E"/>
    <w:rsid w:val="0033362D"/>
    <w:rsid w:val="00342F4F"/>
    <w:rsid w:val="00345613"/>
    <w:rsid w:val="003539AB"/>
    <w:rsid w:val="00356639"/>
    <w:rsid w:val="003627B7"/>
    <w:rsid w:val="00364275"/>
    <w:rsid w:val="00364BD3"/>
    <w:rsid w:val="003667BB"/>
    <w:rsid w:val="00370D7A"/>
    <w:rsid w:val="003802DC"/>
    <w:rsid w:val="00382838"/>
    <w:rsid w:val="0039010D"/>
    <w:rsid w:val="0039151F"/>
    <w:rsid w:val="003973DD"/>
    <w:rsid w:val="00397E4E"/>
    <w:rsid w:val="003A425E"/>
    <w:rsid w:val="003A6EDF"/>
    <w:rsid w:val="003B3803"/>
    <w:rsid w:val="003B3FD6"/>
    <w:rsid w:val="003B5289"/>
    <w:rsid w:val="003B5BD1"/>
    <w:rsid w:val="003B6BF1"/>
    <w:rsid w:val="003B7C11"/>
    <w:rsid w:val="003C218E"/>
    <w:rsid w:val="003C2B4B"/>
    <w:rsid w:val="003D6FCC"/>
    <w:rsid w:val="003D71EC"/>
    <w:rsid w:val="003E5B6E"/>
    <w:rsid w:val="003F325D"/>
    <w:rsid w:val="003F6501"/>
    <w:rsid w:val="00402C10"/>
    <w:rsid w:val="00405488"/>
    <w:rsid w:val="004067E6"/>
    <w:rsid w:val="004108FD"/>
    <w:rsid w:val="0041451E"/>
    <w:rsid w:val="0042070A"/>
    <w:rsid w:val="00422F9D"/>
    <w:rsid w:val="0043017E"/>
    <w:rsid w:val="00433EF3"/>
    <w:rsid w:val="004345E5"/>
    <w:rsid w:val="00434A4E"/>
    <w:rsid w:val="00437275"/>
    <w:rsid w:val="00440552"/>
    <w:rsid w:val="00442D7D"/>
    <w:rsid w:val="00451E84"/>
    <w:rsid w:val="004542D8"/>
    <w:rsid w:val="0045611D"/>
    <w:rsid w:val="00464FBF"/>
    <w:rsid w:val="00470F1A"/>
    <w:rsid w:val="00472568"/>
    <w:rsid w:val="00481784"/>
    <w:rsid w:val="004846DD"/>
    <w:rsid w:val="004942A9"/>
    <w:rsid w:val="00497312"/>
    <w:rsid w:val="004A00ED"/>
    <w:rsid w:val="004A7C7D"/>
    <w:rsid w:val="004B5412"/>
    <w:rsid w:val="004C2867"/>
    <w:rsid w:val="004C2CE1"/>
    <w:rsid w:val="004C4D56"/>
    <w:rsid w:val="004D480F"/>
    <w:rsid w:val="004D4E3D"/>
    <w:rsid w:val="004D5D41"/>
    <w:rsid w:val="004E20A8"/>
    <w:rsid w:val="004F03D2"/>
    <w:rsid w:val="004F4C35"/>
    <w:rsid w:val="00504433"/>
    <w:rsid w:val="00507BFA"/>
    <w:rsid w:val="00507FF7"/>
    <w:rsid w:val="00512C9E"/>
    <w:rsid w:val="00513303"/>
    <w:rsid w:val="00523F49"/>
    <w:rsid w:val="005275D1"/>
    <w:rsid w:val="0053570C"/>
    <w:rsid w:val="00536B80"/>
    <w:rsid w:val="005403A1"/>
    <w:rsid w:val="00541888"/>
    <w:rsid w:val="005502D8"/>
    <w:rsid w:val="00550B29"/>
    <w:rsid w:val="00550D53"/>
    <w:rsid w:val="005517EB"/>
    <w:rsid w:val="0055199D"/>
    <w:rsid w:val="00552A65"/>
    <w:rsid w:val="00552B84"/>
    <w:rsid w:val="005530A4"/>
    <w:rsid w:val="005530F2"/>
    <w:rsid w:val="00556498"/>
    <w:rsid w:val="00561D65"/>
    <w:rsid w:val="005622A0"/>
    <w:rsid w:val="00565BB0"/>
    <w:rsid w:val="00566E72"/>
    <w:rsid w:val="00577A5E"/>
    <w:rsid w:val="00582C5F"/>
    <w:rsid w:val="00584CF2"/>
    <w:rsid w:val="00585795"/>
    <w:rsid w:val="00594765"/>
    <w:rsid w:val="00596BDE"/>
    <w:rsid w:val="005A16DC"/>
    <w:rsid w:val="005A1AE7"/>
    <w:rsid w:val="005A1FC1"/>
    <w:rsid w:val="005B0FA2"/>
    <w:rsid w:val="005B1BC8"/>
    <w:rsid w:val="005B4FBE"/>
    <w:rsid w:val="005B531C"/>
    <w:rsid w:val="005D2FD9"/>
    <w:rsid w:val="005E599B"/>
    <w:rsid w:val="005E5E33"/>
    <w:rsid w:val="005F067F"/>
    <w:rsid w:val="005F3617"/>
    <w:rsid w:val="005F4328"/>
    <w:rsid w:val="005F4A41"/>
    <w:rsid w:val="005F7CD2"/>
    <w:rsid w:val="00602017"/>
    <w:rsid w:val="00605914"/>
    <w:rsid w:val="00610132"/>
    <w:rsid w:val="006146F3"/>
    <w:rsid w:val="00625B55"/>
    <w:rsid w:val="00626EB6"/>
    <w:rsid w:val="006336CF"/>
    <w:rsid w:val="006340C8"/>
    <w:rsid w:val="00635684"/>
    <w:rsid w:val="00660A2A"/>
    <w:rsid w:val="00660B76"/>
    <w:rsid w:val="00663DC0"/>
    <w:rsid w:val="00664D05"/>
    <w:rsid w:val="00665DCE"/>
    <w:rsid w:val="0066668C"/>
    <w:rsid w:val="00670C02"/>
    <w:rsid w:val="0067128F"/>
    <w:rsid w:val="00671F23"/>
    <w:rsid w:val="0067451D"/>
    <w:rsid w:val="00674C2D"/>
    <w:rsid w:val="00681D5A"/>
    <w:rsid w:val="006928EB"/>
    <w:rsid w:val="00695116"/>
    <w:rsid w:val="00695F0F"/>
    <w:rsid w:val="006A0B2B"/>
    <w:rsid w:val="006A1521"/>
    <w:rsid w:val="006A7401"/>
    <w:rsid w:val="006B1F04"/>
    <w:rsid w:val="006B5ACC"/>
    <w:rsid w:val="006B608E"/>
    <w:rsid w:val="006C2950"/>
    <w:rsid w:val="006C752D"/>
    <w:rsid w:val="006C7965"/>
    <w:rsid w:val="006D2F34"/>
    <w:rsid w:val="006D5203"/>
    <w:rsid w:val="006D75A6"/>
    <w:rsid w:val="006E3CC2"/>
    <w:rsid w:val="006E3D45"/>
    <w:rsid w:val="006F0313"/>
    <w:rsid w:val="006F2945"/>
    <w:rsid w:val="006F435E"/>
    <w:rsid w:val="00705D25"/>
    <w:rsid w:val="0070788A"/>
    <w:rsid w:val="007141F5"/>
    <w:rsid w:val="0072420B"/>
    <w:rsid w:val="00724744"/>
    <w:rsid w:val="0072477E"/>
    <w:rsid w:val="00724BD8"/>
    <w:rsid w:val="00726D06"/>
    <w:rsid w:val="007375E4"/>
    <w:rsid w:val="00745788"/>
    <w:rsid w:val="00745FFD"/>
    <w:rsid w:val="007466D7"/>
    <w:rsid w:val="007468A5"/>
    <w:rsid w:val="00752194"/>
    <w:rsid w:val="00761D63"/>
    <w:rsid w:val="007634CD"/>
    <w:rsid w:val="00772E0A"/>
    <w:rsid w:val="00774021"/>
    <w:rsid w:val="00775A2B"/>
    <w:rsid w:val="00781814"/>
    <w:rsid w:val="00785F9D"/>
    <w:rsid w:val="0078747E"/>
    <w:rsid w:val="00794585"/>
    <w:rsid w:val="00794A16"/>
    <w:rsid w:val="00797428"/>
    <w:rsid w:val="00797DE9"/>
    <w:rsid w:val="007A32AF"/>
    <w:rsid w:val="007A4464"/>
    <w:rsid w:val="007A51F3"/>
    <w:rsid w:val="007B1821"/>
    <w:rsid w:val="007B2653"/>
    <w:rsid w:val="007B4090"/>
    <w:rsid w:val="007B570E"/>
    <w:rsid w:val="007C2A2B"/>
    <w:rsid w:val="007C3475"/>
    <w:rsid w:val="007C3796"/>
    <w:rsid w:val="007C50AB"/>
    <w:rsid w:val="007C74AB"/>
    <w:rsid w:val="007C7525"/>
    <w:rsid w:val="007D1FF9"/>
    <w:rsid w:val="007D4336"/>
    <w:rsid w:val="007D5221"/>
    <w:rsid w:val="007D572C"/>
    <w:rsid w:val="007E71CE"/>
    <w:rsid w:val="007E7976"/>
    <w:rsid w:val="007F4E2E"/>
    <w:rsid w:val="007F5615"/>
    <w:rsid w:val="007F7B13"/>
    <w:rsid w:val="00801DC9"/>
    <w:rsid w:val="008020AF"/>
    <w:rsid w:val="0080268B"/>
    <w:rsid w:val="008028A5"/>
    <w:rsid w:val="00804338"/>
    <w:rsid w:val="00806AEF"/>
    <w:rsid w:val="00815947"/>
    <w:rsid w:val="0081788E"/>
    <w:rsid w:val="00821AEA"/>
    <w:rsid w:val="00822C94"/>
    <w:rsid w:val="0082647D"/>
    <w:rsid w:val="00834DD5"/>
    <w:rsid w:val="0083695A"/>
    <w:rsid w:val="00841546"/>
    <w:rsid w:val="00843261"/>
    <w:rsid w:val="0084572D"/>
    <w:rsid w:val="00853D9A"/>
    <w:rsid w:val="00855E92"/>
    <w:rsid w:val="008602CB"/>
    <w:rsid w:val="00864443"/>
    <w:rsid w:val="008709D0"/>
    <w:rsid w:val="00871BD4"/>
    <w:rsid w:val="008747A6"/>
    <w:rsid w:val="00877DD1"/>
    <w:rsid w:val="0088732F"/>
    <w:rsid w:val="00893AC5"/>
    <w:rsid w:val="008A276B"/>
    <w:rsid w:val="008A66DC"/>
    <w:rsid w:val="008B0E87"/>
    <w:rsid w:val="008B3DF3"/>
    <w:rsid w:val="008B43F2"/>
    <w:rsid w:val="008B5325"/>
    <w:rsid w:val="008C11A1"/>
    <w:rsid w:val="008C6733"/>
    <w:rsid w:val="008D1575"/>
    <w:rsid w:val="008D283B"/>
    <w:rsid w:val="008D3688"/>
    <w:rsid w:val="008D3EAE"/>
    <w:rsid w:val="008D7D38"/>
    <w:rsid w:val="008F4049"/>
    <w:rsid w:val="008F6354"/>
    <w:rsid w:val="008F72D2"/>
    <w:rsid w:val="00901C8F"/>
    <w:rsid w:val="0090245D"/>
    <w:rsid w:val="009037AD"/>
    <w:rsid w:val="00903B43"/>
    <w:rsid w:val="00906EBE"/>
    <w:rsid w:val="009149C3"/>
    <w:rsid w:val="00915472"/>
    <w:rsid w:val="00930214"/>
    <w:rsid w:val="0093141E"/>
    <w:rsid w:val="00944AB2"/>
    <w:rsid w:val="00946903"/>
    <w:rsid w:val="009511A4"/>
    <w:rsid w:val="00951255"/>
    <w:rsid w:val="009705D7"/>
    <w:rsid w:val="00970884"/>
    <w:rsid w:val="00974FCE"/>
    <w:rsid w:val="00980374"/>
    <w:rsid w:val="00981B6D"/>
    <w:rsid w:val="009848BF"/>
    <w:rsid w:val="009913F0"/>
    <w:rsid w:val="00996E5A"/>
    <w:rsid w:val="009A1836"/>
    <w:rsid w:val="009B439E"/>
    <w:rsid w:val="009B6D64"/>
    <w:rsid w:val="009B6E70"/>
    <w:rsid w:val="009B77A0"/>
    <w:rsid w:val="009B7F2D"/>
    <w:rsid w:val="009C24CA"/>
    <w:rsid w:val="009C2632"/>
    <w:rsid w:val="009C63B7"/>
    <w:rsid w:val="009D1408"/>
    <w:rsid w:val="009D1BC4"/>
    <w:rsid w:val="009D37A0"/>
    <w:rsid w:val="009E291D"/>
    <w:rsid w:val="009E3CA5"/>
    <w:rsid w:val="009E544D"/>
    <w:rsid w:val="009F3822"/>
    <w:rsid w:val="009F6BE3"/>
    <w:rsid w:val="00A00C71"/>
    <w:rsid w:val="00A04E17"/>
    <w:rsid w:val="00A07A3A"/>
    <w:rsid w:val="00A10AE3"/>
    <w:rsid w:val="00A1442D"/>
    <w:rsid w:val="00A21AE1"/>
    <w:rsid w:val="00A21C1A"/>
    <w:rsid w:val="00A22EE0"/>
    <w:rsid w:val="00A2359E"/>
    <w:rsid w:val="00A25FB2"/>
    <w:rsid w:val="00A30055"/>
    <w:rsid w:val="00A343DA"/>
    <w:rsid w:val="00A3590B"/>
    <w:rsid w:val="00A40C25"/>
    <w:rsid w:val="00A419A0"/>
    <w:rsid w:val="00A44D65"/>
    <w:rsid w:val="00A450BA"/>
    <w:rsid w:val="00A54991"/>
    <w:rsid w:val="00A60107"/>
    <w:rsid w:val="00A6099A"/>
    <w:rsid w:val="00A74F70"/>
    <w:rsid w:val="00A76976"/>
    <w:rsid w:val="00A772F2"/>
    <w:rsid w:val="00A805CB"/>
    <w:rsid w:val="00A844FE"/>
    <w:rsid w:val="00A931D3"/>
    <w:rsid w:val="00A968FE"/>
    <w:rsid w:val="00AA768F"/>
    <w:rsid w:val="00AB0FDA"/>
    <w:rsid w:val="00AC0DA9"/>
    <w:rsid w:val="00AC0F27"/>
    <w:rsid w:val="00AC0F81"/>
    <w:rsid w:val="00AC7F54"/>
    <w:rsid w:val="00AD38A8"/>
    <w:rsid w:val="00AD4186"/>
    <w:rsid w:val="00AD5954"/>
    <w:rsid w:val="00AE0CE5"/>
    <w:rsid w:val="00AE59F8"/>
    <w:rsid w:val="00AE5A1C"/>
    <w:rsid w:val="00AE65F8"/>
    <w:rsid w:val="00AE6ACE"/>
    <w:rsid w:val="00AE7DA3"/>
    <w:rsid w:val="00AF301D"/>
    <w:rsid w:val="00AF5282"/>
    <w:rsid w:val="00B02EAB"/>
    <w:rsid w:val="00B03675"/>
    <w:rsid w:val="00B1075B"/>
    <w:rsid w:val="00B10859"/>
    <w:rsid w:val="00B17078"/>
    <w:rsid w:val="00B21A3A"/>
    <w:rsid w:val="00B22ED4"/>
    <w:rsid w:val="00B265C2"/>
    <w:rsid w:val="00B30486"/>
    <w:rsid w:val="00B31847"/>
    <w:rsid w:val="00B3203A"/>
    <w:rsid w:val="00B320D9"/>
    <w:rsid w:val="00B34951"/>
    <w:rsid w:val="00B35951"/>
    <w:rsid w:val="00B3767A"/>
    <w:rsid w:val="00B37C44"/>
    <w:rsid w:val="00B46979"/>
    <w:rsid w:val="00B47DBB"/>
    <w:rsid w:val="00B54D01"/>
    <w:rsid w:val="00B64C7F"/>
    <w:rsid w:val="00B6596A"/>
    <w:rsid w:val="00B66DB8"/>
    <w:rsid w:val="00B70E59"/>
    <w:rsid w:val="00B84BD1"/>
    <w:rsid w:val="00B86D76"/>
    <w:rsid w:val="00B90B78"/>
    <w:rsid w:val="00B9281A"/>
    <w:rsid w:val="00B9594B"/>
    <w:rsid w:val="00B95F68"/>
    <w:rsid w:val="00B96314"/>
    <w:rsid w:val="00BB1581"/>
    <w:rsid w:val="00BB32EC"/>
    <w:rsid w:val="00BB4FE3"/>
    <w:rsid w:val="00BB71E5"/>
    <w:rsid w:val="00BB75C9"/>
    <w:rsid w:val="00BB7EC6"/>
    <w:rsid w:val="00BC1F5C"/>
    <w:rsid w:val="00BC449F"/>
    <w:rsid w:val="00BD017E"/>
    <w:rsid w:val="00BD1341"/>
    <w:rsid w:val="00BD211D"/>
    <w:rsid w:val="00BD346F"/>
    <w:rsid w:val="00BD4062"/>
    <w:rsid w:val="00BD4CDF"/>
    <w:rsid w:val="00BD5C15"/>
    <w:rsid w:val="00BD618E"/>
    <w:rsid w:val="00BE2816"/>
    <w:rsid w:val="00BE321D"/>
    <w:rsid w:val="00BF0196"/>
    <w:rsid w:val="00BF1C60"/>
    <w:rsid w:val="00BF4F32"/>
    <w:rsid w:val="00C01925"/>
    <w:rsid w:val="00C0388D"/>
    <w:rsid w:val="00C143D2"/>
    <w:rsid w:val="00C15468"/>
    <w:rsid w:val="00C25BC4"/>
    <w:rsid w:val="00C37A95"/>
    <w:rsid w:val="00C41981"/>
    <w:rsid w:val="00C436C0"/>
    <w:rsid w:val="00C46DA5"/>
    <w:rsid w:val="00C514F3"/>
    <w:rsid w:val="00C5379D"/>
    <w:rsid w:val="00C552F7"/>
    <w:rsid w:val="00C55FA0"/>
    <w:rsid w:val="00C63E42"/>
    <w:rsid w:val="00C6622F"/>
    <w:rsid w:val="00C71F3B"/>
    <w:rsid w:val="00C7224B"/>
    <w:rsid w:val="00C75AA2"/>
    <w:rsid w:val="00C806BE"/>
    <w:rsid w:val="00C8108A"/>
    <w:rsid w:val="00C82DC5"/>
    <w:rsid w:val="00C83E13"/>
    <w:rsid w:val="00C84493"/>
    <w:rsid w:val="00C85C5A"/>
    <w:rsid w:val="00C94CC9"/>
    <w:rsid w:val="00CA26F2"/>
    <w:rsid w:val="00CA2A35"/>
    <w:rsid w:val="00CA755E"/>
    <w:rsid w:val="00CB26D3"/>
    <w:rsid w:val="00CB45B5"/>
    <w:rsid w:val="00CB6E5C"/>
    <w:rsid w:val="00CB7C59"/>
    <w:rsid w:val="00CC225F"/>
    <w:rsid w:val="00CC596B"/>
    <w:rsid w:val="00CC70CC"/>
    <w:rsid w:val="00CD29B7"/>
    <w:rsid w:val="00CD358B"/>
    <w:rsid w:val="00CD40A8"/>
    <w:rsid w:val="00CD572D"/>
    <w:rsid w:val="00CD6181"/>
    <w:rsid w:val="00CE02A6"/>
    <w:rsid w:val="00CE0F31"/>
    <w:rsid w:val="00CE1F5F"/>
    <w:rsid w:val="00CF27AD"/>
    <w:rsid w:val="00D01924"/>
    <w:rsid w:val="00D070D5"/>
    <w:rsid w:val="00D158B0"/>
    <w:rsid w:val="00D2135F"/>
    <w:rsid w:val="00D22ACB"/>
    <w:rsid w:val="00D249B6"/>
    <w:rsid w:val="00D25BD3"/>
    <w:rsid w:val="00D27AA8"/>
    <w:rsid w:val="00D3156D"/>
    <w:rsid w:val="00D34DF6"/>
    <w:rsid w:val="00D365BF"/>
    <w:rsid w:val="00D40CFB"/>
    <w:rsid w:val="00D447AB"/>
    <w:rsid w:val="00D45D1B"/>
    <w:rsid w:val="00D45DAA"/>
    <w:rsid w:val="00D530E1"/>
    <w:rsid w:val="00D54188"/>
    <w:rsid w:val="00D548B7"/>
    <w:rsid w:val="00D55E09"/>
    <w:rsid w:val="00D57118"/>
    <w:rsid w:val="00D667A1"/>
    <w:rsid w:val="00D71532"/>
    <w:rsid w:val="00D7461B"/>
    <w:rsid w:val="00D758ED"/>
    <w:rsid w:val="00D85837"/>
    <w:rsid w:val="00D875A3"/>
    <w:rsid w:val="00D9336D"/>
    <w:rsid w:val="00D94F4C"/>
    <w:rsid w:val="00DA0C71"/>
    <w:rsid w:val="00DA36DB"/>
    <w:rsid w:val="00DA6939"/>
    <w:rsid w:val="00DA7674"/>
    <w:rsid w:val="00DB1917"/>
    <w:rsid w:val="00DB1BC2"/>
    <w:rsid w:val="00DB3C0C"/>
    <w:rsid w:val="00DB3E4C"/>
    <w:rsid w:val="00DB45CD"/>
    <w:rsid w:val="00DC0719"/>
    <w:rsid w:val="00DD0C4B"/>
    <w:rsid w:val="00DD13DA"/>
    <w:rsid w:val="00DD4DF7"/>
    <w:rsid w:val="00DD6AEC"/>
    <w:rsid w:val="00DD75B7"/>
    <w:rsid w:val="00DE3E13"/>
    <w:rsid w:val="00DE7005"/>
    <w:rsid w:val="00E05EC3"/>
    <w:rsid w:val="00E13372"/>
    <w:rsid w:val="00E14BB4"/>
    <w:rsid w:val="00E16E06"/>
    <w:rsid w:val="00E172D8"/>
    <w:rsid w:val="00E1783B"/>
    <w:rsid w:val="00E2382C"/>
    <w:rsid w:val="00E335CA"/>
    <w:rsid w:val="00E343C5"/>
    <w:rsid w:val="00E34EB7"/>
    <w:rsid w:val="00E42DE7"/>
    <w:rsid w:val="00E43A32"/>
    <w:rsid w:val="00E45891"/>
    <w:rsid w:val="00E45B81"/>
    <w:rsid w:val="00E45D31"/>
    <w:rsid w:val="00E4747A"/>
    <w:rsid w:val="00E5070A"/>
    <w:rsid w:val="00E52C4C"/>
    <w:rsid w:val="00E55E16"/>
    <w:rsid w:val="00E56248"/>
    <w:rsid w:val="00E60521"/>
    <w:rsid w:val="00E60C63"/>
    <w:rsid w:val="00E60F42"/>
    <w:rsid w:val="00E662F4"/>
    <w:rsid w:val="00E6727F"/>
    <w:rsid w:val="00E6755F"/>
    <w:rsid w:val="00E7022A"/>
    <w:rsid w:val="00E739F1"/>
    <w:rsid w:val="00E75164"/>
    <w:rsid w:val="00E75B06"/>
    <w:rsid w:val="00E762AC"/>
    <w:rsid w:val="00E77F07"/>
    <w:rsid w:val="00E816FB"/>
    <w:rsid w:val="00E823FA"/>
    <w:rsid w:val="00E8246F"/>
    <w:rsid w:val="00E82ED8"/>
    <w:rsid w:val="00E84F34"/>
    <w:rsid w:val="00E85673"/>
    <w:rsid w:val="00E858E7"/>
    <w:rsid w:val="00E90C57"/>
    <w:rsid w:val="00E90EE4"/>
    <w:rsid w:val="00E94CA7"/>
    <w:rsid w:val="00EA0243"/>
    <w:rsid w:val="00EA2CB7"/>
    <w:rsid w:val="00EA37F3"/>
    <w:rsid w:val="00EB16A0"/>
    <w:rsid w:val="00EB27A3"/>
    <w:rsid w:val="00EC3034"/>
    <w:rsid w:val="00ED0E1D"/>
    <w:rsid w:val="00ED1481"/>
    <w:rsid w:val="00ED4F97"/>
    <w:rsid w:val="00EE0A80"/>
    <w:rsid w:val="00EE45F9"/>
    <w:rsid w:val="00EE679C"/>
    <w:rsid w:val="00EF0801"/>
    <w:rsid w:val="00EF7C2F"/>
    <w:rsid w:val="00F125F3"/>
    <w:rsid w:val="00F1260D"/>
    <w:rsid w:val="00F13AF3"/>
    <w:rsid w:val="00F218CD"/>
    <w:rsid w:val="00F231CC"/>
    <w:rsid w:val="00F309A0"/>
    <w:rsid w:val="00F32CE1"/>
    <w:rsid w:val="00F33D00"/>
    <w:rsid w:val="00F443C2"/>
    <w:rsid w:val="00F4574F"/>
    <w:rsid w:val="00F4666B"/>
    <w:rsid w:val="00F647A7"/>
    <w:rsid w:val="00F66DF6"/>
    <w:rsid w:val="00F73136"/>
    <w:rsid w:val="00F74ECC"/>
    <w:rsid w:val="00F805B2"/>
    <w:rsid w:val="00F812ED"/>
    <w:rsid w:val="00F82ECD"/>
    <w:rsid w:val="00F862DA"/>
    <w:rsid w:val="00F8701E"/>
    <w:rsid w:val="00F87FEE"/>
    <w:rsid w:val="00F96423"/>
    <w:rsid w:val="00FA204B"/>
    <w:rsid w:val="00FA374D"/>
    <w:rsid w:val="00FA6306"/>
    <w:rsid w:val="00FB0436"/>
    <w:rsid w:val="00FB1B5C"/>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9E544D"/>
    <w:pPr>
      <w:numPr>
        <w:ilvl w:val="1"/>
      </w:numPr>
    </w:pPr>
    <w:rPr>
      <w:rFonts w:asciiTheme="majorHAnsi" w:eastAsiaTheme="majorEastAsia" w:hAnsiTheme="majorHAnsi" w:cstheme="majorBidi"/>
      <w:b/>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9E544D"/>
    <w:rPr>
      <w:rFonts w:asciiTheme="majorHAnsi" w:eastAsiaTheme="majorEastAsia" w:hAnsiTheme="majorHAnsi" w:cstheme="majorBidi"/>
      <w:b/>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 w:type="character" w:styleId="IntenseEmphasis">
    <w:name w:val="Intense Emphasis"/>
    <w:basedOn w:val="DefaultParagraphFont"/>
    <w:uiPriority w:val="21"/>
    <w:qFormat/>
    <w:rsid w:val="00FB1B5C"/>
    <w:rPr>
      <w:i/>
      <w:iCs/>
      <w:color w:val="F0AB00" w:themeColor="accent1"/>
    </w:rPr>
  </w:style>
  <w:style w:type="table" w:styleId="GridTable1Light">
    <w:name w:val="Grid Table 1 Light"/>
    <w:basedOn w:val="TableNormal"/>
    <w:uiPriority w:val="46"/>
    <w:rsid w:val="00C55FA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818344">
      <w:bodyDiv w:val="1"/>
      <w:marLeft w:val="0"/>
      <w:marRight w:val="0"/>
      <w:marTop w:val="0"/>
      <w:marBottom w:val="0"/>
      <w:divBdr>
        <w:top w:val="none" w:sz="0" w:space="0" w:color="auto"/>
        <w:left w:val="none" w:sz="0" w:space="0" w:color="auto"/>
        <w:bottom w:val="none" w:sz="0" w:space="0" w:color="auto"/>
        <w:right w:val="none" w:sz="0" w:space="0" w:color="auto"/>
      </w:divBdr>
    </w:div>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1032610694">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41A51"/>
    <w:rsid w:val="00060A9E"/>
    <w:rsid w:val="00067736"/>
    <w:rsid w:val="000842BB"/>
    <w:rsid w:val="000A5B9B"/>
    <w:rsid w:val="000A7707"/>
    <w:rsid w:val="000B5F18"/>
    <w:rsid w:val="00117617"/>
    <w:rsid w:val="001314F2"/>
    <w:rsid w:val="001B7176"/>
    <w:rsid w:val="001C2C45"/>
    <w:rsid w:val="001D02AD"/>
    <w:rsid w:val="00205163"/>
    <w:rsid w:val="00242B7F"/>
    <w:rsid w:val="00254CD7"/>
    <w:rsid w:val="00260855"/>
    <w:rsid w:val="002D33C3"/>
    <w:rsid w:val="003007A3"/>
    <w:rsid w:val="00341FC6"/>
    <w:rsid w:val="00387454"/>
    <w:rsid w:val="00423847"/>
    <w:rsid w:val="00430DE4"/>
    <w:rsid w:val="004671A4"/>
    <w:rsid w:val="004F52F0"/>
    <w:rsid w:val="00505F34"/>
    <w:rsid w:val="005153D9"/>
    <w:rsid w:val="00547A7B"/>
    <w:rsid w:val="005B2219"/>
    <w:rsid w:val="005E5406"/>
    <w:rsid w:val="006D1276"/>
    <w:rsid w:val="00737654"/>
    <w:rsid w:val="00757CEA"/>
    <w:rsid w:val="007F3C83"/>
    <w:rsid w:val="008534BD"/>
    <w:rsid w:val="0086778E"/>
    <w:rsid w:val="0087502B"/>
    <w:rsid w:val="008B03AC"/>
    <w:rsid w:val="008C75E7"/>
    <w:rsid w:val="009250EA"/>
    <w:rsid w:val="00925629"/>
    <w:rsid w:val="00931124"/>
    <w:rsid w:val="00941282"/>
    <w:rsid w:val="00981029"/>
    <w:rsid w:val="00A26546"/>
    <w:rsid w:val="00A56BFD"/>
    <w:rsid w:val="00A57E8A"/>
    <w:rsid w:val="00A96A2E"/>
    <w:rsid w:val="00B06F7E"/>
    <w:rsid w:val="00B16550"/>
    <w:rsid w:val="00B173C5"/>
    <w:rsid w:val="00B87F9E"/>
    <w:rsid w:val="00C32C8E"/>
    <w:rsid w:val="00C40DCC"/>
    <w:rsid w:val="00CB0E50"/>
    <w:rsid w:val="00CB26D7"/>
    <w:rsid w:val="00CB2B5A"/>
    <w:rsid w:val="00CF6620"/>
    <w:rsid w:val="00D06056"/>
    <w:rsid w:val="00D544A8"/>
    <w:rsid w:val="00D74CA0"/>
    <w:rsid w:val="00D97036"/>
    <w:rsid w:val="00DD0614"/>
    <w:rsid w:val="00DE20DB"/>
    <w:rsid w:val="00E36D69"/>
    <w:rsid w:val="00E4428A"/>
    <w:rsid w:val="00E53E9B"/>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B9A5AB6-9D98-4EDC-A183-B4A12F2B7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16077</Words>
  <Characters>101292</Characters>
  <Application>Microsoft Office Word</Application>
  <DocSecurity>0</DocSecurity>
  <Lines>844</Lines>
  <Paragraphs>234</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1171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Markovic, Slavisa</cp:lastModifiedBy>
  <cp:revision>107</cp:revision>
  <cp:lastPrinted>2015-03-01T17:24:00Z</cp:lastPrinted>
  <dcterms:created xsi:type="dcterms:W3CDTF">2016-03-11T07:21:00Z</dcterms:created>
  <dcterms:modified xsi:type="dcterms:W3CDTF">2016-08-17T05:50:00Z</dcterms:modified>
</cp:coreProperties>
</file>